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65205" w:rsidRPr="00565205" w:rsidRDefault="00565205" w:rsidP="00565205">
      <w:pPr>
        <w:jc w:val="center"/>
        <w:rPr>
          <w:rFonts w:ascii="Arial" w:hAnsi="Arial" w:cs="Arial"/>
        </w:rPr>
      </w:pPr>
      <w:bookmarkStart w:id="0" w:name="_Toc355777524"/>
      <w:r w:rsidRPr="00565205">
        <w:rPr>
          <w:rFonts w:ascii="Arial" w:hAnsi="Arial" w:cs="Arial"/>
          <w:iCs/>
        </w:rPr>
        <w:t>АДМИНИСТРАЦИЯ ГОРОДСКОГО ОКРУГА КАШИРА</w:t>
      </w:r>
    </w:p>
    <w:p w:rsidR="00565205" w:rsidRPr="00565205" w:rsidRDefault="00565205" w:rsidP="00565205">
      <w:pPr>
        <w:jc w:val="center"/>
        <w:rPr>
          <w:rFonts w:ascii="Arial" w:hAnsi="Arial" w:cs="Arial"/>
          <w:iCs/>
        </w:rPr>
      </w:pPr>
      <w:r w:rsidRPr="00565205">
        <w:rPr>
          <w:rFonts w:ascii="Arial" w:hAnsi="Arial" w:cs="Arial"/>
          <w:iCs/>
        </w:rPr>
        <w:t>ПОСТАНОВЛЕНИЕ</w:t>
      </w:r>
    </w:p>
    <w:p w:rsidR="00565205" w:rsidRPr="00565205" w:rsidRDefault="00565205" w:rsidP="00565205">
      <w:pPr>
        <w:widowControl w:val="0"/>
        <w:jc w:val="center"/>
        <w:outlineLvl w:val="0"/>
        <w:rPr>
          <w:rFonts w:ascii="Arial" w:hAnsi="Arial" w:cs="Arial"/>
        </w:rPr>
      </w:pPr>
      <w:r w:rsidRPr="00565205">
        <w:rPr>
          <w:rFonts w:ascii="Arial" w:hAnsi="Arial" w:cs="Arial"/>
        </w:rPr>
        <w:t>от 30.12.2022</w:t>
      </w:r>
      <w:r w:rsidRPr="00565205">
        <w:rPr>
          <w:rFonts w:ascii="Arial" w:hAnsi="Arial" w:cs="Arial"/>
        </w:rPr>
        <w:t xml:space="preserve"> № </w:t>
      </w:r>
      <w:r w:rsidRPr="00565205">
        <w:rPr>
          <w:rFonts w:ascii="Arial" w:hAnsi="Arial" w:cs="Arial"/>
        </w:rPr>
        <w:t>4468-па</w:t>
      </w:r>
    </w:p>
    <w:p w:rsidR="00565205" w:rsidRPr="00565205" w:rsidRDefault="00565205" w:rsidP="00565205">
      <w:pPr>
        <w:pStyle w:val="ConsPlusTitle"/>
        <w:jc w:val="center"/>
        <w:rPr>
          <w:rFonts w:ascii="Arial" w:hAnsi="Arial" w:cs="Arial"/>
          <w:b w:val="0"/>
          <w:sz w:val="24"/>
          <w:szCs w:val="24"/>
        </w:rPr>
      </w:pPr>
      <w:r w:rsidRPr="00565205">
        <w:rPr>
          <w:rFonts w:ascii="Arial" w:hAnsi="Arial" w:cs="Arial"/>
          <w:b w:val="0"/>
          <w:iCs/>
          <w:sz w:val="24"/>
          <w:szCs w:val="24"/>
        </w:rPr>
        <w:t>Кашира</w:t>
      </w:r>
    </w:p>
    <w:p w:rsidR="00642DDA" w:rsidRPr="00565205" w:rsidRDefault="00171B03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ab/>
      </w:r>
      <w:r w:rsidRPr="00565205">
        <w:rPr>
          <w:rFonts w:ascii="Arial" w:hAnsi="Arial" w:cs="Arial"/>
        </w:rPr>
        <w:tab/>
      </w:r>
      <w:r w:rsidRPr="00565205">
        <w:rPr>
          <w:rFonts w:ascii="Arial" w:hAnsi="Arial" w:cs="Arial"/>
        </w:rPr>
        <w:tab/>
      </w:r>
    </w:p>
    <w:p w:rsidR="00CD52A5" w:rsidRPr="00565205" w:rsidRDefault="008678D3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О</w:t>
      </w:r>
      <w:r w:rsidR="00CD52A5" w:rsidRPr="00565205">
        <w:rPr>
          <w:rFonts w:ascii="Arial" w:hAnsi="Arial" w:cs="Arial"/>
        </w:rPr>
        <w:t xml:space="preserve"> </w:t>
      </w:r>
      <w:r w:rsidRPr="00565205">
        <w:rPr>
          <w:rFonts w:ascii="Arial" w:hAnsi="Arial" w:cs="Arial"/>
        </w:rPr>
        <w:t>внесении изменений в м</w:t>
      </w:r>
      <w:r w:rsidR="00CD52A5" w:rsidRPr="00565205">
        <w:rPr>
          <w:rFonts w:ascii="Arial" w:hAnsi="Arial" w:cs="Arial"/>
        </w:rPr>
        <w:t>униципальн</w:t>
      </w:r>
      <w:r w:rsidRPr="00565205">
        <w:rPr>
          <w:rFonts w:ascii="Arial" w:hAnsi="Arial" w:cs="Arial"/>
        </w:rPr>
        <w:t>ую</w:t>
      </w:r>
      <w:r w:rsidR="00CD52A5" w:rsidRPr="00565205">
        <w:rPr>
          <w:rFonts w:ascii="Arial" w:hAnsi="Arial" w:cs="Arial"/>
        </w:rPr>
        <w:t xml:space="preserve"> </w:t>
      </w:r>
    </w:p>
    <w:p w:rsidR="00CD52A5" w:rsidRPr="00565205" w:rsidRDefault="008678D3" w:rsidP="00CD52A5">
      <w:pPr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программу</w:t>
      </w:r>
      <w:r w:rsidR="00CD52A5" w:rsidRPr="00565205">
        <w:rPr>
          <w:rFonts w:ascii="Arial" w:hAnsi="Arial" w:cs="Arial"/>
        </w:rPr>
        <w:t xml:space="preserve"> «Цифровое муниципальное </w:t>
      </w:r>
    </w:p>
    <w:p w:rsidR="00746AD7" w:rsidRPr="00565205" w:rsidRDefault="00CD52A5" w:rsidP="00CD52A5">
      <w:pPr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образование»</w:t>
      </w:r>
    </w:p>
    <w:p w:rsidR="00DE136F" w:rsidRPr="00565205" w:rsidRDefault="00DE136F" w:rsidP="00CD52A5">
      <w:pPr>
        <w:jc w:val="both"/>
        <w:rPr>
          <w:rFonts w:ascii="Arial" w:hAnsi="Arial" w:cs="Arial"/>
        </w:rPr>
      </w:pPr>
    </w:p>
    <w:p w:rsidR="009C6582" w:rsidRPr="00565205" w:rsidRDefault="009C6582" w:rsidP="00242F4B">
      <w:pPr>
        <w:autoSpaceDE w:val="0"/>
        <w:autoSpaceDN w:val="0"/>
        <w:adjustRightInd w:val="0"/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 xml:space="preserve">В соответствии с Бюджетным кодексом Российской Федерации, Федеральным законом от 06.10.2003г.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 от 31.10.2016г. № 3274-па «Об утверждении Порядка разработки и реализации муниципальных программ городского округа Кашира» (в редакции постановлений администрации городского округа Кашира от 16.11.2017 № 4141-па, от 30.03.2018 № 915-па, от 16.06.2021 №1532-па), решением Совета депутатов городского округа Кашира </w:t>
      </w:r>
      <w:r w:rsidR="00CC32B1" w:rsidRPr="00565205">
        <w:rPr>
          <w:rFonts w:ascii="Arial" w:hAnsi="Arial" w:cs="Arial"/>
        </w:rPr>
        <w:t xml:space="preserve">от 28.12.2021 № 129-н </w:t>
      </w:r>
      <w:r w:rsidRPr="00565205">
        <w:rPr>
          <w:rFonts w:ascii="Arial" w:hAnsi="Arial" w:cs="Arial"/>
        </w:rPr>
        <w:t>«О бюджете городского округа Кашира на 202</w:t>
      </w:r>
      <w:r w:rsidR="00C47CE0" w:rsidRPr="00565205">
        <w:rPr>
          <w:rFonts w:ascii="Arial" w:hAnsi="Arial" w:cs="Arial"/>
        </w:rPr>
        <w:t>2</w:t>
      </w:r>
      <w:r w:rsidRPr="00565205">
        <w:rPr>
          <w:rFonts w:ascii="Arial" w:hAnsi="Arial" w:cs="Arial"/>
        </w:rPr>
        <w:t xml:space="preserve"> год и на плановый период 202</w:t>
      </w:r>
      <w:r w:rsidR="00C47CE0" w:rsidRPr="00565205">
        <w:rPr>
          <w:rFonts w:ascii="Arial" w:hAnsi="Arial" w:cs="Arial"/>
        </w:rPr>
        <w:t>3</w:t>
      </w:r>
      <w:r w:rsidRPr="00565205">
        <w:rPr>
          <w:rFonts w:ascii="Arial" w:hAnsi="Arial" w:cs="Arial"/>
        </w:rPr>
        <w:t xml:space="preserve"> и 202</w:t>
      </w:r>
      <w:r w:rsidR="00C47CE0" w:rsidRPr="00565205">
        <w:rPr>
          <w:rFonts w:ascii="Arial" w:hAnsi="Arial" w:cs="Arial"/>
        </w:rPr>
        <w:t>4</w:t>
      </w:r>
      <w:r w:rsidRPr="00565205">
        <w:rPr>
          <w:rFonts w:ascii="Arial" w:hAnsi="Arial" w:cs="Arial"/>
        </w:rPr>
        <w:t xml:space="preserve"> годов»</w:t>
      </w:r>
      <w:r w:rsidR="00701852" w:rsidRPr="00565205">
        <w:rPr>
          <w:rFonts w:ascii="Arial" w:hAnsi="Arial" w:cs="Arial"/>
        </w:rPr>
        <w:t xml:space="preserve">(в редакции решения Совета депутатов городского округа Кашира от </w:t>
      </w:r>
      <w:r w:rsidR="00CE6660" w:rsidRPr="00565205">
        <w:rPr>
          <w:rFonts w:ascii="Arial" w:hAnsi="Arial" w:cs="Arial"/>
        </w:rPr>
        <w:t>27</w:t>
      </w:r>
      <w:r w:rsidR="00701852" w:rsidRPr="00565205">
        <w:rPr>
          <w:rFonts w:ascii="Arial" w:hAnsi="Arial" w:cs="Arial"/>
        </w:rPr>
        <w:t xml:space="preserve">.12.2022 №  </w:t>
      </w:r>
      <w:r w:rsidR="00CE6660" w:rsidRPr="00565205">
        <w:rPr>
          <w:rFonts w:ascii="Arial" w:hAnsi="Arial" w:cs="Arial"/>
        </w:rPr>
        <w:t>131</w:t>
      </w:r>
      <w:r w:rsidR="00701852" w:rsidRPr="00565205">
        <w:rPr>
          <w:rFonts w:ascii="Arial" w:hAnsi="Arial" w:cs="Arial"/>
        </w:rPr>
        <w:t>-н),</w:t>
      </w:r>
      <w:r w:rsidR="00CC32B1" w:rsidRPr="00565205">
        <w:rPr>
          <w:rFonts w:ascii="Arial" w:hAnsi="Arial" w:cs="Arial"/>
        </w:rPr>
        <w:t xml:space="preserve"> </w:t>
      </w:r>
    </w:p>
    <w:p w:rsidR="009C6582" w:rsidRPr="00565205" w:rsidRDefault="009C6582" w:rsidP="00242F4B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ПОСТАНОВЛЯЮ:</w:t>
      </w:r>
    </w:p>
    <w:p w:rsidR="009C6582" w:rsidRPr="00565205" w:rsidRDefault="009C6582" w:rsidP="00242F4B">
      <w:pPr>
        <w:autoSpaceDE w:val="0"/>
        <w:autoSpaceDN w:val="0"/>
        <w:adjustRightInd w:val="0"/>
        <w:ind w:firstLine="426"/>
        <w:jc w:val="both"/>
        <w:rPr>
          <w:rFonts w:ascii="Arial" w:hAnsi="Arial" w:cs="Arial"/>
        </w:rPr>
      </w:pPr>
    </w:p>
    <w:p w:rsidR="007F5B5C" w:rsidRPr="00565205" w:rsidRDefault="009C6582" w:rsidP="007F5B5C">
      <w:pPr>
        <w:contextualSpacing/>
        <w:mirrorIndents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ab/>
      </w:r>
      <w:r w:rsidR="007F5B5C" w:rsidRPr="00565205">
        <w:rPr>
          <w:rFonts w:ascii="Arial" w:hAnsi="Arial" w:cs="Arial"/>
        </w:rPr>
        <w:t>1. Внести в муниципальную программу «Цифровое муниципальное образование», утвержденную постановлением администрации городского округа Кашира от 31.10.2019г. № 3244-па (в редакции постановлений администрации городского округа Кашира от 21.02.2020г. № 407-па, от 13.03.2020г. № 566-па, от 02.06.2020 № 1110-па, от 17.08.2020 № 1656-па, от 26.10.2020 № 2270-па, от 26.10.2020 № 2271-па,  от 14.12.2020 № 2698-па, от 30.12.2020 № 2997-па, от 30.12.2020 № 3019-па, от 16.02.2021 №352-па, 11.05.2021 № 1184-па, от 16.06.2021 №1526-па, от 02.07.2021 №1701-па,</w:t>
      </w:r>
      <w:r w:rsidR="007F5B5C" w:rsidRPr="00565205">
        <w:rPr>
          <w:rFonts w:ascii="Arial" w:eastAsia="Arial Unicode MS" w:hAnsi="Arial" w:cs="Arial"/>
        </w:rPr>
        <w:t xml:space="preserve"> от 20.07.2021 1886-па, от 27.08.2021 № 2283-па, от 30.09.2021 2536-па, от 19.10.2021 2739-па, от 10.11.2021 № 2927-па, от 17.12.2021 № 3330-па, от 30.12.2021 №3522-па, от 31.01.2022 №185-па, от 09.03.2022 № 566-па, от 07.07.2022 №2223-па, от 14.10.2022 №3451-па, от 16.11.2022 №3815-па, </w:t>
      </w:r>
      <w:r w:rsidR="00796C32" w:rsidRPr="00565205">
        <w:rPr>
          <w:rFonts w:ascii="Arial" w:eastAsia="Arial Unicode MS" w:hAnsi="Arial" w:cs="Arial"/>
        </w:rPr>
        <w:t xml:space="preserve">                      </w:t>
      </w:r>
      <w:r w:rsidR="007F5B5C" w:rsidRPr="00565205">
        <w:rPr>
          <w:rFonts w:ascii="Arial" w:eastAsia="Arial Unicode MS" w:hAnsi="Arial" w:cs="Arial"/>
        </w:rPr>
        <w:t>от 15.12.2022</w:t>
      </w:r>
      <w:r w:rsidR="00900379" w:rsidRPr="00565205">
        <w:rPr>
          <w:rFonts w:ascii="Arial" w:eastAsia="Arial Unicode MS" w:hAnsi="Arial" w:cs="Arial"/>
        </w:rPr>
        <w:t xml:space="preserve"> №4184-па</w:t>
      </w:r>
      <w:r w:rsidR="00AE2F28" w:rsidRPr="00565205">
        <w:rPr>
          <w:rFonts w:ascii="Arial" w:eastAsia="Arial Unicode MS" w:hAnsi="Arial" w:cs="Arial"/>
        </w:rPr>
        <w:t xml:space="preserve">, от 28.12.2022 </w:t>
      </w:r>
      <w:r w:rsidR="00565205">
        <w:rPr>
          <w:rFonts w:ascii="Arial" w:eastAsia="Arial Unicode MS" w:hAnsi="Arial" w:cs="Arial"/>
        </w:rPr>
        <w:t>№</w:t>
      </w:r>
      <w:r w:rsidR="00AE2F28" w:rsidRPr="00565205">
        <w:rPr>
          <w:rFonts w:ascii="Arial" w:eastAsia="Arial Unicode MS" w:hAnsi="Arial" w:cs="Arial"/>
        </w:rPr>
        <w:t>4386-па</w:t>
      </w:r>
      <w:r w:rsidR="007F5B5C" w:rsidRPr="00565205">
        <w:rPr>
          <w:rFonts w:ascii="Arial" w:hAnsi="Arial" w:cs="Arial"/>
        </w:rPr>
        <w:t>), следующие изменения:</w:t>
      </w:r>
    </w:p>
    <w:p w:rsidR="007F5B5C" w:rsidRPr="00565205" w:rsidRDefault="007F5B5C" w:rsidP="007F5B5C">
      <w:pPr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1.1. Паспорт муниципальной программы городского округа Кашира «Цифровое муниципальное образование» изложить в новой редакции согласно приложению № 1 к настоящему постановлению.</w:t>
      </w:r>
    </w:p>
    <w:p w:rsidR="007F5B5C" w:rsidRPr="00565205" w:rsidRDefault="007F5B5C" w:rsidP="00565205">
      <w:pPr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 xml:space="preserve">1.2 </w:t>
      </w:r>
      <w:proofErr w:type="gramStart"/>
      <w:r w:rsidRPr="00565205">
        <w:rPr>
          <w:rFonts w:ascii="Arial" w:hAnsi="Arial" w:cs="Arial"/>
        </w:rPr>
        <w:t>Паспорт  муниципальной</w:t>
      </w:r>
      <w:proofErr w:type="gramEnd"/>
      <w:r w:rsidRPr="00565205">
        <w:rPr>
          <w:rFonts w:ascii="Arial" w:hAnsi="Arial" w:cs="Arial"/>
        </w:rPr>
        <w:t xml:space="preserve">  подпрограммы  </w:t>
      </w:r>
      <w:bookmarkStart w:id="1" w:name="_Hlk91061702"/>
      <w:r w:rsidRPr="00565205">
        <w:rPr>
          <w:rFonts w:ascii="Arial" w:hAnsi="Arial" w:cs="Arial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</w:t>
      </w:r>
      <w:r w:rsidR="00796C32" w:rsidRPr="00565205">
        <w:rPr>
          <w:rFonts w:ascii="Arial" w:hAnsi="Arial" w:cs="Arial"/>
        </w:rPr>
        <w:t xml:space="preserve"> </w:t>
      </w:r>
      <w:r w:rsidRPr="00565205">
        <w:rPr>
          <w:rFonts w:ascii="Arial" w:hAnsi="Arial" w:cs="Arial"/>
        </w:rPr>
        <w:t xml:space="preserve">предоставления  </w:t>
      </w:r>
      <w:r w:rsidR="00796C32" w:rsidRPr="00565205">
        <w:rPr>
          <w:rFonts w:ascii="Arial" w:hAnsi="Arial" w:cs="Arial"/>
        </w:rPr>
        <w:t xml:space="preserve"> </w:t>
      </w:r>
      <w:r w:rsidRPr="00565205">
        <w:rPr>
          <w:rFonts w:ascii="Arial" w:hAnsi="Arial" w:cs="Arial"/>
        </w:rPr>
        <w:t xml:space="preserve"> </w:t>
      </w:r>
      <w:r w:rsidR="00796C32" w:rsidRPr="00565205">
        <w:rPr>
          <w:rFonts w:ascii="Arial" w:hAnsi="Arial" w:cs="Arial"/>
        </w:rPr>
        <w:t xml:space="preserve"> </w:t>
      </w:r>
      <w:r w:rsidRPr="00565205">
        <w:rPr>
          <w:rFonts w:ascii="Arial" w:hAnsi="Arial" w:cs="Arial"/>
        </w:rPr>
        <w:t>государственных</w:t>
      </w:r>
      <w:r w:rsidR="00796C32" w:rsidRPr="00565205">
        <w:rPr>
          <w:rFonts w:ascii="Arial" w:hAnsi="Arial" w:cs="Arial"/>
        </w:rPr>
        <w:t xml:space="preserve">  </w:t>
      </w:r>
      <w:r w:rsidRPr="00565205">
        <w:rPr>
          <w:rFonts w:ascii="Arial" w:hAnsi="Arial" w:cs="Arial"/>
        </w:rPr>
        <w:t>и</w:t>
      </w:r>
      <w:r w:rsidR="00565205">
        <w:rPr>
          <w:rFonts w:ascii="Arial" w:hAnsi="Arial" w:cs="Arial"/>
        </w:rPr>
        <w:t xml:space="preserve"> </w:t>
      </w:r>
      <w:r w:rsidRPr="00565205">
        <w:rPr>
          <w:rFonts w:ascii="Arial" w:hAnsi="Arial" w:cs="Arial"/>
        </w:rPr>
        <w:t xml:space="preserve">муниципальных услуг, а также услуг почтовой связи» </w:t>
      </w:r>
      <w:bookmarkEnd w:id="1"/>
      <w:r w:rsidRPr="00565205">
        <w:rPr>
          <w:rFonts w:ascii="Arial" w:hAnsi="Arial" w:cs="Arial"/>
        </w:rPr>
        <w:t>изложить в новой редакции согласно приложению   № 2 к настоящему постановлению.</w:t>
      </w:r>
    </w:p>
    <w:p w:rsidR="007F5B5C" w:rsidRPr="00565205" w:rsidRDefault="007F5B5C" w:rsidP="007F5B5C">
      <w:pPr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 xml:space="preserve">1.3. </w:t>
      </w:r>
      <w:proofErr w:type="gramStart"/>
      <w:r w:rsidRPr="00565205">
        <w:rPr>
          <w:rFonts w:ascii="Arial" w:hAnsi="Arial" w:cs="Arial"/>
        </w:rPr>
        <w:t>Перечень  мероприятий</w:t>
      </w:r>
      <w:proofErr w:type="gramEnd"/>
      <w:r w:rsidRPr="00565205">
        <w:rPr>
          <w:rFonts w:ascii="Arial" w:hAnsi="Arial" w:cs="Arial"/>
        </w:rPr>
        <w:t xml:space="preserve">  подпрограммы   «Снижение  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изложить в новой редакции согласно приложению   № 3 к настоящему постановлению.</w:t>
      </w:r>
    </w:p>
    <w:p w:rsidR="007F5B5C" w:rsidRPr="00565205" w:rsidRDefault="007F5B5C" w:rsidP="007F5B5C">
      <w:pPr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1.4. Паспорт муниципальной подпрограммы «Развитие информационной и технологической инфраструктуры экосистемы цифровой экономики муниципального образования Московской области» изложить в новой редакции согласно приложению № 4 к настоящему постановлению.</w:t>
      </w:r>
    </w:p>
    <w:p w:rsidR="007F5B5C" w:rsidRPr="00565205" w:rsidRDefault="007F5B5C" w:rsidP="00565205">
      <w:pPr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1.5. Перечень мероприятий подпрограммы «Развитие информационной и технологической инфраструктуры экосистемы цифрово</w:t>
      </w:r>
      <w:r w:rsidR="00565205">
        <w:rPr>
          <w:rFonts w:ascii="Arial" w:hAnsi="Arial" w:cs="Arial"/>
        </w:rPr>
        <w:t>й</w:t>
      </w:r>
      <w:r w:rsidRPr="00565205">
        <w:rPr>
          <w:rFonts w:ascii="Arial" w:hAnsi="Arial" w:cs="Arial"/>
        </w:rPr>
        <w:t xml:space="preserve"> экономики</w:t>
      </w:r>
      <w:r w:rsidR="00565205">
        <w:rPr>
          <w:rFonts w:ascii="Arial" w:hAnsi="Arial" w:cs="Arial"/>
        </w:rPr>
        <w:t xml:space="preserve"> </w:t>
      </w:r>
      <w:r w:rsidRPr="00565205">
        <w:rPr>
          <w:rFonts w:ascii="Arial" w:hAnsi="Arial" w:cs="Arial"/>
        </w:rPr>
        <w:t xml:space="preserve">муниципального </w:t>
      </w:r>
      <w:r w:rsidRPr="00565205">
        <w:rPr>
          <w:rFonts w:ascii="Arial" w:hAnsi="Arial" w:cs="Arial"/>
        </w:rPr>
        <w:lastRenderedPageBreak/>
        <w:t>образования Московской области» изложить в новой редакции согласно приложению № 5 к настоящему постановлению.</w:t>
      </w:r>
    </w:p>
    <w:p w:rsidR="007F5B5C" w:rsidRPr="00565205" w:rsidRDefault="007F5B5C" w:rsidP="007F5B5C">
      <w:pPr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2. Муниципальному казенному учреждению «Центр обслуживания» городского округа Кашира (Демина М.Ю.) опубликовать настоящее постановление в газете «Вести Каширского района» и разместить на официальном сайте Администрации городского округа Кашира в сети «Интернет».</w:t>
      </w:r>
    </w:p>
    <w:p w:rsidR="007F5B5C" w:rsidRPr="00565205" w:rsidRDefault="007F5B5C" w:rsidP="007F5B5C">
      <w:pPr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3. Настоящее постановление вступает в силу с даты его официального опубликования.</w:t>
      </w:r>
    </w:p>
    <w:p w:rsidR="007F5B5C" w:rsidRPr="00565205" w:rsidRDefault="007F5B5C" w:rsidP="007F5B5C">
      <w:pPr>
        <w:ind w:firstLine="426"/>
        <w:jc w:val="both"/>
        <w:rPr>
          <w:rFonts w:ascii="Arial" w:hAnsi="Arial" w:cs="Arial"/>
        </w:rPr>
      </w:pPr>
      <w:r w:rsidRPr="00565205">
        <w:rPr>
          <w:rFonts w:ascii="Arial" w:hAnsi="Arial" w:cs="Arial"/>
        </w:rPr>
        <w:t>4. Контроль за выполнением настоящего постановления возложить на Заместителя Главы администрации городского округа Кашира Кузнецову М.С.</w:t>
      </w:r>
    </w:p>
    <w:p w:rsidR="009C6582" w:rsidRPr="00565205" w:rsidRDefault="009C6582" w:rsidP="009C6582">
      <w:pPr>
        <w:ind w:right="-5"/>
        <w:rPr>
          <w:rFonts w:ascii="Arial" w:hAnsi="Arial" w:cs="Arial"/>
        </w:rPr>
      </w:pPr>
    </w:p>
    <w:p w:rsidR="00DE136F" w:rsidRPr="00565205" w:rsidRDefault="009C6582" w:rsidP="009C6582">
      <w:pPr>
        <w:rPr>
          <w:rFonts w:ascii="Arial" w:hAnsi="Arial" w:cs="Arial"/>
        </w:rPr>
      </w:pPr>
      <w:r w:rsidRPr="00565205">
        <w:rPr>
          <w:rFonts w:ascii="Arial" w:hAnsi="Arial" w:cs="Arial"/>
        </w:rPr>
        <w:t>Глав</w:t>
      </w:r>
      <w:r w:rsidR="00FF64AF" w:rsidRPr="00565205">
        <w:rPr>
          <w:rFonts w:ascii="Arial" w:hAnsi="Arial" w:cs="Arial"/>
        </w:rPr>
        <w:t>а</w:t>
      </w:r>
      <w:r w:rsidRPr="00565205">
        <w:rPr>
          <w:rFonts w:ascii="Arial" w:hAnsi="Arial" w:cs="Arial"/>
        </w:rPr>
        <w:t xml:space="preserve"> </w:t>
      </w:r>
    </w:p>
    <w:p w:rsidR="008C08A5" w:rsidRPr="00683EAF" w:rsidRDefault="009C6582" w:rsidP="00565205">
      <w:pPr>
        <w:sectPr w:rsidR="008C08A5" w:rsidRPr="00683EAF" w:rsidSect="00565205">
          <w:type w:val="continuous"/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  <w:r w:rsidRPr="00565205">
        <w:rPr>
          <w:rFonts w:ascii="Arial" w:hAnsi="Arial" w:cs="Arial"/>
        </w:rPr>
        <w:t xml:space="preserve">городского округа Кашира                                                        </w:t>
      </w:r>
      <w:r w:rsidR="00DE136F" w:rsidRPr="00565205">
        <w:rPr>
          <w:rFonts w:ascii="Arial" w:hAnsi="Arial" w:cs="Arial"/>
        </w:rPr>
        <w:t xml:space="preserve">           </w:t>
      </w:r>
      <w:r w:rsidR="00565205">
        <w:rPr>
          <w:rFonts w:ascii="Arial" w:hAnsi="Arial" w:cs="Arial"/>
        </w:rPr>
        <w:t xml:space="preserve">                       </w:t>
      </w:r>
      <w:r w:rsidRPr="00565205">
        <w:rPr>
          <w:rFonts w:ascii="Arial" w:hAnsi="Arial" w:cs="Arial"/>
        </w:rPr>
        <w:t>Н.А. Ханин</w:t>
      </w:r>
      <w:r w:rsidRPr="00AA6840">
        <w:rPr>
          <w:sz w:val="28"/>
          <w:szCs w:val="28"/>
        </w:rPr>
        <w:t xml:space="preserve"> </w:t>
      </w:r>
    </w:p>
    <w:p w:rsidR="00683EAF" w:rsidRPr="00683EAF" w:rsidRDefault="00683EAF" w:rsidP="00683EAF">
      <w:pPr>
        <w:tabs>
          <w:tab w:val="left" w:pos="1185"/>
        </w:tabs>
        <w:sectPr w:rsidR="00683EAF" w:rsidRPr="00683EAF" w:rsidSect="00E7461C">
          <w:type w:val="continuous"/>
          <w:pgSz w:w="11906" w:h="16838"/>
          <w:pgMar w:top="1134" w:right="567" w:bottom="567" w:left="1985" w:header="709" w:footer="709" w:gutter="0"/>
          <w:cols w:space="708"/>
          <w:docGrid w:linePitch="360"/>
        </w:sectPr>
      </w:pPr>
    </w:p>
    <w:p w:rsidR="00305085" w:rsidRPr="00565205" w:rsidRDefault="00305085" w:rsidP="00565205">
      <w:pPr>
        <w:ind w:left="11340"/>
        <w:rPr>
          <w:rFonts w:ascii="Arial" w:eastAsia="Calibri" w:hAnsi="Arial" w:cs="Arial"/>
        </w:rPr>
      </w:pPr>
      <w:bookmarkStart w:id="2" w:name="_Toc355777529"/>
      <w:bookmarkEnd w:id="0"/>
      <w:r w:rsidRPr="00565205">
        <w:rPr>
          <w:rFonts w:ascii="Arial" w:eastAsia="Calibri" w:hAnsi="Arial" w:cs="Arial"/>
        </w:rPr>
        <w:lastRenderedPageBreak/>
        <w:t xml:space="preserve">Приложение № </w:t>
      </w:r>
      <w:r w:rsidR="00533290" w:rsidRPr="00565205">
        <w:rPr>
          <w:rFonts w:ascii="Arial" w:eastAsia="Calibri" w:hAnsi="Arial" w:cs="Arial"/>
        </w:rPr>
        <w:t>1</w:t>
      </w:r>
      <w:r w:rsidRPr="00565205">
        <w:rPr>
          <w:rFonts w:ascii="Arial" w:eastAsia="Calibri" w:hAnsi="Arial" w:cs="Arial"/>
        </w:rPr>
        <w:t xml:space="preserve">                            </w:t>
      </w:r>
    </w:p>
    <w:p w:rsidR="00305085" w:rsidRPr="00565205" w:rsidRDefault="00305085" w:rsidP="00565205">
      <w:pPr>
        <w:autoSpaceDE w:val="0"/>
        <w:autoSpaceDN w:val="0"/>
        <w:adjustRightInd w:val="0"/>
        <w:ind w:left="11340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к постановлению администрации</w:t>
      </w:r>
    </w:p>
    <w:p w:rsidR="00305085" w:rsidRPr="00565205" w:rsidRDefault="00305085" w:rsidP="00565205">
      <w:pPr>
        <w:autoSpaceDE w:val="0"/>
        <w:autoSpaceDN w:val="0"/>
        <w:adjustRightInd w:val="0"/>
        <w:ind w:left="11340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городского округа Кашира</w:t>
      </w:r>
    </w:p>
    <w:p w:rsidR="008E19F2" w:rsidRPr="00565205" w:rsidRDefault="00171B03" w:rsidP="00565205">
      <w:pPr>
        <w:autoSpaceDE w:val="0"/>
        <w:autoSpaceDN w:val="0"/>
        <w:adjustRightInd w:val="0"/>
        <w:ind w:left="11340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от 30.12.2022 №4468-па</w:t>
      </w:r>
    </w:p>
    <w:p w:rsidR="00873C42" w:rsidRPr="00565205" w:rsidRDefault="00873C42" w:rsidP="00873C42">
      <w:pPr>
        <w:autoSpaceDE w:val="0"/>
        <w:autoSpaceDN w:val="0"/>
        <w:adjustRightInd w:val="0"/>
        <w:outlineLvl w:val="0"/>
        <w:rPr>
          <w:rFonts w:ascii="Arial" w:hAnsi="Arial" w:cs="Arial"/>
        </w:rPr>
      </w:pPr>
    </w:p>
    <w:p w:rsidR="00873C42" w:rsidRPr="00565205" w:rsidRDefault="00873C42" w:rsidP="00C44A53">
      <w:pPr>
        <w:autoSpaceDE w:val="0"/>
        <w:autoSpaceDN w:val="0"/>
        <w:adjustRightInd w:val="0"/>
        <w:ind w:left="360"/>
        <w:jc w:val="center"/>
        <w:outlineLvl w:val="0"/>
        <w:rPr>
          <w:rFonts w:ascii="Arial" w:hAnsi="Arial" w:cs="Arial"/>
          <w:b/>
          <w:bCs/>
        </w:rPr>
      </w:pPr>
      <w:r w:rsidRPr="00565205">
        <w:rPr>
          <w:rFonts w:ascii="Arial" w:hAnsi="Arial" w:cs="Arial"/>
          <w:b/>
          <w:bCs/>
        </w:rPr>
        <w:t>Муниципальная программа</w:t>
      </w:r>
    </w:p>
    <w:p w:rsidR="00873C42" w:rsidRPr="00565205" w:rsidRDefault="00873C42" w:rsidP="005332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bookmarkStart w:id="3" w:name="_Hlk72318152"/>
      <w:r w:rsidRPr="00565205">
        <w:rPr>
          <w:rFonts w:ascii="Arial" w:hAnsi="Arial" w:cs="Arial"/>
          <w:b/>
          <w:bCs/>
        </w:rPr>
        <w:t>«Цифровое муниципальное образование»</w:t>
      </w:r>
    </w:p>
    <w:bookmarkEnd w:id="3"/>
    <w:p w:rsidR="00873C42" w:rsidRPr="00565205" w:rsidRDefault="00873C42" w:rsidP="00C646EE">
      <w:pPr>
        <w:numPr>
          <w:ilvl w:val="0"/>
          <w:numId w:val="7"/>
        </w:num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565205">
        <w:rPr>
          <w:rFonts w:ascii="Arial" w:hAnsi="Arial" w:cs="Arial"/>
          <w:b/>
          <w:bCs/>
        </w:rPr>
        <w:t>Паспорт программы «Цифровое муниципальное образование»</w:t>
      </w:r>
    </w:p>
    <w:p w:rsidR="00C646EE" w:rsidRPr="00A94F22" w:rsidRDefault="00C646EE" w:rsidP="00C646EE">
      <w:pPr>
        <w:autoSpaceDE w:val="0"/>
        <w:autoSpaceDN w:val="0"/>
        <w:adjustRightInd w:val="0"/>
        <w:ind w:left="72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2002"/>
        <w:gridCol w:w="1991"/>
        <w:gridCol w:w="1991"/>
        <w:gridCol w:w="1991"/>
        <w:gridCol w:w="1991"/>
        <w:gridCol w:w="1982"/>
      </w:tblGrid>
      <w:tr w:rsidR="00873C42" w:rsidRPr="00565205" w:rsidTr="00565205">
        <w:tc>
          <w:tcPr>
            <w:tcW w:w="1051" w:type="pct"/>
          </w:tcPr>
          <w:p w:rsidR="00873C42" w:rsidRPr="00565205" w:rsidRDefault="00873C42" w:rsidP="00015F8E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Координатор муниципальной программы</w:t>
            </w:r>
          </w:p>
        </w:tc>
        <w:tc>
          <w:tcPr>
            <w:tcW w:w="3949" w:type="pct"/>
            <w:gridSpan w:val="6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Заместитель Главы администрации городского округа Кашира </w:t>
            </w:r>
            <w:r w:rsidR="008216D5" w:rsidRPr="00565205">
              <w:rPr>
                <w:rFonts w:ascii="Arial" w:hAnsi="Arial" w:cs="Arial"/>
              </w:rPr>
              <w:t>Феоктистова С</w:t>
            </w:r>
            <w:r w:rsidRPr="00565205">
              <w:rPr>
                <w:rFonts w:ascii="Arial" w:hAnsi="Arial" w:cs="Arial"/>
              </w:rPr>
              <w:t>.</w:t>
            </w:r>
            <w:r w:rsidR="008216D5" w:rsidRPr="00565205">
              <w:rPr>
                <w:rFonts w:ascii="Arial" w:hAnsi="Arial" w:cs="Arial"/>
              </w:rPr>
              <w:t>А.</w:t>
            </w:r>
          </w:p>
          <w:p w:rsidR="00873C42" w:rsidRPr="00565205" w:rsidRDefault="00873C42" w:rsidP="008216D5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Заместитель Главы администрации городского округа Кашира </w:t>
            </w:r>
            <w:r w:rsidR="00A36CAE" w:rsidRPr="00565205">
              <w:rPr>
                <w:rFonts w:ascii="Arial" w:hAnsi="Arial" w:cs="Arial"/>
              </w:rPr>
              <w:t>Кузнецова М.С.</w:t>
            </w:r>
            <w:r w:rsidRPr="00565205">
              <w:rPr>
                <w:rFonts w:ascii="Arial" w:hAnsi="Arial" w:cs="Arial"/>
              </w:rPr>
              <w:t xml:space="preserve"> </w:t>
            </w:r>
          </w:p>
        </w:tc>
      </w:tr>
      <w:tr w:rsidR="00873C42" w:rsidRPr="00565205" w:rsidTr="00565205">
        <w:trPr>
          <w:trHeight w:val="635"/>
        </w:trPr>
        <w:tc>
          <w:tcPr>
            <w:tcW w:w="1051" w:type="pct"/>
          </w:tcPr>
          <w:p w:rsidR="00873C42" w:rsidRPr="00565205" w:rsidRDefault="00873C42" w:rsidP="00015F8E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Муниципальный заказчик муниципальной программы</w:t>
            </w:r>
          </w:p>
        </w:tc>
        <w:tc>
          <w:tcPr>
            <w:tcW w:w="3949" w:type="pct"/>
            <w:gridSpan w:val="6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МБУ «МФЦ», МКУ «Центр обслуживания»</w:t>
            </w:r>
          </w:p>
          <w:p w:rsidR="00873C42" w:rsidRPr="00565205" w:rsidRDefault="00873C42" w:rsidP="00015F8E">
            <w:pPr>
              <w:tabs>
                <w:tab w:val="left" w:pos="4677"/>
              </w:tabs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ab/>
            </w:r>
          </w:p>
        </w:tc>
      </w:tr>
      <w:tr w:rsidR="00873C42" w:rsidRPr="00565205" w:rsidTr="00565205">
        <w:tc>
          <w:tcPr>
            <w:tcW w:w="1051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Цели муниципальной программы</w:t>
            </w:r>
          </w:p>
        </w:tc>
        <w:tc>
          <w:tcPr>
            <w:tcW w:w="3949" w:type="pct"/>
            <w:gridSpan w:val="6"/>
          </w:tcPr>
          <w:p w:rsidR="00873C42" w:rsidRPr="00565205" w:rsidRDefault="00873C42" w:rsidP="00015F8E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873C42" w:rsidRPr="00565205" w:rsidTr="00565205">
        <w:tc>
          <w:tcPr>
            <w:tcW w:w="1051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Перечень подпрограмм</w:t>
            </w:r>
          </w:p>
        </w:tc>
        <w:tc>
          <w:tcPr>
            <w:tcW w:w="3949" w:type="pct"/>
            <w:gridSpan w:val="6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Подпрограмма I «</w:t>
            </w:r>
            <w:bookmarkStart w:id="4" w:name="_Hlk52194300"/>
            <w:r w:rsidRPr="00565205">
              <w:rPr>
                <w:rFonts w:ascii="Arial" w:hAnsi="Arial" w:cs="Arial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bookmarkEnd w:id="4"/>
            <w:r w:rsidRPr="00565205">
              <w:rPr>
                <w:rFonts w:ascii="Arial" w:hAnsi="Arial" w:cs="Arial"/>
              </w:rPr>
              <w:t>, а также услуг почтовой связи»</w:t>
            </w:r>
          </w:p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873C42" w:rsidRPr="00565205" w:rsidTr="00565205">
        <w:tc>
          <w:tcPr>
            <w:tcW w:w="1051" w:type="pct"/>
            <w:vMerge w:val="restar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сточники финансирования муниципальной программы,</w:t>
            </w:r>
          </w:p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в том числе по годам:</w:t>
            </w:r>
          </w:p>
        </w:tc>
        <w:tc>
          <w:tcPr>
            <w:tcW w:w="3949" w:type="pct"/>
            <w:gridSpan w:val="6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Расходы (тыс. рублей)</w:t>
            </w:r>
          </w:p>
        </w:tc>
      </w:tr>
      <w:tr w:rsidR="00873C42" w:rsidRPr="00565205" w:rsidTr="00565205">
        <w:tc>
          <w:tcPr>
            <w:tcW w:w="1051" w:type="pct"/>
            <w:vMerge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662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  <w:highlight w:val="yellow"/>
              </w:rPr>
            </w:pPr>
            <w:r w:rsidRPr="00565205">
              <w:rPr>
                <w:rFonts w:ascii="Arial" w:hAnsi="Arial" w:cs="Arial"/>
              </w:rPr>
              <w:t>Всего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1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2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ab/>
              <w:t>2023</w:t>
            </w:r>
          </w:p>
        </w:tc>
        <w:tc>
          <w:tcPr>
            <w:tcW w:w="655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4</w:t>
            </w:r>
          </w:p>
        </w:tc>
      </w:tr>
      <w:tr w:rsidR="00873C42" w:rsidRPr="00565205" w:rsidTr="00565205">
        <w:trPr>
          <w:trHeight w:val="567"/>
        </w:trPr>
        <w:tc>
          <w:tcPr>
            <w:tcW w:w="1051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</w:t>
            </w:r>
          </w:p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Московской области</w:t>
            </w:r>
          </w:p>
        </w:tc>
        <w:tc>
          <w:tcPr>
            <w:tcW w:w="662" w:type="pct"/>
          </w:tcPr>
          <w:p w:rsidR="00873C42" w:rsidRPr="00565205" w:rsidRDefault="00997923" w:rsidP="00015F8E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9794,8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jc w:val="center"/>
              <w:rPr>
                <w:rFonts w:ascii="Arial" w:hAnsi="Arial" w:cs="Arial"/>
                <w:lang w:val="en-US"/>
              </w:rPr>
            </w:pPr>
            <w:r w:rsidRPr="00565205">
              <w:rPr>
                <w:rFonts w:ascii="Arial" w:hAnsi="Arial" w:cs="Arial"/>
              </w:rPr>
              <w:t>6693,</w:t>
            </w:r>
            <w:r w:rsidRPr="00565205">
              <w:rPr>
                <w:rFonts w:ascii="Arial" w:hAnsi="Arial" w:cs="Arial"/>
                <w:lang w:val="en-US"/>
              </w:rPr>
              <w:t>0</w:t>
            </w:r>
          </w:p>
        </w:tc>
        <w:tc>
          <w:tcPr>
            <w:tcW w:w="658" w:type="pct"/>
          </w:tcPr>
          <w:p w:rsidR="00873C42" w:rsidRPr="00565205" w:rsidRDefault="00B033AF" w:rsidP="00015F8E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7036,2</w:t>
            </w:r>
          </w:p>
        </w:tc>
        <w:tc>
          <w:tcPr>
            <w:tcW w:w="658" w:type="pct"/>
          </w:tcPr>
          <w:p w:rsidR="00997923" w:rsidRPr="00565205" w:rsidRDefault="00997923" w:rsidP="00015F8E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567,6</w:t>
            </w:r>
          </w:p>
        </w:tc>
        <w:tc>
          <w:tcPr>
            <w:tcW w:w="658" w:type="pct"/>
          </w:tcPr>
          <w:p w:rsidR="00873C42" w:rsidRPr="00565205" w:rsidRDefault="00FC2B96" w:rsidP="00015F8E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</w:t>
            </w:r>
            <w:r w:rsidR="00EF5BB8" w:rsidRPr="00565205">
              <w:rPr>
                <w:rFonts w:ascii="Arial" w:hAnsi="Arial" w:cs="Arial"/>
              </w:rPr>
              <w:t>,0</w:t>
            </w:r>
          </w:p>
        </w:tc>
        <w:tc>
          <w:tcPr>
            <w:tcW w:w="655" w:type="pct"/>
          </w:tcPr>
          <w:p w:rsidR="00873C42" w:rsidRPr="00565205" w:rsidRDefault="00EF5BB8" w:rsidP="00015F8E">
            <w:pPr>
              <w:jc w:val="center"/>
              <w:rPr>
                <w:rFonts w:ascii="Arial" w:hAnsi="Arial" w:cs="Arial"/>
                <w:highlight w:val="yellow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</w:tr>
      <w:tr w:rsidR="00873C42" w:rsidRPr="00565205" w:rsidTr="00565205">
        <w:tc>
          <w:tcPr>
            <w:tcW w:w="1051" w:type="pct"/>
          </w:tcPr>
          <w:p w:rsidR="00873C42" w:rsidRPr="00565205" w:rsidRDefault="00873C42" w:rsidP="00015F8E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Средства бюджета городского округа Кашира                                                                                               </w:t>
            </w:r>
          </w:p>
        </w:tc>
        <w:tc>
          <w:tcPr>
            <w:tcW w:w="662" w:type="pct"/>
          </w:tcPr>
          <w:p w:rsidR="00873C42" w:rsidRPr="00565205" w:rsidRDefault="003A3F73" w:rsidP="00015F8E">
            <w:pPr>
              <w:jc w:val="center"/>
              <w:rPr>
                <w:rFonts w:ascii="Arial" w:hAnsi="Arial" w:cs="Arial"/>
                <w:lang w:val="en-US"/>
              </w:rPr>
            </w:pPr>
            <w:r w:rsidRPr="00565205">
              <w:rPr>
                <w:rFonts w:ascii="Arial" w:hAnsi="Arial" w:cs="Arial"/>
                <w:lang w:val="en-US"/>
              </w:rPr>
              <w:t>308996,4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61549,3</w:t>
            </w:r>
          </w:p>
        </w:tc>
        <w:tc>
          <w:tcPr>
            <w:tcW w:w="658" w:type="pct"/>
          </w:tcPr>
          <w:p w:rsidR="00873C42" w:rsidRPr="00565205" w:rsidRDefault="005D1620" w:rsidP="00015F8E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61794,3</w:t>
            </w:r>
          </w:p>
        </w:tc>
        <w:tc>
          <w:tcPr>
            <w:tcW w:w="658" w:type="pct"/>
          </w:tcPr>
          <w:p w:rsidR="00873C42" w:rsidRPr="00565205" w:rsidRDefault="004D28E6" w:rsidP="00015F8E">
            <w:pPr>
              <w:jc w:val="center"/>
              <w:rPr>
                <w:rFonts w:ascii="Arial" w:hAnsi="Arial" w:cs="Arial"/>
                <w:lang w:val="en-US"/>
              </w:rPr>
            </w:pPr>
            <w:r w:rsidRPr="00565205">
              <w:rPr>
                <w:rFonts w:ascii="Arial" w:hAnsi="Arial" w:cs="Arial"/>
              </w:rPr>
              <w:t>60064,</w:t>
            </w:r>
            <w:r w:rsidR="00824A43" w:rsidRPr="00565205"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658" w:type="pct"/>
          </w:tcPr>
          <w:p w:rsidR="00873C42" w:rsidRPr="00565205" w:rsidRDefault="00EF5BB8" w:rsidP="00015F8E">
            <w:pPr>
              <w:jc w:val="center"/>
              <w:rPr>
                <w:rFonts w:ascii="Arial" w:hAnsi="Arial" w:cs="Arial"/>
                <w:highlight w:val="yellow"/>
              </w:rPr>
            </w:pPr>
            <w:r w:rsidRPr="00565205">
              <w:rPr>
                <w:rFonts w:ascii="Arial" w:hAnsi="Arial" w:cs="Arial"/>
              </w:rPr>
              <w:t>6</w:t>
            </w:r>
            <w:r w:rsidR="00FC2B96" w:rsidRPr="00565205">
              <w:rPr>
                <w:rFonts w:ascii="Arial" w:hAnsi="Arial" w:cs="Arial"/>
              </w:rPr>
              <w:t>2794</w:t>
            </w:r>
            <w:r w:rsidRPr="00565205">
              <w:rPr>
                <w:rFonts w:ascii="Arial" w:hAnsi="Arial" w:cs="Arial"/>
              </w:rPr>
              <w:t>,0</w:t>
            </w:r>
          </w:p>
        </w:tc>
        <w:tc>
          <w:tcPr>
            <w:tcW w:w="655" w:type="pct"/>
          </w:tcPr>
          <w:p w:rsidR="00873C42" w:rsidRPr="00565205" w:rsidRDefault="00EF5BB8" w:rsidP="00015F8E">
            <w:pPr>
              <w:jc w:val="center"/>
              <w:rPr>
                <w:rFonts w:ascii="Arial" w:hAnsi="Arial" w:cs="Arial"/>
                <w:highlight w:val="yellow"/>
              </w:rPr>
            </w:pPr>
            <w:r w:rsidRPr="00565205">
              <w:rPr>
                <w:rFonts w:ascii="Arial" w:hAnsi="Arial" w:cs="Arial"/>
              </w:rPr>
              <w:t>62794,0</w:t>
            </w:r>
          </w:p>
        </w:tc>
      </w:tr>
      <w:tr w:rsidR="00873C42" w:rsidRPr="00565205" w:rsidTr="00565205">
        <w:tc>
          <w:tcPr>
            <w:tcW w:w="1051" w:type="pct"/>
          </w:tcPr>
          <w:p w:rsidR="00873C42" w:rsidRPr="00565205" w:rsidRDefault="00873C42" w:rsidP="00015F8E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Средства федерального бюджета</w:t>
            </w:r>
          </w:p>
        </w:tc>
        <w:tc>
          <w:tcPr>
            <w:tcW w:w="662" w:type="pct"/>
          </w:tcPr>
          <w:p w:rsidR="00873C42" w:rsidRPr="00565205" w:rsidRDefault="00F31B69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US"/>
              </w:rPr>
            </w:pPr>
            <w:r w:rsidRPr="00565205">
              <w:rPr>
                <w:rFonts w:ascii="Arial" w:hAnsi="Arial" w:cs="Arial"/>
              </w:rPr>
              <w:t>19272,3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658" w:type="pct"/>
          </w:tcPr>
          <w:p w:rsidR="00873C42" w:rsidRPr="00565205" w:rsidRDefault="00B033AF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US"/>
              </w:rPr>
            </w:pPr>
            <w:r w:rsidRPr="00565205">
              <w:rPr>
                <w:rFonts w:ascii="Arial" w:hAnsi="Arial" w:cs="Arial"/>
              </w:rPr>
              <w:t>11367,</w:t>
            </w:r>
            <w:r w:rsidR="00901B56" w:rsidRPr="00565205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658" w:type="pct"/>
          </w:tcPr>
          <w:p w:rsidR="00873C42" w:rsidRPr="00565205" w:rsidRDefault="00F31B69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7904,7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655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</w:tr>
      <w:tr w:rsidR="00873C42" w:rsidRPr="00565205" w:rsidTr="00565205">
        <w:tc>
          <w:tcPr>
            <w:tcW w:w="1051" w:type="pct"/>
          </w:tcPr>
          <w:p w:rsidR="00873C42" w:rsidRPr="00565205" w:rsidRDefault="00873C42" w:rsidP="00015F8E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Внебюджетные источники</w:t>
            </w:r>
          </w:p>
        </w:tc>
        <w:tc>
          <w:tcPr>
            <w:tcW w:w="662" w:type="pct"/>
          </w:tcPr>
          <w:p w:rsidR="00873C42" w:rsidRPr="00565205" w:rsidRDefault="005D1620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6940,0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20,0</w:t>
            </w:r>
          </w:p>
        </w:tc>
        <w:tc>
          <w:tcPr>
            <w:tcW w:w="658" w:type="pct"/>
          </w:tcPr>
          <w:p w:rsidR="00873C42" w:rsidRPr="00565205" w:rsidRDefault="005D1620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450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</w:t>
            </w:r>
            <w:r w:rsidR="0086465A" w:rsidRPr="00565205">
              <w:rPr>
                <w:rFonts w:ascii="Arial" w:hAnsi="Arial" w:cs="Arial"/>
              </w:rPr>
              <w:t>9</w:t>
            </w: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</w:t>
            </w:r>
            <w:r w:rsidR="0086465A" w:rsidRPr="00565205">
              <w:rPr>
                <w:rFonts w:ascii="Arial" w:hAnsi="Arial" w:cs="Arial"/>
              </w:rPr>
              <w:t>9</w:t>
            </w: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655" w:type="pct"/>
          </w:tcPr>
          <w:p w:rsidR="00873C42" w:rsidRPr="00565205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</w:t>
            </w:r>
            <w:r w:rsidR="00873C42" w:rsidRPr="00565205">
              <w:rPr>
                <w:rFonts w:ascii="Arial" w:hAnsi="Arial" w:cs="Arial"/>
              </w:rPr>
              <w:t>,0</w:t>
            </w:r>
          </w:p>
        </w:tc>
      </w:tr>
      <w:tr w:rsidR="00873C42" w:rsidRPr="00565205" w:rsidTr="00565205">
        <w:trPr>
          <w:trHeight w:val="340"/>
        </w:trPr>
        <w:tc>
          <w:tcPr>
            <w:tcW w:w="1051" w:type="pct"/>
          </w:tcPr>
          <w:p w:rsidR="00873C42" w:rsidRPr="00565205" w:rsidRDefault="00873C42" w:rsidP="00015F8E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Всего, в том числе по годам:</w:t>
            </w:r>
          </w:p>
        </w:tc>
        <w:tc>
          <w:tcPr>
            <w:tcW w:w="662" w:type="pct"/>
          </w:tcPr>
          <w:p w:rsidR="00873C42" w:rsidRPr="00565205" w:rsidRDefault="003A3F73" w:rsidP="00015F8E">
            <w:pPr>
              <w:jc w:val="center"/>
              <w:rPr>
                <w:rFonts w:ascii="Arial" w:hAnsi="Arial" w:cs="Arial"/>
                <w:b/>
              </w:rPr>
            </w:pPr>
            <w:r w:rsidRPr="00565205">
              <w:rPr>
                <w:rFonts w:ascii="Arial" w:hAnsi="Arial" w:cs="Arial"/>
                <w:b/>
                <w:lang w:val="en-US"/>
              </w:rPr>
              <w:t>365003</w:t>
            </w:r>
            <w:r w:rsidRPr="00565205">
              <w:rPr>
                <w:rFonts w:ascii="Arial" w:hAnsi="Arial" w:cs="Arial"/>
                <w:b/>
              </w:rPr>
              <w:t>,5</w:t>
            </w:r>
          </w:p>
        </w:tc>
        <w:tc>
          <w:tcPr>
            <w:tcW w:w="658" w:type="pct"/>
          </w:tcPr>
          <w:p w:rsidR="00873C42" w:rsidRPr="00565205" w:rsidRDefault="00873C42" w:rsidP="00015F8E">
            <w:pPr>
              <w:jc w:val="center"/>
              <w:rPr>
                <w:rFonts w:ascii="Arial" w:hAnsi="Arial" w:cs="Arial"/>
                <w:b/>
              </w:rPr>
            </w:pPr>
            <w:r w:rsidRPr="00565205">
              <w:rPr>
                <w:rFonts w:ascii="Arial" w:hAnsi="Arial" w:cs="Arial"/>
                <w:b/>
              </w:rPr>
              <w:t>71562,3</w:t>
            </w:r>
          </w:p>
        </w:tc>
        <w:tc>
          <w:tcPr>
            <w:tcW w:w="658" w:type="pct"/>
          </w:tcPr>
          <w:p w:rsidR="00873C42" w:rsidRPr="00565205" w:rsidRDefault="00A43B47" w:rsidP="00015F8E">
            <w:pPr>
              <w:jc w:val="center"/>
              <w:rPr>
                <w:rFonts w:ascii="Arial" w:hAnsi="Arial" w:cs="Arial"/>
                <w:b/>
              </w:rPr>
            </w:pPr>
            <w:r w:rsidRPr="00565205">
              <w:rPr>
                <w:rFonts w:ascii="Arial" w:hAnsi="Arial" w:cs="Arial"/>
                <w:b/>
              </w:rPr>
              <w:t>83648,1</w:t>
            </w:r>
          </w:p>
        </w:tc>
        <w:tc>
          <w:tcPr>
            <w:tcW w:w="658" w:type="pct"/>
          </w:tcPr>
          <w:p w:rsidR="00873C42" w:rsidRPr="00565205" w:rsidRDefault="00241D09" w:rsidP="00015F8E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565205">
              <w:rPr>
                <w:rFonts w:ascii="Arial" w:hAnsi="Arial" w:cs="Arial"/>
                <w:b/>
              </w:rPr>
              <w:t>76927,</w:t>
            </w:r>
            <w:r w:rsidR="00824A43" w:rsidRPr="00565205">
              <w:rPr>
                <w:rFonts w:ascii="Arial" w:hAnsi="Arial" w:cs="Arial"/>
                <w:b/>
                <w:lang w:val="en-US"/>
              </w:rPr>
              <w:t>0</w:t>
            </w:r>
          </w:p>
        </w:tc>
        <w:tc>
          <w:tcPr>
            <w:tcW w:w="658" w:type="pct"/>
          </w:tcPr>
          <w:p w:rsidR="00873C42" w:rsidRPr="00565205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highlight w:val="yellow"/>
              </w:rPr>
            </w:pPr>
            <w:r w:rsidRPr="00565205">
              <w:rPr>
                <w:rFonts w:ascii="Arial" w:hAnsi="Arial" w:cs="Arial"/>
                <w:b/>
              </w:rPr>
              <w:t>6</w:t>
            </w:r>
            <w:r w:rsidR="00FC2B96" w:rsidRPr="00565205">
              <w:rPr>
                <w:rFonts w:ascii="Arial" w:hAnsi="Arial" w:cs="Arial"/>
                <w:b/>
              </w:rPr>
              <w:t>6433</w:t>
            </w:r>
            <w:r w:rsidRPr="00565205">
              <w:rPr>
                <w:rFonts w:ascii="Arial" w:hAnsi="Arial" w:cs="Arial"/>
                <w:b/>
              </w:rPr>
              <w:t>,0</w:t>
            </w:r>
          </w:p>
        </w:tc>
        <w:tc>
          <w:tcPr>
            <w:tcW w:w="655" w:type="pct"/>
          </w:tcPr>
          <w:p w:rsidR="00873C42" w:rsidRPr="00565205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highlight w:val="yellow"/>
              </w:rPr>
            </w:pPr>
            <w:r w:rsidRPr="00565205">
              <w:rPr>
                <w:rFonts w:ascii="Arial" w:hAnsi="Arial" w:cs="Arial"/>
                <w:b/>
              </w:rPr>
              <w:t>66433,0</w:t>
            </w:r>
          </w:p>
        </w:tc>
      </w:tr>
    </w:tbl>
    <w:p w:rsidR="00873C42" w:rsidRPr="00A94F22" w:rsidRDefault="00873C42" w:rsidP="00873C42">
      <w:pPr>
        <w:rPr>
          <w:vanish/>
        </w:rPr>
      </w:pPr>
      <w:bookmarkStart w:id="5" w:name="_Toc355777520"/>
      <w:bookmarkStart w:id="6" w:name="_Hlk33018897"/>
    </w:p>
    <w:p w:rsidR="00873C42" w:rsidRPr="00A94F22" w:rsidRDefault="00873C42" w:rsidP="00873C42">
      <w:pPr>
        <w:rPr>
          <w:vanish/>
        </w:rPr>
      </w:pPr>
      <w:bookmarkStart w:id="7" w:name="_Hlk33018696"/>
      <w:bookmarkEnd w:id="5"/>
      <w:bookmarkEnd w:id="6"/>
    </w:p>
    <w:bookmarkEnd w:id="7"/>
    <w:p w:rsidR="00B51E63" w:rsidRDefault="00B51E63" w:rsidP="00565205">
      <w:pPr>
        <w:rPr>
          <w:rFonts w:eastAsia="Calibri"/>
        </w:rPr>
      </w:pPr>
    </w:p>
    <w:bookmarkEnd w:id="2"/>
    <w:p w:rsidR="00130B0B" w:rsidRPr="00565205" w:rsidRDefault="00130B0B" w:rsidP="00C646EE">
      <w:pPr>
        <w:framePr w:hSpace="180" w:wrap="around" w:vAnchor="text" w:hAnchor="text" w:xAlign="right" w:y="1"/>
        <w:autoSpaceDE w:val="0"/>
        <w:autoSpaceDN w:val="0"/>
        <w:adjustRightInd w:val="0"/>
        <w:ind w:left="11057"/>
        <w:suppressOverlap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 xml:space="preserve">Приложение № </w:t>
      </w:r>
      <w:r w:rsidR="007009C8" w:rsidRPr="00565205">
        <w:rPr>
          <w:rFonts w:ascii="Arial" w:eastAsia="Calibri" w:hAnsi="Arial" w:cs="Arial"/>
        </w:rPr>
        <w:t>2</w:t>
      </w:r>
      <w:r w:rsidRPr="00565205">
        <w:rPr>
          <w:rFonts w:ascii="Arial" w:eastAsia="Calibri" w:hAnsi="Arial" w:cs="Arial"/>
        </w:rPr>
        <w:t xml:space="preserve">                           </w:t>
      </w:r>
    </w:p>
    <w:p w:rsidR="00130B0B" w:rsidRPr="00565205" w:rsidRDefault="00130B0B" w:rsidP="00C646EE">
      <w:pPr>
        <w:framePr w:hSpace="180" w:wrap="around" w:vAnchor="text" w:hAnchor="text" w:xAlign="right" w:y="1"/>
        <w:autoSpaceDE w:val="0"/>
        <w:autoSpaceDN w:val="0"/>
        <w:adjustRightInd w:val="0"/>
        <w:ind w:left="11057"/>
        <w:suppressOverlap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к постановлению администрации</w:t>
      </w:r>
    </w:p>
    <w:p w:rsidR="008E19F2" w:rsidRPr="00565205" w:rsidRDefault="00130B0B" w:rsidP="00C646EE">
      <w:pPr>
        <w:ind w:left="11057"/>
        <w:rPr>
          <w:rFonts w:ascii="Arial" w:eastAsia="Calibri" w:hAnsi="Arial" w:cs="Arial"/>
          <w:b/>
          <w:bCs/>
        </w:rPr>
      </w:pPr>
      <w:r w:rsidRPr="00565205">
        <w:rPr>
          <w:rFonts w:ascii="Arial" w:eastAsia="Calibri" w:hAnsi="Arial" w:cs="Arial"/>
          <w:bCs/>
        </w:rPr>
        <w:t>городского округа Кашира</w:t>
      </w:r>
      <w:r w:rsidRPr="00565205">
        <w:rPr>
          <w:rFonts w:ascii="Arial" w:eastAsia="Calibri" w:hAnsi="Arial" w:cs="Arial"/>
          <w:b/>
          <w:bCs/>
        </w:rPr>
        <w:t xml:space="preserve"> </w:t>
      </w:r>
    </w:p>
    <w:p w:rsidR="00171B03" w:rsidRPr="00565205" w:rsidRDefault="00171B03" w:rsidP="00171B03">
      <w:pPr>
        <w:autoSpaceDE w:val="0"/>
        <w:autoSpaceDN w:val="0"/>
        <w:adjustRightInd w:val="0"/>
        <w:ind w:left="11057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от 30.12.2022 №4468-па</w:t>
      </w:r>
    </w:p>
    <w:p w:rsidR="007764E5" w:rsidRPr="00565205" w:rsidRDefault="007764E5" w:rsidP="00565205">
      <w:pPr>
        <w:rPr>
          <w:rFonts w:ascii="Arial" w:eastAsia="Arial Unicode MS" w:hAnsi="Arial" w:cs="Arial"/>
        </w:rPr>
      </w:pPr>
    </w:p>
    <w:p w:rsidR="008E6540" w:rsidRPr="00565205" w:rsidRDefault="008E6540" w:rsidP="008E6540">
      <w:pPr>
        <w:keepNext/>
        <w:tabs>
          <w:tab w:val="num" w:pos="756"/>
        </w:tabs>
        <w:ind w:left="756" w:hanging="576"/>
        <w:jc w:val="center"/>
        <w:outlineLvl w:val="1"/>
        <w:rPr>
          <w:rFonts w:ascii="Arial" w:hAnsi="Arial" w:cs="Arial"/>
        </w:rPr>
      </w:pPr>
      <w:r w:rsidRPr="00565205">
        <w:rPr>
          <w:rFonts w:ascii="Arial" w:hAnsi="Arial" w:cs="Arial"/>
        </w:rPr>
        <w:t xml:space="preserve">Паспорт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</w:t>
      </w:r>
    </w:p>
    <w:p w:rsidR="008E6540" w:rsidRPr="00B45F44" w:rsidRDefault="008E6540" w:rsidP="008E6540">
      <w:pPr>
        <w:autoSpaceDE w:val="0"/>
        <w:autoSpaceDN w:val="0"/>
        <w:adjustRightInd w:val="0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5"/>
        <w:gridCol w:w="1775"/>
        <w:gridCol w:w="1735"/>
        <w:gridCol w:w="2852"/>
        <w:gridCol w:w="1074"/>
        <w:gridCol w:w="11"/>
        <w:gridCol w:w="1084"/>
        <w:gridCol w:w="1071"/>
        <w:gridCol w:w="13"/>
        <w:gridCol w:w="1071"/>
        <w:gridCol w:w="14"/>
        <w:gridCol w:w="1084"/>
        <w:gridCol w:w="1218"/>
      </w:tblGrid>
      <w:tr w:rsidR="008E6540" w:rsidRPr="00565205" w:rsidTr="00565205">
        <w:trPr>
          <w:trHeight w:val="379"/>
        </w:trPr>
        <w:tc>
          <w:tcPr>
            <w:tcW w:w="1362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Муниципальный заказчик подпрограммы</w:t>
            </w:r>
          </w:p>
        </w:tc>
        <w:tc>
          <w:tcPr>
            <w:tcW w:w="3638" w:type="pct"/>
            <w:gridSpan w:val="11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ногофункциональный центр предоставления государственных и муниципальных услуг»</w:t>
            </w:r>
          </w:p>
        </w:tc>
      </w:tr>
      <w:tr w:rsidR="008E6540" w:rsidRPr="00565205" w:rsidTr="00565205">
        <w:trPr>
          <w:trHeight w:val="190"/>
        </w:trPr>
        <w:tc>
          <w:tcPr>
            <w:tcW w:w="672" w:type="pct"/>
            <w:vMerge w:val="restart"/>
            <w:tcBorders>
              <w:righ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367" w:type="pct"/>
            <w:gridSpan w:val="2"/>
            <w:vMerge w:val="restart"/>
            <w:tcBorders>
              <w:lef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</w:t>
            </w:r>
          </w:p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  <w:vMerge w:val="restart"/>
          </w:tcPr>
          <w:p w:rsidR="008E6540" w:rsidRPr="00565205" w:rsidRDefault="008E6540" w:rsidP="00E47621">
            <w:pPr>
              <w:spacing w:before="60" w:after="6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сточник финансирования</w:t>
            </w:r>
          </w:p>
        </w:tc>
        <w:tc>
          <w:tcPr>
            <w:tcW w:w="1914" w:type="pct"/>
            <w:gridSpan w:val="9"/>
            <w:vAlign w:val="center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Расходы (тыс. рублей)</w:t>
            </w:r>
          </w:p>
        </w:tc>
      </w:tr>
      <w:tr w:rsidR="008E6540" w:rsidRPr="00565205" w:rsidTr="00565205">
        <w:trPr>
          <w:trHeight w:val="378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  <w:vMerge/>
          </w:tcPr>
          <w:p w:rsidR="008E6540" w:rsidRPr="00565205" w:rsidRDefault="008E6540" w:rsidP="00E47621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20" w:type="pct"/>
            <w:gridSpan w:val="2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 год</w:t>
            </w:r>
          </w:p>
        </w:tc>
        <w:tc>
          <w:tcPr>
            <w:tcW w:w="314" w:type="pct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1 год</w:t>
            </w:r>
          </w:p>
        </w:tc>
        <w:tc>
          <w:tcPr>
            <w:tcW w:w="319" w:type="pct"/>
            <w:gridSpan w:val="2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2 год</w:t>
            </w:r>
          </w:p>
        </w:tc>
        <w:tc>
          <w:tcPr>
            <w:tcW w:w="318" w:type="pct"/>
            <w:gridSpan w:val="2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</w:t>
            </w:r>
            <w:r w:rsidRPr="00565205">
              <w:rPr>
                <w:rFonts w:ascii="Arial" w:hAnsi="Arial" w:cs="Arial"/>
                <w:lang w:val="en-US"/>
              </w:rPr>
              <w:t>3</w:t>
            </w:r>
            <w:r w:rsidRPr="00565205">
              <w:rPr>
                <w:rFonts w:ascii="Arial" w:hAnsi="Arial" w:cs="Arial"/>
              </w:rPr>
              <w:t xml:space="preserve"> год</w:t>
            </w:r>
          </w:p>
        </w:tc>
        <w:tc>
          <w:tcPr>
            <w:tcW w:w="325" w:type="pct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4 год</w:t>
            </w:r>
          </w:p>
        </w:tc>
        <w:tc>
          <w:tcPr>
            <w:tcW w:w="319" w:type="pct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</w:tr>
      <w:tr w:rsidR="008E6540" w:rsidRPr="00565205" w:rsidTr="00565205">
        <w:trPr>
          <w:trHeight w:val="175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</w:t>
            </w:r>
            <w:r w:rsidRPr="00565205">
              <w:rPr>
                <w:rFonts w:ascii="Arial" w:hAnsi="Arial" w:cs="Arial"/>
              </w:rPr>
              <w:lastRenderedPageBreak/>
              <w:t>муниципальных услуг, а также услуг почтовой связи</w:t>
            </w:r>
          </w:p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Всего, в том числе:</w:t>
            </w:r>
          </w:p>
        </w:tc>
        <w:tc>
          <w:tcPr>
            <w:tcW w:w="320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3985,7</w:t>
            </w:r>
          </w:p>
        </w:tc>
        <w:tc>
          <w:tcPr>
            <w:tcW w:w="314" w:type="pct"/>
            <w:shd w:val="clear" w:color="auto" w:fill="FFFFFF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5123,6</w:t>
            </w:r>
          </w:p>
        </w:tc>
        <w:tc>
          <w:tcPr>
            <w:tcW w:w="319" w:type="pct"/>
            <w:gridSpan w:val="2"/>
            <w:shd w:val="clear" w:color="auto" w:fill="FFFFFF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7024,7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7283,0</w:t>
            </w:r>
          </w:p>
        </w:tc>
        <w:tc>
          <w:tcPr>
            <w:tcW w:w="325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7283,0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80700,0</w:t>
            </w:r>
          </w:p>
        </w:tc>
      </w:tr>
      <w:tr w:rsidR="008E6540" w:rsidRPr="00565205" w:rsidTr="00565205">
        <w:trPr>
          <w:trHeight w:val="372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/>
            <w:tcBorders>
              <w:lef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20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773,0</w:t>
            </w:r>
          </w:p>
        </w:tc>
        <w:tc>
          <w:tcPr>
            <w:tcW w:w="314" w:type="pct"/>
            <w:shd w:val="clear" w:color="auto" w:fill="FFFFFF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440,00</w:t>
            </w:r>
          </w:p>
        </w:tc>
        <w:tc>
          <w:tcPr>
            <w:tcW w:w="319" w:type="pct"/>
            <w:gridSpan w:val="2"/>
            <w:shd w:val="clear" w:color="auto" w:fill="FFFFFF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741,0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  <w:tc>
          <w:tcPr>
            <w:tcW w:w="325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6452,0</w:t>
            </w:r>
          </w:p>
        </w:tc>
      </w:tr>
      <w:tr w:rsidR="008E6540" w:rsidRPr="00565205" w:rsidTr="00565205">
        <w:tc>
          <w:tcPr>
            <w:tcW w:w="672" w:type="pct"/>
            <w:vMerge/>
            <w:tcBorders>
              <w:righ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/>
            <w:tcBorders>
              <w:lef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городского округа Кашира</w:t>
            </w:r>
          </w:p>
        </w:tc>
        <w:tc>
          <w:tcPr>
            <w:tcW w:w="320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7892,7</w:t>
            </w:r>
          </w:p>
        </w:tc>
        <w:tc>
          <w:tcPr>
            <w:tcW w:w="314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0233,6</w:t>
            </w:r>
          </w:p>
        </w:tc>
        <w:tc>
          <w:tcPr>
            <w:tcW w:w="319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1893,7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3644,0</w:t>
            </w:r>
          </w:p>
        </w:tc>
        <w:tc>
          <w:tcPr>
            <w:tcW w:w="325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3644,0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57308,0</w:t>
            </w:r>
          </w:p>
        </w:tc>
      </w:tr>
      <w:tr w:rsidR="008E6540" w:rsidRPr="00565205" w:rsidTr="00565205">
        <w:tc>
          <w:tcPr>
            <w:tcW w:w="672" w:type="pct"/>
            <w:vMerge/>
            <w:tcBorders>
              <w:righ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/>
            <w:tcBorders>
              <w:left w:val="single" w:sz="6" w:space="0" w:color="auto"/>
            </w:tcBorders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внебюджетные источники</w:t>
            </w:r>
          </w:p>
        </w:tc>
        <w:tc>
          <w:tcPr>
            <w:tcW w:w="320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20,0</w:t>
            </w:r>
          </w:p>
        </w:tc>
        <w:tc>
          <w:tcPr>
            <w:tcW w:w="314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450,0</w:t>
            </w:r>
          </w:p>
        </w:tc>
        <w:tc>
          <w:tcPr>
            <w:tcW w:w="319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325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6940,0</w:t>
            </w:r>
          </w:p>
        </w:tc>
      </w:tr>
      <w:tr w:rsidR="008E6540" w:rsidRPr="00565205" w:rsidTr="00565205">
        <w:trPr>
          <w:trHeight w:val="186"/>
        </w:trPr>
        <w:tc>
          <w:tcPr>
            <w:tcW w:w="3405" w:type="pct"/>
            <w:gridSpan w:val="6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Планируемые результаты реализации подпрограммы</w:t>
            </w:r>
          </w:p>
        </w:tc>
        <w:tc>
          <w:tcPr>
            <w:tcW w:w="314" w:type="pct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 год</w:t>
            </w:r>
          </w:p>
        </w:tc>
        <w:tc>
          <w:tcPr>
            <w:tcW w:w="319" w:type="pct"/>
            <w:gridSpan w:val="2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1 год</w:t>
            </w:r>
          </w:p>
        </w:tc>
        <w:tc>
          <w:tcPr>
            <w:tcW w:w="318" w:type="pct"/>
            <w:gridSpan w:val="2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2 год</w:t>
            </w:r>
          </w:p>
        </w:tc>
        <w:tc>
          <w:tcPr>
            <w:tcW w:w="325" w:type="pct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3 год</w:t>
            </w:r>
          </w:p>
        </w:tc>
        <w:tc>
          <w:tcPr>
            <w:tcW w:w="319" w:type="pct"/>
            <w:vAlign w:val="center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4 год</w:t>
            </w:r>
          </w:p>
        </w:tc>
      </w:tr>
      <w:tr w:rsidR="008E6540" w:rsidRPr="00565205" w:rsidTr="00565205">
        <w:trPr>
          <w:trHeight w:val="77"/>
        </w:trPr>
        <w:tc>
          <w:tcPr>
            <w:tcW w:w="3405" w:type="pct"/>
            <w:gridSpan w:val="6"/>
            <w:shd w:val="clear" w:color="auto" w:fill="auto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314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 %</w:t>
            </w:r>
          </w:p>
        </w:tc>
        <w:tc>
          <w:tcPr>
            <w:tcW w:w="319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 %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 %</w:t>
            </w:r>
          </w:p>
        </w:tc>
        <w:tc>
          <w:tcPr>
            <w:tcW w:w="325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 %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 %</w:t>
            </w:r>
          </w:p>
        </w:tc>
      </w:tr>
      <w:tr w:rsidR="008E6540" w:rsidRPr="00565205" w:rsidTr="00565205">
        <w:trPr>
          <w:trHeight w:val="77"/>
        </w:trPr>
        <w:tc>
          <w:tcPr>
            <w:tcW w:w="3405" w:type="pct"/>
            <w:gridSpan w:val="6"/>
            <w:shd w:val="clear" w:color="auto" w:fill="auto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314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94,6%</w:t>
            </w:r>
          </w:p>
        </w:tc>
        <w:tc>
          <w:tcPr>
            <w:tcW w:w="319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97,6 %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97,6 %</w:t>
            </w:r>
          </w:p>
        </w:tc>
        <w:tc>
          <w:tcPr>
            <w:tcW w:w="325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97,6 %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97,6 %</w:t>
            </w:r>
          </w:p>
        </w:tc>
      </w:tr>
      <w:tr w:rsidR="008E6540" w:rsidRPr="00565205" w:rsidTr="00565205">
        <w:trPr>
          <w:trHeight w:val="77"/>
        </w:trPr>
        <w:tc>
          <w:tcPr>
            <w:tcW w:w="3402" w:type="pct"/>
            <w:gridSpan w:val="5"/>
            <w:shd w:val="clear" w:color="auto" w:fill="auto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11,5 </w:t>
            </w:r>
          </w:p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565205">
              <w:rPr>
                <w:rFonts w:ascii="Arial" w:hAnsi="Arial" w:cs="Arial"/>
              </w:rPr>
              <w:t>минут</w:t>
            </w:r>
          </w:p>
        </w:tc>
        <w:tc>
          <w:tcPr>
            <w:tcW w:w="315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,8</w:t>
            </w:r>
          </w:p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565205">
              <w:rPr>
                <w:rFonts w:ascii="Arial" w:hAnsi="Arial" w:cs="Arial"/>
              </w:rPr>
              <w:t xml:space="preserve"> минут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,8</w:t>
            </w:r>
          </w:p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565205">
              <w:rPr>
                <w:rFonts w:ascii="Arial" w:hAnsi="Arial" w:cs="Arial"/>
              </w:rPr>
              <w:t xml:space="preserve"> минут</w:t>
            </w:r>
          </w:p>
        </w:tc>
        <w:tc>
          <w:tcPr>
            <w:tcW w:w="329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,8</w:t>
            </w:r>
          </w:p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565205">
              <w:rPr>
                <w:rFonts w:ascii="Arial" w:hAnsi="Arial" w:cs="Arial"/>
              </w:rPr>
              <w:t xml:space="preserve"> минут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,8</w:t>
            </w:r>
          </w:p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565205">
              <w:rPr>
                <w:rFonts w:ascii="Arial" w:hAnsi="Arial" w:cs="Arial"/>
              </w:rPr>
              <w:t xml:space="preserve"> минут</w:t>
            </w:r>
          </w:p>
        </w:tc>
      </w:tr>
      <w:tr w:rsidR="008E6540" w:rsidRPr="00565205" w:rsidTr="00565205">
        <w:trPr>
          <w:trHeight w:val="77"/>
        </w:trPr>
        <w:tc>
          <w:tcPr>
            <w:tcW w:w="3402" w:type="pct"/>
            <w:gridSpan w:val="5"/>
            <w:shd w:val="clear" w:color="auto" w:fill="auto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Доля заявителей МФЦ, ожидающих в очереди более 11 минут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-</w:t>
            </w:r>
          </w:p>
        </w:tc>
        <w:tc>
          <w:tcPr>
            <w:tcW w:w="315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0%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0%</w:t>
            </w:r>
          </w:p>
        </w:tc>
        <w:tc>
          <w:tcPr>
            <w:tcW w:w="329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0%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</w:rPr>
              <w:t>0%</w:t>
            </w:r>
          </w:p>
        </w:tc>
      </w:tr>
      <w:tr w:rsidR="008E6540" w:rsidRPr="00565205" w:rsidTr="00565205">
        <w:trPr>
          <w:trHeight w:val="77"/>
        </w:trPr>
        <w:tc>
          <w:tcPr>
            <w:tcW w:w="3402" w:type="pct"/>
            <w:gridSpan w:val="5"/>
            <w:shd w:val="clear" w:color="auto" w:fill="auto"/>
          </w:tcPr>
          <w:p w:rsidR="008E6540" w:rsidRPr="00565205" w:rsidRDefault="008E6540" w:rsidP="00E47621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Выполнение требований комфортности и доступности МФЦ 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%</w:t>
            </w:r>
          </w:p>
        </w:tc>
        <w:tc>
          <w:tcPr>
            <w:tcW w:w="315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%</w:t>
            </w:r>
          </w:p>
        </w:tc>
        <w:tc>
          <w:tcPr>
            <w:tcW w:w="318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%</w:t>
            </w:r>
          </w:p>
        </w:tc>
        <w:tc>
          <w:tcPr>
            <w:tcW w:w="329" w:type="pct"/>
            <w:gridSpan w:val="2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%</w:t>
            </w:r>
          </w:p>
        </w:tc>
        <w:tc>
          <w:tcPr>
            <w:tcW w:w="319" w:type="pct"/>
          </w:tcPr>
          <w:p w:rsidR="008E6540" w:rsidRPr="00565205" w:rsidRDefault="008E6540" w:rsidP="00E47621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0%</w:t>
            </w:r>
          </w:p>
        </w:tc>
      </w:tr>
    </w:tbl>
    <w:p w:rsidR="007764E5" w:rsidRDefault="007764E5" w:rsidP="007764E5">
      <w:pPr>
        <w:autoSpaceDE w:val="0"/>
        <w:autoSpaceDN w:val="0"/>
        <w:adjustRightInd w:val="0"/>
        <w:rPr>
          <w:sz w:val="28"/>
          <w:szCs w:val="28"/>
        </w:rPr>
      </w:pPr>
    </w:p>
    <w:p w:rsidR="008E19F2" w:rsidRPr="00565205" w:rsidRDefault="008E19F2" w:rsidP="008E19F2">
      <w:pPr>
        <w:framePr w:hSpace="180" w:wrap="around" w:vAnchor="text" w:hAnchor="text" w:xAlign="right" w:y="1"/>
        <w:autoSpaceDE w:val="0"/>
        <w:autoSpaceDN w:val="0"/>
        <w:adjustRightInd w:val="0"/>
        <w:ind w:left="11057"/>
        <w:suppressOverlap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 xml:space="preserve">Приложение № 3                          </w:t>
      </w:r>
    </w:p>
    <w:p w:rsidR="008E19F2" w:rsidRPr="00565205" w:rsidRDefault="008E19F2" w:rsidP="008E19F2">
      <w:pPr>
        <w:framePr w:hSpace="180" w:wrap="around" w:vAnchor="text" w:hAnchor="text" w:xAlign="right" w:y="1"/>
        <w:autoSpaceDE w:val="0"/>
        <w:autoSpaceDN w:val="0"/>
        <w:adjustRightInd w:val="0"/>
        <w:ind w:left="11057"/>
        <w:suppressOverlap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к постановлению администрации</w:t>
      </w:r>
    </w:p>
    <w:p w:rsidR="008E19F2" w:rsidRPr="00565205" w:rsidRDefault="008E19F2" w:rsidP="008E19F2">
      <w:pPr>
        <w:ind w:left="11057"/>
        <w:rPr>
          <w:rFonts w:ascii="Arial" w:eastAsia="Calibri" w:hAnsi="Arial" w:cs="Arial"/>
          <w:b/>
          <w:bCs/>
        </w:rPr>
      </w:pPr>
      <w:r w:rsidRPr="00565205">
        <w:rPr>
          <w:rFonts w:ascii="Arial" w:eastAsia="Calibri" w:hAnsi="Arial" w:cs="Arial"/>
          <w:bCs/>
        </w:rPr>
        <w:t>городского округа Кашира</w:t>
      </w:r>
      <w:r w:rsidRPr="00565205">
        <w:rPr>
          <w:rFonts w:ascii="Arial" w:eastAsia="Calibri" w:hAnsi="Arial" w:cs="Arial"/>
          <w:b/>
          <w:bCs/>
        </w:rPr>
        <w:t xml:space="preserve"> </w:t>
      </w:r>
    </w:p>
    <w:p w:rsidR="00171B03" w:rsidRPr="00565205" w:rsidRDefault="00171B03" w:rsidP="00171B03">
      <w:pPr>
        <w:autoSpaceDE w:val="0"/>
        <w:autoSpaceDN w:val="0"/>
        <w:adjustRightInd w:val="0"/>
        <w:ind w:left="11057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от 30.12.2022 №4468-па</w:t>
      </w:r>
    </w:p>
    <w:p w:rsidR="007764E5" w:rsidRPr="00565205" w:rsidRDefault="007764E5" w:rsidP="007764E5">
      <w:pPr>
        <w:autoSpaceDE w:val="0"/>
        <w:autoSpaceDN w:val="0"/>
        <w:adjustRightInd w:val="0"/>
        <w:rPr>
          <w:rFonts w:ascii="Arial" w:hAnsi="Arial" w:cs="Arial"/>
        </w:rPr>
      </w:pPr>
    </w:p>
    <w:p w:rsidR="008E6540" w:rsidRPr="00565205" w:rsidRDefault="007764E5" w:rsidP="008E6540">
      <w:pPr>
        <w:keepNext/>
        <w:tabs>
          <w:tab w:val="num" w:pos="756"/>
        </w:tabs>
        <w:ind w:left="756" w:hanging="576"/>
        <w:jc w:val="center"/>
        <w:outlineLvl w:val="1"/>
        <w:rPr>
          <w:rFonts w:ascii="Arial" w:hAnsi="Arial" w:cs="Arial"/>
        </w:rPr>
      </w:pPr>
      <w:r w:rsidRPr="00565205">
        <w:rPr>
          <w:rFonts w:ascii="Arial" w:hAnsi="Arial" w:cs="Arial"/>
        </w:rPr>
        <w:t> </w:t>
      </w:r>
      <w:r w:rsidR="008E6540" w:rsidRPr="00565205">
        <w:rPr>
          <w:rFonts w:ascii="Arial" w:hAnsi="Arial" w:cs="Arial"/>
        </w:rPr>
        <w:t xml:space="preserve">Перечень мероприятий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</w:t>
      </w:r>
    </w:p>
    <w:p w:rsidR="008E6540" w:rsidRPr="00B45F44" w:rsidRDefault="008E6540" w:rsidP="008E6540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499"/>
        <w:gridCol w:w="1521"/>
        <w:gridCol w:w="1269"/>
        <w:gridCol w:w="1875"/>
        <w:gridCol w:w="1875"/>
        <w:gridCol w:w="1160"/>
        <w:gridCol w:w="680"/>
        <w:gridCol w:w="994"/>
        <w:gridCol w:w="680"/>
        <w:gridCol w:w="680"/>
        <w:gridCol w:w="680"/>
        <w:gridCol w:w="1720"/>
        <w:gridCol w:w="1494"/>
      </w:tblGrid>
      <w:tr w:rsidR="008E6540" w:rsidRPr="00565205" w:rsidTr="00565205">
        <w:trPr>
          <w:trHeight w:val="262"/>
          <w:tblHeader/>
        </w:trPr>
        <w:tc>
          <w:tcPr>
            <w:tcW w:w="238" w:type="pct"/>
            <w:vMerge w:val="restar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lastRenderedPageBreak/>
              <w:t>№ п/п</w:t>
            </w:r>
          </w:p>
        </w:tc>
        <w:tc>
          <w:tcPr>
            <w:tcW w:w="667" w:type="pct"/>
            <w:vMerge w:val="restar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Мероприятия по реализации программы</w:t>
            </w:r>
          </w:p>
        </w:tc>
        <w:tc>
          <w:tcPr>
            <w:tcW w:w="238" w:type="pct"/>
            <w:vMerge w:val="restart"/>
            <w:shd w:val="clear" w:color="auto" w:fill="FFFFFF"/>
          </w:tcPr>
          <w:p w:rsidR="008E6540" w:rsidRPr="00565205" w:rsidRDefault="008E6540" w:rsidP="00565205">
            <w:pPr>
              <w:ind w:left="-109" w:right="-108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 xml:space="preserve">Срок </w:t>
            </w:r>
            <w:r w:rsidR="00565205" w:rsidRPr="00565205">
              <w:rPr>
                <w:rFonts w:ascii="Arial" w:hAnsi="Arial" w:cs="Arial"/>
                <w:bCs/>
              </w:rPr>
              <w:t>исполнения</w:t>
            </w:r>
            <w:r w:rsidRPr="00565205">
              <w:rPr>
                <w:rFonts w:ascii="Arial" w:hAnsi="Arial" w:cs="Arial"/>
                <w:bCs/>
              </w:rPr>
              <w:t xml:space="preserve"> меро</w:t>
            </w:r>
            <w:r w:rsidRPr="00565205">
              <w:rPr>
                <w:rFonts w:ascii="Arial" w:hAnsi="Arial" w:cs="Arial"/>
                <w:bCs/>
              </w:rPr>
              <w:softHyphen/>
              <w:t>приятия (годы)</w:t>
            </w:r>
          </w:p>
        </w:tc>
        <w:tc>
          <w:tcPr>
            <w:tcW w:w="476" w:type="pct"/>
            <w:vMerge w:val="restar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Источники финансирования</w:t>
            </w:r>
          </w:p>
        </w:tc>
        <w:tc>
          <w:tcPr>
            <w:tcW w:w="381" w:type="pct"/>
            <w:vMerge w:val="restar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 xml:space="preserve">Объем </w:t>
            </w:r>
            <w:r w:rsidR="00565205" w:rsidRPr="00565205">
              <w:rPr>
                <w:rFonts w:ascii="Arial" w:hAnsi="Arial" w:cs="Arial"/>
                <w:bCs/>
              </w:rPr>
              <w:t>финансирования</w:t>
            </w:r>
            <w:r w:rsidRPr="00565205">
              <w:rPr>
                <w:rFonts w:ascii="Arial" w:hAnsi="Arial" w:cs="Arial"/>
                <w:bCs/>
              </w:rPr>
              <w:t xml:space="preserve"> </w:t>
            </w:r>
            <w:r w:rsidR="00565205" w:rsidRPr="00565205">
              <w:rPr>
                <w:rFonts w:ascii="Arial" w:hAnsi="Arial" w:cs="Arial"/>
                <w:bCs/>
              </w:rPr>
              <w:t>мероприятия</w:t>
            </w:r>
            <w:r w:rsidRPr="00565205">
              <w:rPr>
                <w:rFonts w:ascii="Arial" w:hAnsi="Arial" w:cs="Arial"/>
                <w:bCs/>
              </w:rPr>
              <w:t xml:space="preserve"> в 2019 году (тыс.руб.)</w:t>
            </w:r>
          </w:p>
        </w:tc>
        <w:tc>
          <w:tcPr>
            <w:tcW w:w="381" w:type="pct"/>
            <w:vMerge w:val="restar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Всего (тыс.руб.)</w:t>
            </w:r>
          </w:p>
        </w:tc>
        <w:tc>
          <w:tcPr>
            <w:tcW w:w="1476" w:type="pct"/>
            <w:gridSpan w:val="5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Объем финансирования по годам (тыс. руб.)</w:t>
            </w:r>
          </w:p>
        </w:tc>
        <w:tc>
          <w:tcPr>
            <w:tcW w:w="571" w:type="pc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Ответственный за выполнение мероприятия программы</w:t>
            </w:r>
          </w:p>
        </w:tc>
        <w:tc>
          <w:tcPr>
            <w:tcW w:w="571" w:type="pc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Результаты выполнения мероприятий программы</w:t>
            </w:r>
          </w:p>
        </w:tc>
      </w:tr>
      <w:tr w:rsidR="00565205" w:rsidRPr="00565205" w:rsidTr="00565205">
        <w:trPr>
          <w:trHeight w:val="846"/>
          <w:tblHeader/>
        </w:trPr>
        <w:tc>
          <w:tcPr>
            <w:tcW w:w="238" w:type="pct"/>
            <w:vMerge/>
            <w:shd w:val="clear" w:color="auto" w:fill="FFFFFF"/>
            <w:vAlign w:val="center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7" w:type="pct"/>
            <w:vMerge/>
            <w:shd w:val="clear" w:color="auto" w:fill="FFFFFF"/>
            <w:vAlign w:val="center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8" w:type="pct"/>
            <w:vMerge/>
            <w:shd w:val="clear" w:color="auto" w:fill="FFFFFF"/>
            <w:vAlign w:val="center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76" w:type="pct"/>
            <w:vMerge/>
            <w:shd w:val="clear" w:color="auto" w:fill="FFFFFF"/>
            <w:vAlign w:val="center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1" w:type="pct"/>
            <w:vMerge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1" w:type="pct"/>
            <w:vMerge/>
            <w:shd w:val="clear" w:color="auto" w:fill="FFFFFF"/>
            <w:vAlign w:val="center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33" w:type="pc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020 год</w:t>
            </w:r>
          </w:p>
        </w:tc>
        <w:tc>
          <w:tcPr>
            <w:tcW w:w="286" w:type="pc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021год</w:t>
            </w:r>
          </w:p>
        </w:tc>
        <w:tc>
          <w:tcPr>
            <w:tcW w:w="286" w:type="pc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022 год</w:t>
            </w:r>
          </w:p>
        </w:tc>
        <w:tc>
          <w:tcPr>
            <w:tcW w:w="286" w:type="pc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023 год</w:t>
            </w:r>
          </w:p>
        </w:tc>
        <w:tc>
          <w:tcPr>
            <w:tcW w:w="286" w:type="pct"/>
            <w:shd w:val="clear" w:color="auto" w:fill="FFFFFF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024 год</w:t>
            </w:r>
          </w:p>
        </w:tc>
        <w:tc>
          <w:tcPr>
            <w:tcW w:w="571" w:type="pct"/>
            <w:shd w:val="clear" w:color="auto" w:fill="FFFFFF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71" w:type="pct"/>
            <w:shd w:val="clear" w:color="auto" w:fill="FFFFFF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:rsidR="008E6540" w:rsidRPr="00B45F44" w:rsidRDefault="008E6540" w:rsidP="008E6540">
      <w:pPr>
        <w:autoSpaceDE w:val="0"/>
        <w:autoSpaceDN w:val="0"/>
        <w:adjustRightInd w:val="0"/>
        <w:jc w:val="both"/>
        <w:rPr>
          <w:sz w:val="2"/>
          <w:szCs w:val="2"/>
        </w:rPr>
      </w:pPr>
    </w:p>
    <w:tbl>
      <w:tblPr>
        <w:tblpPr w:leftFromText="180" w:rightFromText="180" w:vertAnchor="text" w:tblpX="-10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8"/>
        <w:gridCol w:w="2528"/>
        <w:gridCol w:w="769"/>
        <w:gridCol w:w="1770"/>
        <w:gridCol w:w="997"/>
        <w:gridCol w:w="1118"/>
        <w:gridCol w:w="1118"/>
        <w:gridCol w:w="997"/>
        <w:gridCol w:w="997"/>
        <w:gridCol w:w="997"/>
        <w:gridCol w:w="997"/>
        <w:gridCol w:w="1805"/>
        <w:gridCol w:w="456"/>
      </w:tblGrid>
      <w:tr w:rsidR="00565205" w:rsidRPr="00565205" w:rsidTr="00565205">
        <w:trPr>
          <w:trHeight w:val="58"/>
          <w:tblHeader/>
        </w:trPr>
        <w:tc>
          <w:tcPr>
            <w:tcW w:w="191" w:type="pct"/>
            <w:shd w:val="clear" w:color="auto" w:fill="auto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</w:t>
            </w:r>
          </w:p>
        </w:tc>
        <w:tc>
          <w:tcPr>
            <w:tcW w:w="510" w:type="pct"/>
            <w:shd w:val="clear" w:color="auto" w:fill="auto"/>
            <w:vAlign w:val="bottom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</w:t>
            </w:r>
          </w:p>
        </w:tc>
        <w:tc>
          <w:tcPr>
            <w:tcW w:w="579" w:type="pct"/>
            <w:shd w:val="clear" w:color="auto" w:fill="auto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</w:t>
            </w:r>
          </w:p>
        </w:tc>
        <w:tc>
          <w:tcPr>
            <w:tcW w:w="585" w:type="pct"/>
            <w:shd w:val="clear" w:color="auto" w:fill="auto"/>
            <w:vAlign w:val="bottom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</w:t>
            </w:r>
          </w:p>
        </w:tc>
        <w:tc>
          <w:tcPr>
            <w:tcW w:w="370" w:type="pct"/>
            <w:shd w:val="clear" w:color="auto" w:fill="auto"/>
            <w:vAlign w:val="bottom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6</w:t>
            </w:r>
          </w:p>
        </w:tc>
        <w:tc>
          <w:tcPr>
            <w:tcW w:w="370" w:type="pct"/>
            <w:shd w:val="clear" w:color="auto" w:fill="auto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7</w:t>
            </w:r>
          </w:p>
        </w:tc>
        <w:tc>
          <w:tcPr>
            <w:tcW w:w="330" w:type="pct"/>
            <w:shd w:val="clear" w:color="auto" w:fill="auto"/>
            <w:vAlign w:val="bottom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8</w:t>
            </w:r>
          </w:p>
        </w:tc>
        <w:tc>
          <w:tcPr>
            <w:tcW w:w="330" w:type="pct"/>
            <w:shd w:val="clear" w:color="auto" w:fill="auto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9</w:t>
            </w:r>
          </w:p>
        </w:tc>
        <w:tc>
          <w:tcPr>
            <w:tcW w:w="330" w:type="pct"/>
            <w:shd w:val="clear" w:color="auto" w:fill="auto"/>
            <w:vAlign w:val="bottom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0</w:t>
            </w:r>
          </w:p>
        </w:tc>
        <w:tc>
          <w:tcPr>
            <w:tcW w:w="330" w:type="pct"/>
            <w:shd w:val="clear" w:color="auto" w:fill="auto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1</w:t>
            </w:r>
          </w:p>
        </w:tc>
        <w:tc>
          <w:tcPr>
            <w:tcW w:w="597" w:type="pct"/>
            <w:shd w:val="clear" w:color="auto" w:fill="auto"/>
            <w:vAlign w:val="bottom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2</w:t>
            </w:r>
          </w:p>
        </w:tc>
        <w:tc>
          <w:tcPr>
            <w:tcW w:w="151" w:type="pct"/>
            <w:shd w:val="clear" w:color="auto" w:fill="auto"/>
            <w:vAlign w:val="bottom"/>
            <w:hideMark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3</w:t>
            </w:r>
          </w:p>
        </w:tc>
      </w:tr>
      <w:tr w:rsidR="008E6540" w:rsidRPr="00565205" w:rsidTr="00565205">
        <w:trPr>
          <w:trHeight w:val="215"/>
        </w:trPr>
        <w:tc>
          <w:tcPr>
            <w:tcW w:w="191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.</w:t>
            </w:r>
          </w:p>
        </w:tc>
        <w:tc>
          <w:tcPr>
            <w:tcW w:w="510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Основное мероприятие 1. </w:t>
            </w:r>
            <w:r w:rsidRPr="00565205">
              <w:rPr>
                <w:rFonts w:ascii="Arial" w:hAnsi="Arial" w:cs="Arial"/>
              </w:rPr>
              <w:br/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579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-2024</w:t>
            </w:r>
          </w:p>
        </w:tc>
        <w:tc>
          <w:tcPr>
            <w:tcW w:w="585" w:type="pc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2387" w:type="pct"/>
            <w:gridSpan w:val="7"/>
            <w:vMerge w:val="restar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Не требует финансирование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</w:t>
            </w:r>
          </w:p>
        </w:tc>
        <w:tc>
          <w:tcPr>
            <w:tcW w:w="151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8E6540" w:rsidRPr="00565205" w:rsidTr="00565205">
        <w:trPr>
          <w:trHeight w:val="857"/>
        </w:trPr>
        <w:tc>
          <w:tcPr>
            <w:tcW w:w="191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2387" w:type="pct"/>
            <w:gridSpan w:val="7"/>
            <w:vMerge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97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8E6540" w:rsidRPr="00565205" w:rsidTr="00565205">
        <w:trPr>
          <w:trHeight w:val="1128"/>
        </w:trPr>
        <w:tc>
          <w:tcPr>
            <w:tcW w:w="191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2387" w:type="pct"/>
            <w:gridSpan w:val="7"/>
            <w:vMerge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97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8E6540" w:rsidRPr="00565205" w:rsidTr="00565205">
        <w:trPr>
          <w:trHeight w:val="237"/>
        </w:trPr>
        <w:tc>
          <w:tcPr>
            <w:tcW w:w="191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.1.</w:t>
            </w:r>
          </w:p>
        </w:tc>
        <w:tc>
          <w:tcPr>
            <w:tcW w:w="510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Оптимизация предоставления государственных и муниципальных услуг, в том числе обеспечение их предоставления без привязки к месту регистрации, по </w:t>
            </w:r>
            <w:r w:rsidRPr="00565205">
              <w:rPr>
                <w:rFonts w:ascii="Arial" w:hAnsi="Arial" w:cs="Arial"/>
              </w:rPr>
              <w:lastRenderedPageBreak/>
              <w:t>жизненным ситуациям</w:t>
            </w:r>
          </w:p>
        </w:tc>
        <w:tc>
          <w:tcPr>
            <w:tcW w:w="579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2020-2024</w:t>
            </w:r>
          </w:p>
        </w:tc>
        <w:tc>
          <w:tcPr>
            <w:tcW w:w="585" w:type="pc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2387" w:type="pct"/>
            <w:gridSpan w:val="7"/>
            <w:vMerge w:val="restar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Не требует финансирование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</w:t>
            </w:r>
          </w:p>
        </w:tc>
        <w:tc>
          <w:tcPr>
            <w:tcW w:w="151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8E6540" w:rsidRPr="00565205" w:rsidTr="00565205">
        <w:trPr>
          <w:trHeight w:val="892"/>
        </w:trPr>
        <w:tc>
          <w:tcPr>
            <w:tcW w:w="19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85" w:type="pct"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2387" w:type="pct"/>
            <w:gridSpan w:val="7"/>
            <w:vMerge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97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8E6540" w:rsidRPr="00565205" w:rsidTr="00565205">
        <w:trPr>
          <w:trHeight w:val="976"/>
        </w:trPr>
        <w:tc>
          <w:tcPr>
            <w:tcW w:w="19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85" w:type="pct"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2387" w:type="pct"/>
            <w:gridSpan w:val="7"/>
            <w:vMerge/>
            <w:tcBorders>
              <w:bottom w:val="single" w:sz="4" w:space="0" w:color="auto"/>
            </w:tcBorders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9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8E6540" w:rsidRPr="00565205" w:rsidTr="00565205">
        <w:trPr>
          <w:trHeight w:val="253"/>
        </w:trPr>
        <w:tc>
          <w:tcPr>
            <w:tcW w:w="191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.2.</w:t>
            </w:r>
          </w:p>
        </w:tc>
        <w:tc>
          <w:tcPr>
            <w:tcW w:w="510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579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-2024</w:t>
            </w:r>
          </w:p>
        </w:tc>
        <w:tc>
          <w:tcPr>
            <w:tcW w:w="585" w:type="pc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2387" w:type="pct"/>
            <w:gridSpan w:val="7"/>
            <w:vMerge w:val="restar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Не требует финансирование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</w:t>
            </w:r>
          </w:p>
        </w:tc>
        <w:tc>
          <w:tcPr>
            <w:tcW w:w="151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8E6540" w:rsidRPr="00565205" w:rsidTr="00565205">
        <w:trPr>
          <w:trHeight w:val="1350"/>
        </w:trPr>
        <w:tc>
          <w:tcPr>
            <w:tcW w:w="19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85" w:type="pct"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2387" w:type="pct"/>
            <w:gridSpan w:val="7"/>
            <w:vMerge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97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8E6540" w:rsidRPr="00565205" w:rsidTr="00565205">
        <w:trPr>
          <w:trHeight w:val="1350"/>
        </w:trPr>
        <w:tc>
          <w:tcPr>
            <w:tcW w:w="19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85" w:type="pct"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2387" w:type="pct"/>
            <w:gridSpan w:val="7"/>
            <w:vMerge/>
            <w:tcBorders>
              <w:bottom w:val="single" w:sz="4" w:space="0" w:color="auto"/>
            </w:tcBorders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9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189"/>
        </w:trPr>
        <w:tc>
          <w:tcPr>
            <w:tcW w:w="191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.</w:t>
            </w:r>
          </w:p>
        </w:tc>
        <w:tc>
          <w:tcPr>
            <w:tcW w:w="510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Основное мероприятие 2. Организация деятельности МФЦ</w:t>
            </w:r>
          </w:p>
        </w:tc>
        <w:tc>
          <w:tcPr>
            <w:tcW w:w="579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-2024</w:t>
            </w:r>
          </w:p>
        </w:tc>
        <w:tc>
          <w:tcPr>
            <w:tcW w:w="585" w:type="pct"/>
            <w:tcBorders>
              <w:top w:val="single" w:sz="4" w:space="0" w:color="auto"/>
            </w:tcBorders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30" w:type="pct"/>
            <w:tcBorders>
              <w:top w:val="single" w:sz="4" w:space="0" w:color="auto"/>
            </w:tcBorders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48771,7</w:t>
            </w:r>
          </w:p>
        </w:tc>
        <w:tc>
          <w:tcPr>
            <w:tcW w:w="370" w:type="pct"/>
            <w:tcBorders>
              <w:top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77674,0</w:t>
            </w:r>
          </w:p>
        </w:tc>
        <w:tc>
          <w:tcPr>
            <w:tcW w:w="370" w:type="pct"/>
            <w:tcBorders>
              <w:top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2059,7</w:t>
            </w:r>
          </w:p>
        </w:tc>
        <w:tc>
          <w:tcPr>
            <w:tcW w:w="330" w:type="pct"/>
            <w:tcBorders>
              <w:top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4902,6</w:t>
            </w:r>
          </w:p>
        </w:tc>
        <w:tc>
          <w:tcPr>
            <w:tcW w:w="330" w:type="pct"/>
            <w:tcBorders>
              <w:top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6731,7</w:t>
            </w:r>
          </w:p>
        </w:tc>
        <w:tc>
          <w:tcPr>
            <w:tcW w:w="330" w:type="pct"/>
            <w:tcBorders>
              <w:top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6990,0</w:t>
            </w:r>
          </w:p>
        </w:tc>
        <w:tc>
          <w:tcPr>
            <w:tcW w:w="330" w:type="pct"/>
            <w:tcBorders>
              <w:top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6990,0</w:t>
            </w:r>
          </w:p>
        </w:tc>
        <w:tc>
          <w:tcPr>
            <w:tcW w:w="597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151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675"/>
        </w:trPr>
        <w:tc>
          <w:tcPr>
            <w:tcW w:w="191" w:type="pct"/>
            <w:vMerge/>
            <w:shd w:val="clear" w:color="auto" w:fill="auto"/>
            <w:vAlign w:val="center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734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4051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294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265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492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675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1717,7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56683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7445,7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0187,6</w:t>
            </w:r>
          </w:p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1849,7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 5360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3600,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675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Внебюджетные средств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2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1694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2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45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285"/>
        </w:trPr>
        <w:tc>
          <w:tcPr>
            <w:tcW w:w="19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.1.</w:t>
            </w:r>
          </w:p>
        </w:tc>
        <w:tc>
          <w:tcPr>
            <w:tcW w:w="510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Организация деятельности </w:t>
            </w:r>
            <w:r w:rsidRPr="00565205">
              <w:rPr>
                <w:rFonts w:ascii="Arial" w:hAnsi="Arial" w:cs="Arial"/>
              </w:rPr>
              <w:lastRenderedPageBreak/>
              <w:t xml:space="preserve">многофункциональных центров предоставления государственных и муниципальных услуг, действующих на территории Московской области, по реализации мероприятий, </w:t>
            </w:r>
            <w:proofErr w:type="gramStart"/>
            <w:r w:rsidRPr="00565205">
              <w:rPr>
                <w:rFonts w:ascii="Arial" w:hAnsi="Arial" w:cs="Arial"/>
              </w:rPr>
              <w:t>направлен-</w:t>
            </w:r>
            <w:proofErr w:type="spellStart"/>
            <w:r w:rsidRPr="00565205">
              <w:rPr>
                <w:rFonts w:ascii="Arial" w:hAnsi="Arial" w:cs="Arial"/>
              </w:rPr>
              <w:t>ных</w:t>
            </w:r>
            <w:proofErr w:type="spellEnd"/>
            <w:proofErr w:type="gramEnd"/>
            <w:r w:rsidRPr="00565205">
              <w:rPr>
                <w:rFonts w:ascii="Arial" w:hAnsi="Arial" w:cs="Arial"/>
              </w:rPr>
              <w:t xml:space="preserve"> на повышение уровня удовлетворенно-</w:t>
            </w:r>
            <w:proofErr w:type="spellStart"/>
            <w:r w:rsidRPr="00565205">
              <w:rPr>
                <w:rFonts w:ascii="Arial" w:hAnsi="Arial" w:cs="Arial"/>
              </w:rPr>
              <w:t>сти</w:t>
            </w:r>
            <w:proofErr w:type="spellEnd"/>
            <w:r w:rsidRPr="00565205">
              <w:rPr>
                <w:rFonts w:ascii="Arial" w:hAnsi="Arial" w:cs="Arial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579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2020</w:t>
            </w: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2,0</w:t>
            </w:r>
          </w:p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Администрация городского </w:t>
            </w:r>
            <w:r w:rsidRPr="00565205">
              <w:rPr>
                <w:rFonts w:ascii="Arial" w:hAnsi="Arial" w:cs="Arial"/>
              </w:rPr>
              <w:lastRenderedPageBreak/>
              <w:t>округа Кашира, МБУ «МФЦ»</w:t>
            </w:r>
          </w:p>
        </w:tc>
        <w:tc>
          <w:tcPr>
            <w:tcW w:w="15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1140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39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1530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300"/>
        </w:trPr>
        <w:tc>
          <w:tcPr>
            <w:tcW w:w="19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.2.</w:t>
            </w:r>
          </w:p>
        </w:tc>
        <w:tc>
          <w:tcPr>
            <w:tcW w:w="510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офинансирование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579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-2024</w:t>
            </w: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679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3235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71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332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332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15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525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495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3072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42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265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265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675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84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163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9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67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67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390"/>
        </w:trPr>
        <w:tc>
          <w:tcPr>
            <w:tcW w:w="191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.3.</w:t>
            </w:r>
          </w:p>
        </w:tc>
        <w:tc>
          <w:tcPr>
            <w:tcW w:w="510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Расходы на обеспечение деятельности </w:t>
            </w:r>
            <w:r w:rsidRPr="00565205">
              <w:rPr>
                <w:rFonts w:ascii="Arial" w:hAnsi="Arial" w:cs="Arial"/>
              </w:rPr>
              <w:lastRenderedPageBreak/>
              <w:t>(оказание услуг) муниципальных учреждений МФЦ, действующих на территории Московской области, по реализации мероприятий</w:t>
            </w:r>
          </w:p>
        </w:tc>
        <w:tc>
          <w:tcPr>
            <w:tcW w:w="579" w:type="pct"/>
            <w:vMerge w:val="restar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2020-2024</w:t>
            </w:r>
          </w:p>
        </w:tc>
        <w:tc>
          <w:tcPr>
            <w:tcW w:w="585" w:type="pc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44850,7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7342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0696,7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3570,6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5172,7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 xml:space="preserve">  5699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6990,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Администрация городского округа </w:t>
            </w:r>
            <w:r w:rsidRPr="00565205">
              <w:rPr>
                <w:rFonts w:ascii="Arial" w:hAnsi="Arial" w:cs="Arial"/>
              </w:rPr>
              <w:lastRenderedPageBreak/>
              <w:t>Кашира, МБУ «МФЦ»</w:t>
            </w:r>
          </w:p>
        </w:tc>
        <w:tc>
          <w:tcPr>
            <w:tcW w:w="151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735"/>
        </w:trPr>
        <w:tc>
          <w:tcPr>
            <w:tcW w:w="191" w:type="pct"/>
            <w:vMerge/>
            <w:shd w:val="clear" w:color="auto" w:fill="auto"/>
            <w:vAlign w:val="center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  <w:hideMark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1530,7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5648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7376,7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0120,6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1782,7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360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3600,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735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Внебюджетные средств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3320,0 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1694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2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45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390,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403"/>
        </w:trPr>
        <w:tc>
          <w:tcPr>
            <w:tcW w:w="19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.4.</w:t>
            </w:r>
          </w:p>
        </w:tc>
        <w:tc>
          <w:tcPr>
            <w:tcW w:w="510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Обеспечение оборудованием и поддержание работоспособности МФЦ</w:t>
            </w:r>
          </w:p>
        </w:tc>
        <w:tc>
          <w:tcPr>
            <w:tcW w:w="579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-2024</w:t>
            </w: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15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403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403"/>
        </w:trPr>
        <w:tc>
          <w:tcPr>
            <w:tcW w:w="19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.5.</w:t>
            </w:r>
          </w:p>
        </w:tc>
        <w:tc>
          <w:tcPr>
            <w:tcW w:w="510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обеспечению консультирования работниками МФЦ граждан в рамках Единой системы приема и обработки </w:t>
            </w:r>
            <w:r w:rsidRPr="00565205">
              <w:rPr>
                <w:rFonts w:ascii="Arial" w:hAnsi="Arial" w:cs="Arial"/>
              </w:rPr>
              <w:lastRenderedPageBreak/>
              <w:t>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</w:t>
            </w:r>
          </w:p>
        </w:tc>
        <w:tc>
          <w:tcPr>
            <w:tcW w:w="579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2020</w:t>
            </w: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792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792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151" w:type="pc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403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752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752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403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40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0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403"/>
        </w:trPr>
        <w:tc>
          <w:tcPr>
            <w:tcW w:w="19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.6.</w:t>
            </w:r>
          </w:p>
        </w:tc>
        <w:tc>
          <w:tcPr>
            <w:tcW w:w="510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Организация консультирования граждан по вопросам частичной мобилизации кол-центрами многофункциональных центров предоставления государственных и муниципальных услуг</w:t>
            </w:r>
          </w:p>
        </w:tc>
        <w:tc>
          <w:tcPr>
            <w:tcW w:w="579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2</w:t>
            </w: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184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84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151" w:type="pc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403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184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84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735"/>
        </w:trPr>
        <w:tc>
          <w:tcPr>
            <w:tcW w:w="19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  <w:lang w:val="en-US"/>
              </w:rPr>
              <w:t>2</w:t>
            </w:r>
            <w:r w:rsidRPr="00565205">
              <w:rPr>
                <w:rFonts w:ascii="Arial" w:hAnsi="Arial" w:cs="Arial"/>
              </w:rPr>
              <w:t>.7.</w:t>
            </w:r>
          </w:p>
        </w:tc>
        <w:tc>
          <w:tcPr>
            <w:tcW w:w="510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Организация работы по </w:t>
            </w:r>
            <w:r w:rsidRPr="00565205">
              <w:rPr>
                <w:rFonts w:ascii="Arial" w:hAnsi="Arial" w:cs="Arial"/>
              </w:rPr>
              <w:lastRenderedPageBreak/>
              <w:t>преобразованию необходимых сведений о гражданах, которые содержатся в документах воинского учета военных комиссариатов Московской области, в электронно-цифровую форму, работниками многофункциональных центров предоставления государственных и муниципальных услуг</w:t>
            </w:r>
          </w:p>
        </w:tc>
        <w:tc>
          <w:tcPr>
            <w:tcW w:w="579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2022</w:t>
            </w: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43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3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Администрация городского </w:t>
            </w:r>
            <w:r w:rsidRPr="00565205">
              <w:rPr>
                <w:rFonts w:ascii="Arial" w:hAnsi="Arial" w:cs="Arial"/>
              </w:rPr>
              <w:lastRenderedPageBreak/>
              <w:t>округа Кашира, МБУ «МФЦ»</w:t>
            </w:r>
          </w:p>
        </w:tc>
        <w:tc>
          <w:tcPr>
            <w:tcW w:w="15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1881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43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3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spacing w:before="40"/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spacing w:before="40"/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292"/>
        </w:trPr>
        <w:tc>
          <w:tcPr>
            <w:tcW w:w="19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.</w:t>
            </w:r>
          </w:p>
        </w:tc>
        <w:tc>
          <w:tcPr>
            <w:tcW w:w="510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Основное мероприятие 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</w:t>
            </w:r>
            <w:r w:rsidRPr="00565205">
              <w:rPr>
                <w:rFonts w:ascii="Arial" w:hAnsi="Arial" w:cs="Arial"/>
              </w:rPr>
              <w:lastRenderedPageBreak/>
              <w:t>государственных и муниципальных услуг</w:t>
            </w:r>
          </w:p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79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2020-2024</w:t>
            </w: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395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3026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926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21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93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tabs>
                <w:tab w:val="left" w:pos="225"/>
                <w:tab w:val="center" w:pos="317"/>
              </w:tabs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93,</w:t>
            </w:r>
            <w:r w:rsidRPr="00565205">
              <w:rPr>
                <w:rFonts w:ascii="Arial" w:hAnsi="Arial" w:cs="Arial"/>
              </w:rPr>
              <w:tab/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93,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151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292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4418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401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479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75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292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977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625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47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6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4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4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4,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983"/>
        </w:trPr>
        <w:tc>
          <w:tcPr>
            <w:tcW w:w="19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.1.</w:t>
            </w:r>
          </w:p>
        </w:tc>
        <w:tc>
          <w:tcPr>
            <w:tcW w:w="510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оздание новых офисов многофункциональных центров предоставления государственных и муниципальных услуг и дополнительных окон доступа к услугам в многофункциональных центрах предоставления государственных и муниципальных услуг</w:t>
            </w:r>
          </w:p>
        </w:tc>
        <w:tc>
          <w:tcPr>
            <w:tcW w:w="579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020</w:t>
            </w:r>
          </w:p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5395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15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615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4418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885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977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292"/>
        </w:trPr>
        <w:tc>
          <w:tcPr>
            <w:tcW w:w="191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.2.</w:t>
            </w:r>
          </w:p>
        </w:tc>
        <w:tc>
          <w:tcPr>
            <w:tcW w:w="510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 xml:space="preserve">Дооснащение материально-техническими средствами – приобретение </w:t>
            </w:r>
            <w:r w:rsidRPr="00565205">
              <w:rPr>
                <w:rFonts w:ascii="Arial" w:hAnsi="Arial" w:cs="Arial"/>
              </w:rPr>
              <w:lastRenderedPageBreak/>
              <w:t>программного 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а также их техническая поддержка</w:t>
            </w:r>
          </w:p>
        </w:tc>
        <w:tc>
          <w:tcPr>
            <w:tcW w:w="579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lastRenderedPageBreak/>
              <w:t>2020-2024</w:t>
            </w: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3026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926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21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93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93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93,0</w:t>
            </w:r>
          </w:p>
        </w:tc>
        <w:tc>
          <w:tcPr>
            <w:tcW w:w="597" w:type="pct"/>
            <w:vMerge w:val="restar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151" w:type="pct"/>
            <w:vMerge w:val="restart"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1123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2401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479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75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49,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  <w:tr w:rsidR="00565205" w:rsidRPr="00565205" w:rsidTr="00565205">
        <w:trPr>
          <w:trHeight w:val="1873"/>
        </w:trPr>
        <w:tc>
          <w:tcPr>
            <w:tcW w:w="19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10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79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585" w:type="pct"/>
            <w:shd w:val="clear" w:color="auto" w:fill="auto"/>
          </w:tcPr>
          <w:p w:rsidR="008E6540" w:rsidRPr="00565205" w:rsidRDefault="008E6540" w:rsidP="00565205">
            <w:pPr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30" w:type="pct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  <w:bCs/>
              </w:rPr>
            </w:pPr>
            <w:r w:rsidRPr="00565205">
              <w:rPr>
                <w:rFonts w:ascii="Arial" w:hAnsi="Arial" w:cs="Arial"/>
                <w:bCs/>
              </w:rPr>
              <w:t>625,0</w:t>
            </w:r>
          </w:p>
        </w:tc>
        <w:tc>
          <w:tcPr>
            <w:tcW w:w="37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47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6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4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4,0</w:t>
            </w:r>
          </w:p>
        </w:tc>
        <w:tc>
          <w:tcPr>
            <w:tcW w:w="330" w:type="pct"/>
            <w:shd w:val="clear" w:color="auto" w:fill="auto"/>
          </w:tcPr>
          <w:p w:rsidR="008E6540" w:rsidRPr="00565205" w:rsidRDefault="008E6540" w:rsidP="00565205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4,0</w:t>
            </w:r>
          </w:p>
        </w:tc>
        <w:tc>
          <w:tcPr>
            <w:tcW w:w="597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  <w:tc>
          <w:tcPr>
            <w:tcW w:w="151" w:type="pct"/>
            <w:vMerge/>
            <w:shd w:val="clear" w:color="auto" w:fill="auto"/>
            <w:vAlign w:val="center"/>
          </w:tcPr>
          <w:p w:rsidR="008E6540" w:rsidRPr="00565205" w:rsidRDefault="008E6540" w:rsidP="00565205">
            <w:pPr>
              <w:rPr>
                <w:rFonts w:ascii="Arial" w:hAnsi="Arial" w:cs="Arial"/>
              </w:rPr>
            </w:pPr>
          </w:p>
        </w:tc>
      </w:tr>
    </w:tbl>
    <w:p w:rsidR="00023937" w:rsidRPr="00565205" w:rsidRDefault="008E6540" w:rsidP="00565205">
      <w:pPr>
        <w:keepNext/>
        <w:keepLines/>
        <w:ind w:left="9639" w:right="-173"/>
        <w:outlineLvl w:val="0"/>
        <w:rPr>
          <w:rFonts w:ascii="Arial" w:eastAsia="Calibri" w:hAnsi="Arial" w:cs="Arial"/>
        </w:rPr>
      </w:pPr>
      <w:r>
        <w:rPr>
          <w:bCs/>
          <w:sz w:val="28"/>
          <w:szCs w:val="28"/>
        </w:rPr>
        <w:br w:type="textWrapping" w:clear="all"/>
      </w:r>
      <w:r w:rsidR="00565205" w:rsidRPr="00565205">
        <w:rPr>
          <w:rFonts w:ascii="Arial" w:eastAsia="Calibri" w:hAnsi="Arial" w:cs="Arial"/>
        </w:rPr>
        <w:t xml:space="preserve">                  </w:t>
      </w:r>
      <w:r w:rsidR="00565205">
        <w:rPr>
          <w:rFonts w:ascii="Arial" w:eastAsia="Calibri" w:hAnsi="Arial" w:cs="Arial"/>
        </w:rPr>
        <w:t xml:space="preserve"> </w:t>
      </w:r>
      <w:r w:rsidR="00023937" w:rsidRPr="00565205">
        <w:rPr>
          <w:rFonts w:ascii="Arial" w:eastAsia="Calibri" w:hAnsi="Arial" w:cs="Arial"/>
        </w:rPr>
        <w:t xml:space="preserve">Приложение №4 </w:t>
      </w:r>
    </w:p>
    <w:p w:rsidR="00023937" w:rsidRPr="00565205" w:rsidRDefault="00023937" w:rsidP="00023937">
      <w:pPr>
        <w:autoSpaceDE w:val="0"/>
        <w:autoSpaceDN w:val="0"/>
        <w:adjustRightInd w:val="0"/>
        <w:ind w:left="10915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к постановлению администрации</w:t>
      </w:r>
    </w:p>
    <w:p w:rsidR="00023937" w:rsidRPr="00565205" w:rsidRDefault="00023937" w:rsidP="00023937">
      <w:pPr>
        <w:autoSpaceDE w:val="0"/>
        <w:autoSpaceDN w:val="0"/>
        <w:adjustRightInd w:val="0"/>
        <w:ind w:left="10915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городского округа Кашира</w:t>
      </w:r>
    </w:p>
    <w:p w:rsidR="00171B03" w:rsidRPr="00565205" w:rsidRDefault="00171B03" w:rsidP="00171B03">
      <w:pPr>
        <w:autoSpaceDE w:val="0"/>
        <w:autoSpaceDN w:val="0"/>
        <w:adjustRightInd w:val="0"/>
        <w:ind w:left="10915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от 30.12.2022 №4468-па</w:t>
      </w:r>
    </w:p>
    <w:p w:rsidR="00023937" w:rsidRPr="00565205" w:rsidRDefault="00023937" w:rsidP="00066FC7">
      <w:pPr>
        <w:ind w:left="360"/>
        <w:jc w:val="center"/>
        <w:rPr>
          <w:rFonts w:ascii="Arial" w:eastAsia="Calibri" w:hAnsi="Arial" w:cs="Arial"/>
          <w:b/>
        </w:rPr>
      </w:pPr>
    </w:p>
    <w:p w:rsidR="00130B0B" w:rsidRPr="00565205" w:rsidRDefault="00130B0B" w:rsidP="00AB0A89">
      <w:pPr>
        <w:jc w:val="center"/>
        <w:rPr>
          <w:rFonts w:ascii="Arial" w:hAnsi="Arial" w:cs="Arial"/>
          <w:b/>
          <w:bCs/>
        </w:rPr>
      </w:pPr>
      <w:r w:rsidRPr="00565205">
        <w:rPr>
          <w:rFonts w:ascii="Arial" w:hAnsi="Arial" w:cs="Arial"/>
          <w:b/>
          <w:bCs/>
        </w:rPr>
        <w:t xml:space="preserve">Паспорт подпрограммы </w:t>
      </w:r>
    </w:p>
    <w:p w:rsidR="00130B0B" w:rsidRPr="00565205" w:rsidRDefault="00130B0B" w:rsidP="00066FC7">
      <w:pPr>
        <w:jc w:val="center"/>
        <w:rPr>
          <w:rFonts w:ascii="Arial" w:eastAsia="Calibri" w:hAnsi="Arial" w:cs="Arial"/>
          <w:b/>
        </w:rPr>
      </w:pPr>
      <w:r w:rsidRPr="00565205">
        <w:rPr>
          <w:rFonts w:ascii="Arial" w:eastAsia="Calibri" w:hAnsi="Arial" w:cs="Arial"/>
          <w:b/>
        </w:rPr>
        <w:t xml:space="preserve"> «Развитие информационной и технологической инфраструктуры экосистемы </w:t>
      </w:r>
    </w:p>
    <w:p w:rsidR="00130B0B" w:rsidRPr="008D0F5C" w:rsidRDefault="00130B0B" w:rsidP="00066FC7">
      <w:pPr>
        <w:jc w:val="center"/>
        <w:rPr>
          <w:rFonts w:eastAsia="Calibri"/>
          <w:b/>
        </w:rPr>
      </w:pPr>
      <w:r w:rsidRPr="00565205">
        <w:rPr>
          <w:rFonts w:ascii="Arial" w:eastAsia="Calibri" w:hAnsi="Arial" w:cs="Arial"/>
          <w:b/>
        </w:rPr>
        <w:t>цифровой экономики муниципального образования Московской области»</w:t>
      </w:r>
      <w:r w:rsidRPr="008D0F5C">
        <w:rPr>
          <w:rFonts w:eastAsia="Calibri"/>
          <w:b/>
        </w:rPr>
        <w:br w:type="textWrapping" w:clear="all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35"/>
        <w:gridCol w:w="2220"/>
        <w:gridCol w:w="1947"/>
        <w:gridCol w:w="2125"/>
        <w:gridCol w:w="1192"/>
        <w:gridCol w:w="1116"/>
        <w:gridCol w:w="1113"/>
        <w:gridCol w:w="1113"/>
        <w:gridCol w:w="977"/>
        <w:gridCol w:w="1189"/>
      </w:tblGrid>
      <w:tr w:rsidR="00130B0B" w:rsidRPr="00565205" w:rsidTr="00565205">
        <w:trPr>
          <w:trHeight w:val="549"/>
        </w:trPr>
        <w:tc>
          <w:tcPr>
            <w:tcW w:w="1442" w:type="pct"/>
            <w:gridSpan w:val="2"/>
            <w:tcBorders>
              <w:bottom w:val="single" w:sz="4" w:space="0" w:color="auto"/>
            </w:tcBorders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униципальный заказчик подпрограммы</w:t>
            </w:r>
          </w:p>
        </w:tc>
        <w:tc>
          <w:tcPr>
            <w:tcW w:w="3558" w:type="pct"/>
            <w:gridSpan w:val="8"/>
            <w:tcBorders>
              <w:bottom w:val="single" w:sz="4" w:space="0" w:color="auto"/>
            </w:tcBorders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КУ «Центр обслуживания»</w:t>
            </w:r>
          </w:p>
        </w:tc>
      </w:tr>
      <w:tr w:rsidR="00130B0B" w:rsidRPr="00565205" w:rsidTr="00565205">
        <w:trPr>
          <w:trHeight w:val="281"/>
        </w:trPr>
        <w:tc>
          <w:tcPr>
            <w:tcW w:w="707" w:type="pct"/>
            <w:vMerge w:val="restart"/>
            <w:tcBorders>
              <w:right w:val="single" w:sz="6" w:space="0" w:color="auto"/>
            </w:tcBorders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735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Наименование</w:t>
            </w:r>
            <w:r w:rsidRPr="00565205">
              <w:rPr>
                <w:rFonts w:ascii="Arial" w:eastAsia="Calibri" w:hAnsi="Arial" w:cs="Arial"/>
              </w:rPr>
              <w:br/>
              <w:t>подпрограммы</w:t>
            </w:r>
          </w:p>
        </w:tc>
        <w:tc>
          <w:tcPr>
            <w:tcW w:w="645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Главный распорядитель бюджетных средств (далее – ГРБС)</w:t>
            </w:r>
          </w:p>
        </w:tc>
        <w:tc>
          <w:tcPr>
            <w:tcW w:w="692" w:type="pct"/>
            <w:vMerge w:val="restart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Источник финансирования</w:t>
            </w:r>
          </w:p>
        </w:tc>
        <w:tc>
          <w:tcPr>
            <w:tcW w:w="2221" w:type="pct"/>
            <w:gridSpan w:val="6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Расходы (тыс. рублей)</w:t>
            </w:r>
          </w:p>
        </w:tc>
      </w:tr>
      <w:tr w:rsidR="00130B0B" w:rsidRPr="00565205" w:rsidTr="00565205">
        <w:trPr>
          <w:trHeight w:val="1110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73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692" w:type="pct"/>
            <w:vMerge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95" w:type="pct"/>
            <w:vAlign w:val="center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 год</w:t>
            </w:r>
          </w:p>
        </w:tc>
        <w:tc>
          <w:tcPr>
            <w:tcW w:w="370" w:type="pct"/>
            <w:vAlign w:val="center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</w:rPr>
              <w:t>2021 год</w:t>
            </w:r>
          </w:p>
        </w:tc>
        <w:tc>
          <w:tcPr>
            <w:tcW w:w="369" w:type="pct"/>
            <w:vAlign w:val="center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2 год</w:t>
            </w:r>
          </w:p>
        </w:tc>
        <w:tc>
          <w:tcPr>
            <w:tcW w:w="369" w:type="pct"/>
            <w:vAlign w:val="center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</w:rPr>
              <w:t>2023 год</w:t>
            </w:r>
          </w:p>
        </w:tc>
        <w:tc>
          <w:tcPr>
            <w:tcW w:w="324" w:type="pct"/>
            <w:vAlign w:val="center"/>
          </w:tcPr>
          <w:p w:rsidR="00130B0B" w:rsidRPr="00565205" w:rsidRDefault="00130B0B" w:rsidP="00EC1F44">
            <w:pPr>
              <w:ind w:left="-113" w:right="-114"/>
              <w:jc w:val="center"/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</w:rPr>
              <w:t>2024 год</w:t>
            </w:r>
          </w:p>
        </w:tc>
        <w:tc>
          <w:tcPr>
            <w:tcW w:w="394" w:type="pct"/>
            <w:vAlign w:val="center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</w:rPr>
              <w:t>Итого</w:t>
            </w:r>
          </w:p>
        </w:tc>
      </w:tr>
      <w:tr w:rsidR="00130B0B" w:rsidRPr="00565205" w:rsidTr="00565205">
        <w:trPr>
          <w:trHeight w:val="575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735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Развитие информационной и технологической инфраструктуры экосистемы цифровой экономики муниципального образования Московской области</w:t>
            </w:r>
          </w:p>
        </w:tc>
        <w:tc>
          <w:tcPr>
            <w:tcW w:w="645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  <w:color w:val="000000"/>
              </w:rPr>
            </w:pPr>
            <w:r w:rsidRPr="00565205">
              <w:rPr>
                <w:rFonts w:ascii="Arial" w:eastAsia="Calibri" w:hAnsi="Arial" w:cs="Arial"/>
                <w:color w:val="000000"/>
              </w:rPr>
              <w:t>Всего по всем ГРБС Подпрограммы</w:t>
            </w:r>
          </w:p>
        </w:tc>
        <w:tc>
          <w:tcPr>
            <w:tcW w:w="692" w:type="pct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color w:val="000000"/>
              </w:rPr>
            </w:pPr>
            <w:r w:rsidRPr="00565205">
              <w:rPr>
                <w:rFonts w:ascii="Arial" w:eastAsia="Calibri" w:hAnsi="Arial" w:cs="Arial"/>
                <w:color w:val="000000"/>
              </w:rPr>
              <w:t>Всего, в том числе:</w:t>
            </w:r>
          </w:p>
        </w:tc>
        <w:tc>
          <w:tcPr>
            <w:tcW w:w="395" w:type="pct"/>
          </w:tcPr>
          <w:p w:rsidR="00130B0B" w:rsidRPr="00565205" w:rsidRDefault="00130B0B" w:rsidP="00EC1F44">
            <w:pPr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  <w:color w:val="000000"/>
              </w:rPr>
              <w:t>17576,6</w:t>
            </w:r>
          </w:p>
        </w:tc>
        <w:tc>
          <w:tcPr>
            <w:tcW w:w="370" w:type="pct"/>
            <w:shd w:val="clear" w:color="auto" w:fill="FFFFFF"/>
          </w:tcPr>
          <w:p w:rsidR="00130B0B" w:rsidRPr="00565205" w:rsidRDefault="00130B0B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28524,5</w:t>
            </w:r>
          </w:p>
        </w:tc>
        <w:tc>
          <w:tcPr>
            <w:tcW w:w="369" w:type="pct"/>
            <w:shd w:val="clear" w:color="auto" w:fill="FFFFFF"/>
          </w:tcPr>
          <w:p w:rsidR="00130B0B" w:rsidRPr="00565205" w:rsidRDefault="004959F5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9902,3</w:t>
            </w:r>
          </w:p>
          <w:p w:rsidR="00130B0B" w:rsidRPr="00565205" w:rsidRDefault="00130B0B" w:rsidP="00EC1F44">
            <w:pPr>
              <w:rPr>
                <w:rFonts w:ascii="Arial" w:hAnsi="Arial" w:cs="Arial"/>
              </w:rPr>
            </w:pPr>
          </w:p>
        </w:tc>
        <w:tc>
          <w:tcPr>
            <w:tcW w:w="369" w:type="pct"/>
          </w:tcPr>
          <w:p w:rsidR="00130B0B" w:rsidRPr="00565205" w:rsidRDefault="00A50A65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  <w:lang w:val="en-US"/>
              </w:rPr>
              <w:t>9150</w:t>
            </w:r>
            <w:r w:rsidR="00130B0B" w:rsidRPr="00565205">
              <w:rPr>
                <w:rFonts w:ascii="Arial" w:hAnsi="Arial" w:cs="Arial"/>
              </w:rPr>
              <w:t>,0</w:t>
            </w:r>
          </w:p>
          <w:p w:rsidR="00130B0B" w:rsidRPr="00565205" w:rsidRDefault="00130B0B" w:rsidP="00EC1F44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324" w:type="pct"/>
          </w:tcPr>
          <w:p w:rsidR="00130B0B" w:rsidRPr="00565205" w:rsidRDefault="00130B0B" w:rsidP="00EC1F44">
            <w:pPr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  <w:color w:val="000000"/>
              </w:rPr>
              <w:t>9150,0</w:t>
            </w:r>
          </w:p>
        </w:tc>
        <w:tc>
          <w:tcPr>
            <w:tcW w:w="394" w:type="pct"/>
          </w:tcPr>
          <w:p w:rsidR="00130B0B" w:rsidRPr="00565205" w:rsidRDefault="004959F5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84303,4</w:t>
            </w:r>
          </w:p>
        </w:tc>
      </w:tr>
      <w:tr w:rsidR="00130B0B" w:rsidRPr="00565205" w:rsidTr="00565205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  <w:color w:val="000000"/>
              </w:rPr>
            </w:pPr>
          </w:p>
        </w:tc>
        <w:tc>
          <w:tcPr>
            <w:tcW w:w="692" w:type="pct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color w:val="000000"/>
              </w:rPr>
            </w:pPr>
            <w:r w:rsidRPr="00565205">
              <w:rPr>
                <w:rFonts w:ascii="Arial" w:eastAsia="Calibri" w:hAnsi="Arial" w:cs="Arial"/>
                <w:color w:val="000000"/>
              </w:rPr>
              <w:t>Средства бюджета Московской области</w:t>
            </w:r>
          </w:p>
        </w:tc>
        <w:tc>
          <w:tcPr>
            <w:tcW w:w="395" w:type="pct"/>
          </w:tcPr>
          <w:p w:rsidR="00130B0B" w:rsidRPr="00565205" w:rsidRDefault="00130B0B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920,0</w:t>
            </w:r>
          </w:p>
        </w:tc>
        <w:tc>
          <w:tcPr>
            <w:tcW w:w="370" w:type="pct"/>
            <w:shd w:val="clear" w:color="auto" w:fill="FFFFFF"/>
          </w:tcPr>
          <w:p w:rsidR="00130B0B" w:rsidRPr="00565205" w:rsidRDefault="00130B0B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596,2</w:t>
            </w:r>
          </w:p>
          <w:p w:rsidR="00130B0B" w:rsidRPr="00565205" w:rsidRDefault="00130B0B" w:rsidP="00EC1F44">
            <w:pPr>
              <w:rPr>
                <w:rFonts w:ascii="Arial" w:hAnsi="Arial" w:cs="Arial"/>
              </w:rPr>
            </w:pPr>
          </w:p>
        </w:tc>
        <w:tc>
          <w:tcPr>
            <w:tcW w:w="369" w:type="pct"/>
            <w:shd w:val="clear" w:color="auto" w:fill="FFFFFF"/>
          </w:tcPr>
          <w:p w:rsidR="00130B0B" w:rsidRPr="00565205" w:rsidRDefault="006747C4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826,6</w:t>
            </w:r>
          </w:p>
          <w:p w:rsidR="00130B0B" w:rsidRPr="00565205" w:rsidRDefault="00130B0B" w:rsidP="00EC1F44">
            <w:pPr>
              <w:rPr>
                <w:rFonts w:ascii="Arial" w:hAnsi="Arial" w:cs="Arial"/>
              </w:rPr>
            </w:pPr>
          </w:p>
        </w:tc>
        <w:tc>
          <w:tcPr>
            <w:tcW w:w="369" w:type="pct"/>
          </w:tcPr>
          <w:p w:rsidR="00130B0B" w:rsidRPr="00565205" w:rsidRDefault="00A55688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</w:t>
            </w:r>
            <w:r w:rsidR="00130B0B" w:rsidRPr="00565205">
              <w:rPr>
                <w:rFonts w:ascii="Arial" w:hAnsi="Arial" w:cs="Arial"/>
              </w:rPr>
              <w:t>,0</w:t>
            </w:r>
          </w:p>
          <w:p w:rsidR="00130B0B" w:rsidRPr="00565205" w:rsidRDefault="00130B0B" w:rsidP="00EC1F44">
            <w:pPr>
              <w:rPr>
                <w:rFonts w:ascii="Arial" w:hAnsi="Arial" w:cs="Arial"/>
              </w:rPr>
            </w:pPr>
          </w:p>
        </w:tc>
        <w:tc>
          <w:tcPr>
            <w:tcW w:w="324" w:type="pct"/>
          </w:tcPr>
          <w:p w:rsidR="00130B0B" w:rsidRPr="00565205" w:rsidRDefault="00130B0B" w:rsidP="00EC1F44">
            <w:pPr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  <w:color w:val="000000"/>
              </w:rPr>
              <w:t>0,0</w:t>
            </w:r>
          </w:p>
        </w:tc>
        <w:tc>
          <w:tcPr>
            <w:tcW w:w="394" w:type="pct"/>
          </w:tcPr>
          <w:p w:rsidR="00130B0B" w:rsidRPr="00565205" w:rsidRDefault="006747C4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3342,8</w:t>
            </w:r>
          </w:p>
        </w:tc>
      </w:tr>
      <w:tr w:rsidR="00130B0B" w:rsidRPr="00565205" w:rsidTr="00565205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  <w:color w:val="000000"/>
              </w:rPr>
            </w:pPr>
          </w:p>
        </w:tc>
        <w:tc>
          <w:tcPr>
            <w:tcW w:w="692" w:type="pct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color w:val="000000"/>
              </w:rPr>
            </w:pPr>
            <w:r w:rsidRPr="00565205">
              <w:rPr>
                <w:rFonts w:ascii="Arial" w:eastAsia="Calibri" w:hAnsi="Arial" w:cs="Arial"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395" w:type="pct"/>
          </w:tcPr>
          <w:p w:rsidR="00130B0B" w:rsidRPr="00565205" w:rsidRDefault="00130B0B" w:rsidP="00EC1F44">
            <w:pPr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  <w:color w:val="000000"/>
              </w:rPr>
              <w:t>13656,6</w:t>
            </w:r>
          </w:p>
          <w:p w:rsidR="00130B0B" w:rsidRPr="00565205" w:rsidRDefault="00130B0B" w:rsidP="00EC1F4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370" w:type="pct"/>
          </w:tcPr>
          <w:p w:rsidR="00130B0B" w:rsidRPr="00565205" w:rsidRDefault="00130B0B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1560,7</w:t>
            </w:r>
          </w:p>
        </w:tc>
        <w:tc>
          <w:tcPr>
            <w:tcW w:w="369" w:type="pct"/>
          </w:tcPr>
          <w:p w:rsidR="00130B0B" w:rsidRPr="00565205" w:rsidRDefault="004959F5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8171,0</w:t>
            </w:r>
          </w:p>
          <w:p w:rsidR="00130B0B" w:rsidRPr="00565205" w:rsidRDefault="00130B0B" w:rsidP="00EC1F44">
            <w:pPr>
              <w:rPr>
                <w:rFonts w:ascii="Arial" w:hAnsi="Arial" w:cs="Arial"/>
              </w:rPr>
            </w:pPr>
          </w:p>
        </w:tc>
        <w:tc>
          <w:tcPr>
            <w:tcW w:w="369" w:type="pct"/>
          </w:tcPr>
          <w:p w:rsidR="00130B0B" w:rsidRPr="00565205" w:rsidRDefault="00130B0B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9</w:t>
            </w:r>
            <w:r w:rsidR="00A55688" w:rsidRPr="00565205">
              <w:rPr>
                <w:rFonts w:ascii="Arial" w:hAnsi="Arial" w:cs="Arial"/>
              </w:rPr>
              <w:t>150</w:t>
            </w:r>
            <w:r w:rsidRPr="00565205">
              <w:rPr>
                <w:rFonts w:ascii="Arial" w:hAnsi="Arial" w:cs="Arial"/>
              </w:rPr>
              <w:t>,0</w:t>
            </w:r>
          </w:p>
          <w:p w:rsidR="00130B0B" w:rsidRPr="00565205" w:rsidRDefault="00130B0B" w:rsidP="00EC1F44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324" w:type="pct"/>
          </w:tcPr>
          <w:p w:rsidR="00130B0B" w:rsidRPr="00565205" w:rsidRDefault="00130B0B" w:rsidP="00EC1F44">
            <w:pPr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  <w:color w:val="000000"/>
              </w:rPr>
              <w:t>9150,0</w:t>
            </w:r>
          </w:p>
        </w:tc>
        <w:tc>
          <w:tcPr>
            <w:tcW w:w="394" w:type="pct"/>
          </w:tcPr>
          <w:p w:rsidR="00130B0B" w:rsidRPr="00565205" w:rsidRDefault="004959F5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51688,3</w:t>
            </w:r>
          </w:p>
        </w:tc>
      </w:tr>
      <w:tr w:rsidR="00130B0B" w:rsidRPr="00565205" w:rsidTr="00565205">
        <w:trPr>
          <w:trHeight w:val="842"/>
        </w:trPr>
        <w:tc>
          <w:tcPr>
            <w:tcW w:w="707" w:type="pct"/>
            <w:vMerge/>
            <w:tcBorders>
              <w:bottom w:val="single" w:sz="4" w:space="0" w:color="auto"/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  <w:color w:val="000000"/>
              </w:rPr>
            </w:pPr>
          </w:p>
        </w:tc>
        <w:tc>
          <w:tcPr>
            <w:tcW w:w="692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rPr>
                <w:rFonts w:ascii="Arial" w:eastAsia="Calibri" w:hAnsi="Arial" w:cs="Arial"/>
                <w:color w:val="000000"/>
              </w:rPr>
            </w:pPr>
            <w:r w:rsidRPr="00565205">
              <w:rPr>
                <w:rFonts w:ascii="Arial" w:eastAsia="Calibri" w:hAnsi="Arial" w:cs="Arial"/>
                <w:color w:val="000000"/>
              </w:rPr>
              <w:t>Средства Федерального бюджета</w:t>
            </w:r>
          </w:p>
        </w:tc>
        <w:tc>
          <w:tcPr>
            <w:tcW w:w="395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  <w:color w:val="000000"/>
              </w:rPr>
              <w:t>0,0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rPr>
                <w:rFonts w:ascii="Arial" w:hAnsi="Arial" w:cs="Arial"/>
                <w:lang w:val="en-US"/>
              </w:rPr>
            </w:pPr>
            <w:r w:rsidRPr="00565205">
              <w:rPr>
                <w:rFonts w:ascii="Arial" w:hAnsi="Arial" w:cs="Arial"/>
              </w:rPr>
              <w:t>11367,</w:t>
            </w:r>
            <w:r w:rsidRPr="00565205">
              <w:rPr>
                <w:rFonts w:ascii="Arial" w:hAnsi="Arial" w:cs="Arial"/>
                <w:lang w:val="en-US"/>
              </w:rPr>
              <w:t>6</w:t>
            </w:r>
          </w:p>
          <w:p w:rsidR="00130B0B" w:rsidRPr="00565205" w:rsidRDefault="00130B0B" w:rsidP="00EC1F44">
            <w:pPr>
              <w:rPr>
                <w:rFonts w:ascii="Arial" w:hAnsi="Arial" w:cs="Arial"/>
              </w:rPr>
            </w:pPr>
          </w:p>
        </w:tc>
        <w:tc>
          <w:tcPr>
            <w:tcW w:w="369" w:type="pct"/>
            <w:tcBorders>
              <w:bottom w:val="single" w:sz="4" w:space="0" w:color="auto"/>
            </w:tcBorders>
          </w:tcPr>
          <w:p w:rsidR="00130B0B" w:rsidRPr="00565205" w:rsidRDefault="006747C4" w:rsidP="00EC1F44">
            <w:pPr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7904,7</w:t>
            </w:r>
          </w:p>
          <w:p w:rsidR="00130B0B" w:rsidRPr="00565205" w:rsidRDefault="00130B0B" w:rsidP="00EC1F4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rPr>
                <w:rFonts w:ascii="Arial" w:hAnsi="Arial" w:cs="Arial"/>
                <w:highlight w:val="yellow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rPr>
                <w:rFonts w:ascii="Arial" w:hAnsi="Arial" w:cs="Arial"/>
                <w:color w:val="000000"/>
              </w:rPr>
            </w:pPr>
            <w:r w:rsidRPr="00565205">
              <w:rPr>
                <w:rFonts w:ascii="Arial" w:hAnsi="Arial" w:cs="Arial"/>
                <w:color w:val="000000"/>
              </w:rPr>
              <w:t>0,0</w:t>
            </w:r>
          </w:p>
        </w:tc>
        <w:tc>
          <w:tcPr>
            <w:tcW w:w="394" w:type="pct"/>
            <w:tcBorders>
              <w:bottom w:val="single" w:sz="4" w:space="0" w:color="auto"/>
            </w:tcBorders>
          </w:tcPr>
          <w:p w:rsidR="00130B0B" w:rsidRPr="00565205" w:rsidRDefault="006747C4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9272,3</w:t>
            </w:r>
          </w:p>
        </w:tc>
      </w:tr>
    </w:tbl>
    <w:p w:rsidR="00130B0B" w:rsidRDefault="00130B0B" w:rsidP="00130B0B">
      <w:pPr>
        <w:tabs>
          <w:tab w:val="left" w:pos="184"/>
        </w:tabs>
        <w:rPr>
          <w:rFonts w:eastAsia="Calibri"/>
        </w:rPr>
      </w:pPr>
    </w:p>
    <w:p w:rsidR="00565205" w:rsidRPr="00565205" w:rsidRDefault="00565205" w:rsidP="00565205">
      <w:pPr>
        <w:keepNext/>
        <w:keepLines/>
        <w:ind w:left="11624" w:right="-173" w:hanging="284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Приложение №</w:t>
      </w:r>
      <w:r>
        <w:rPr>
          <w:rFonts w:ascii="Arial" w:eastAsia="Calibri" w:hAnsi="Arial" w:cs="Arial"/>
        </w:rPr>
        <w:t>5</w:t>
      </w:r>
      <w:r w:rsidRPr="00565205">
        <w:rPr>
          <w:rFonts w:ascii="Arial" w:eastAsia="Calibri" w:hAnsi="Arial" w:cs="Arial"/>
        </w:rPr>
        <w:t xml:space="preserve"> </w:t>
      </w:r>
    </w:p>
    <w:p w:rsidR="00565205" w:rsidRDefault="00565205" w:rsidP="00565205">
      <w:pPr>
        <w:autoSpaceDE w:val="0"/>
        <w:autoSpaceDN w:val="0"/>
        <w:adjustRightInd w:val="0"/>
        <w:ind w:left="11624" w:hanging="284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к постановлению администрации</w:t>
      </w:r>
    </w:p>
    <w:p w:rsidR="00565205" w:rsidRDefault="00565205" w:rsidP="00565205">
      <w:pPr>
        <w:autoSpaceDE w:val="0"/>
        <w:autoSpaceDN w:val="0"/>
        <w:adjustRightInd w:val="0"/>
        <w:ind w:left="11624" w:hanging="284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городского округа Кашира</w:t>
      </w:r>
    </w:p>
    <w:p w:rsidR="00565205" w:rsidRPr="00565205" w:rsidRDefault="00565205" w:rsidP="00565205">
      <w:pPr>
        <w:autoSpaceDE w:val="0"/>
        <w:autoSpaceDN w:val="0"/>
        <w:adjustRightInd w:val="0"/>
        <w:ind w:left="11624" w:hanging="284"/>
        <w:outlineLvl w:val="0"/>
        <w:rPr>
          <w:rFonts w:ascii="Arial" w:eastAsia="Calibri" w:hAnsi="Arial" w:cs="Arial"/>
        </w:rPr>
      </w:pPr>
      <w:r w:rsidRPr="00565205">
        <w:rPr>
          <w:rFonts w:ascii="Arial" w:eastAsia="Calibri" w:hAnsi="Arial" w:cs="Arial"/>
        </w:rPr>
        <w:t>от 30.12.2022 №4468-па</w:t>
      </w:r>
    </w:p>
    <w:p w:rsidR="00130B0B" w:rsidRPr="00565205" w:rsidRDefault="00130B0B" w:rsidP="00565205">
      <w:pPr>
        <w:jc w:val="center"/>
        <w:rPr>
          <w:rFonts w:ascii="Arial" w:eastAsia="Calibri" w:hAnsi="Arial" w:cs="Arial"/>
          <w:b/>
        </w:rPr>
      </w:pPr>
      <w:r w:rsidRPr="00565205">
        <w:rPr>
          <w:rFonts w:ascii="Arial" w:eastAsia="Calibri" w:hAnsi="Arial" w:cs="Arial"/>
        </w:rPr>
        <w:br w:type="textWrapping" w:clear="all"/>
      </w:r>
      <w:r w:rsidR="00AB0A89" w:rsidRPr="00565205">
        <w:rPr>
          <w:rFonts w:ascii="Arial" w:eastAsia="Calibri" w:hAnsi="Arial" w:cs="Arial"/>
          <w:b/>
        </w:rPr>
        <w:t xml:space="preserve">  </w:t>
      </w:r>
      <w:r w:rsidR="00066FC7" w:rsidRPr="00565205">
        <w:rPr>
          <w:rFonts w:ascii="Arial" w:eastAsia="Calibri" w:hAnsi="Arial" w:cs="Arial"/>
          <w:b/>
        </w:rPr>
        <w:t xml:space="preserve"> </w:t>
      </w:r>
      <w:r w:rsidRPr="00565205">
        <w:rPr>
          <w:rFonts w:ascii="Arial" w:eastAsia="Calibri" w:hAnsi="Arial" w:cs="Arial"/>
          <w:b/>
        </w:rPr>
        <w:t>Перечень мероприятий подпрограммы</w:t>
      </w:r>
    </w:p>
    <w:p w:rsidR="00130B0B" w:rsidRDefault="00130B0B" w:rsidP="00565205">
      <w:pPr>
        <w:jc w:val="center"/>
        <w:rPr>
          <w:rFonts w:ascii="Arial" w:eastAsia="Calibri" w:hAnsi="Arial" w:cs="Arial"/>
          <w:b/>
        </w:rPr>
      </w:pPr>
      <w:r w:rsidRPr="00565205">
        <w:rPr>
          <w:rFonts w:ascii="Arial" w:eastAsia="Calibri" w:hAnsi="Arial" w:cs="Arial"/>
          <w:b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565205" w:rsidRPr="00565205" w:rsidRDefault="00565205" w:rsidP="00565205">
      <w:pPr>
        <w:jc w:val="center"/>
        <w:rPr>
          <w:rFonts w:ascii="Arial" w:eastAsia="Calibri" w:hAnsi="Arial" w:cs="Arial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2"/>
        <w:gridCol w:w="3392"/>
        <w:gridCol w:w="1362"/>
        <w:gridCol w:w="1738"/>
        <w:gridCol w:w="909"/>
        <w:gridCol w:w="739"/>
        <w:gridCol w:w="909"/>
        <w:gridCol w:w="909"/>
        <w:gridCol w:w="739"/>
        <w:gridCol w:w="739"/>
        <w:gridCol w:w="1615"/>
        <w:gridCol w:w="1524"/>
      </w:tblGrid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bookmarkStart w:id="8" w:name="OLE_LINK1"/>
            <w:r w:rsidRPr="00565205">
              <w:rPr>
                <w:rFonts w:ascii="Arial" w:eastAsia="Calibri" w:hAnsi="Arial" w:cs="Arial"/>
              </w:rPr>
              <w:t>№№ п/п</w:t>
            </w:r>
          </w:p>
        </w:tc>
        <w:tc>
          <w:tcPr>
            <w:tcW w:w="1633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я по реализации</w:t>
            </w:r>
            <w:r w:rsidRPr="00565205">
              <w:rPr>
                <w:rFonts w:ascii="Arial" w:eastAsia="Calibri" w:hAnsi="Arial" w:cs="Arial"/>
              </w:rPr>
              <w:br/>
              <w:t>подпрограммы</w:t>
            </w:r>
          </w:p>
        </w:tc>
        <w:tc>
          <w:tcPr>
            <w:tcW w:w="221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ок исполнения мероприятия</w:t>
            </w:r>
          </w:p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(годы)</w:t>
            </w:r>
          </w:p>
        </w:tc>
        <w:tc>
          <w:tcPr>
            <w:tcW w:w="355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Источники финансирования</w:t>
            </w:r>
          </w:p>
        </w:tc>
        <w:tc>
          <w:tcPr>
            <w:tcW w:w="309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Всего</w:t>
            </w:r>
            <w:r w:rsidRPr="00565205">
              <w:rPr>
                <w:rFonts w:ascii="Arial" w:eastAsia="Calibri" w:hAnsi="Arial" w:cs="Arial"/>
              </w:rPr>
              <w:br/>
              <w:t>(тыс. руб.)</w:t>
            </w:r>
          </w:p>
        </w:tc>
        <w:tc>
          <w:tcPr>
            <w:tcW w:w="1348" w:type="pct"/>
            <w:gridSpan w:val="5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Объем финансирования по годам, (тыс. рублей)</w:t>
            </w:r>
          </w:p>
        </w:tc>
        <w:tc>
          <w:tcPr>
            <w:tcW w:w="532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Ответственный за выполнение мероприятия подпрограммы</w:t>
            </w:r>
          </w:p>
        </w:tc>
        <w:tc>
          <w:tcPr>
            <w:tcW w:w="443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ind w:right="-115"/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Результаты выполнения мероприятий подпрограммы</w:t>
            </w: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vMerge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311" w:type="pct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1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2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3</w:t>
            </w:r>
          </w:p>
        </w:tc>
        <w:tc>
          <w:tcPr>
            <w:tcW w:w="285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4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1</w:t>
            </w:r>
          </w:p>
        </w:tc>
        <w:tc>
          <w:tcPr>
            <w:tcW w:w="1633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</w:t>
            </w:r>
          </w:p>
        </w:tc>
        <w:tc>
          <w:tcPr>
            <w:tcW w:w="221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4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7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8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9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</w:t>
            </w:r>
          </w:p>
        </w:tc>
        <w:tc>
          <w:tcPr>
            <w:tcW w:w="532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2</w:t>
            </w:r>
          </w:p>
        </w:tc>
        <w:tc>
          <w:tcPr>
            <w:tcW w:w="443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3</w:t>
            </w: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Основное мероприятие 01. Информационная инфраструктура</w:t>
            </w:r>
          </w:p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  <w:p w:rsidR="00130B0B" w:rsidRPr="00565205" w:rsidRDefault="00130B0B" w:rsidP="00EC1F44">
            <w:pPr>
              <w:jc w:val="right"/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8B2BA7" w:rsidP="00EC1F44">
            <w:pPr>
              <w:ind w:left="-59"/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</w:t>
            </w:r>
            <w:r w:rsidR="00E015E9" w:rsidRPr="00565205">
              <w:rPr>
                <w:rFonts w:ascii="Arial" w:eastAsia="Calibri" w:hAnsi="Arial" w:cs="Arial"/>
                <w:b/>
                <w:bCs/>
              </w:rPr>
              <w:t>6</w:t>
            </w:r>
            <w:r w:rsidRPr="00565205">
              <w:rPr>
                <w:rFonts w:ascii="Arial" w:eastAsia="Calibri" w:hAnsi="Arial" w:cs="Arial"/>
                <w:b/>
                <w:bCs/>
              </w:rPr>
              <w:t>923,2</w:t>
            </w:r>
          </w:p>
          <w:p w:rsidR="00130B0B" w:rsidRPr="00565205" w:rsidRDefault="00130B0B" w:rsidP="00EC1F44">
            <w:pPr>
              <w:ind w:left="-59"/>
              <w:jc w:val="center"/>
              <w:rPr>
                <w:rFonts w:ascii="Arial" w:eastAsia="Calibri" w:hAnsi="Arial" w:cs="Arial"/>
                <w:b/>
                <w:bCs/>
                <w:lang w:val="en-US"/>
              </w:rPr>
            </w:pPr>
          </w:p>
        </w:tc>
        <w:tc>
          <w:tcPr>
            <w:tcW w:w="311" w:type="pct"/>
          </w:tcPr>
          <w:p w:rsidR="00130B0B" w:rsidRPr="00565205" w:rsidRDefault="00130B0B" w:rsidP="00EC1F44">
            <w:pPr>
              <w:ind w:left="-59"/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4614,2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ind w:left="-59"/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6158,9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8B2BA7" w:rsidP="00EC1F44">
            <w:pPr>
              <w:ind w:left="-59"/>
              <w:jc w:val="center"/>
              <w:rPr>
                <w:rFonts w:ascii="Arial" w:eastAsia="Calibri" w:hAnsi="Arial" w:cs="Arial"/>
                <w:b/>
                <w:bCs/>
                <w:lang w:val="en-US"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4004,7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ind w:left="-59" w:right="-14"/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6072,7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6072,7</w:t>
            </w:r>
          </w:p>
        </w:tc>
        <w:tc>
          <w:tcPr>
            <w:tcW w:w="532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 </w:t>
            </w: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8B2BA7" w:rsidP="00EC1F44">
            <w:pPr>
              <w:ind w:left="-59"/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</w:t>
            </w:r>
            <w:r w:rsidR="00E015E9" w:rsidRPr="00565205">
              <w:rPr>
                <w:rFonts w:ascii="Arial" w:eastAsia="Calibri" w:hAnsi="Arial" w:cs="Arial"/>
              </w:rPr>
              <w:t>6</w:t>
            </w:r>
            <w:r w:rsidRPr="00565205">
              <w:rPr>
                <w:rFonts w:ascii="Arial" w:eastAsia="Calibri" w:hAnsi="Arial" w:cs="Arial"/>
              </w:rPr>
              <w:t>923,2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ind w:left="-59"/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4614,2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ind w:left="-59"/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158,9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8B2BA7" w:rsidP="00EC1F44">
            <w:pPr>
              <w:ind w:left="-59"/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4004,7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ind w:left="-59"/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072,7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072,7</w:t>
            </w:r>
          </w:p>
        </w:tc>
        <w:tc>
          <w:tcPr>
            <w:tcW w:w="532" w:type="pct"/>
            <w:vMerge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.1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.2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jc w:val="both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4959F5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2597,9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2730,7</w:t>
            </w:r>
          </w:p>
        </w:tc>
        <w:tc>
          <w:tcPr>
            <w:tcW w:w="220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2069,3</w:t>
            </w:r>
          </w:p>
        </w:tc>
        <w:tc>
          <w:tcPr>
            <w:tcW w:w="266" w:type="pct"/>
          </w:tcPr>
          <w:p w:rsidR="00130B0B" w:rsidRPr="00565205" w:rsidRDefault="004959F5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037,9</w:t>
            </w:r>
          </w:p>
        </w:tc>
        <w:tc>
          <w:tcPr>
            <w:tcW w:w="266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2880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88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 w:val="restart"/>
            <w:shd w:val="clear" w:color="auto" w:fill="auto"/>
          </w:tcPr>
          <w:p w:rsidR="00130B0B" w:rsidRPr="00565205" w:rsidRDefault="00130B0B" w:rsidP="00EC1F44">
            <w:pPr>
              <w:ind w:left="-70" w:right="-58"/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EE4AB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551,5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730,7</w:t>
            </w:r>
          </w:p>
        </w:tc>
        <w:tc>
          <w:tcPr>
            <w:tcW w:w="220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829</w:t>
            </w:r>
            <w:r w:rsidRPr="00565205">
              <w:rPr>
                <w:rFonts w:ascii="Arial" w:eastAsia="Calibri" w:hAnsi="Arial" w:cs="Arial"/>
              </w:rPr>
              <w:t>,3</w:t>
            </w:r>
          </w:p>
        </w:tc>
        <w:tc>
          <w:tcPr>
            <w:tcW w:w="266" w:type="pct"/>
          </w:tcPr>
          <w:p w:rsidR="00130B0B" w:rsidRPr="00565205" w:rsidRDefault="00602DA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791,5</w:t>
            </w:r>
          </w:p>
        </w:tc>
        <w:tc>
          <w:tcPr>
            <w:tcW w:w="266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60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6</w:t>
            </w:r>
            <w:r w:rsidRPr="00565205">
              <w:rPr>
                <w:rFonts w:ascii="Arial" w:eastAsia="Calibri" w:hAnsi="Arial" w:cs="Arial"/>
                <w:lang w:val="en-US"/>
              </w:rPr>
              <w:t>00</w:t>
            </w:r>
            <w:r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Администрация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EE4AB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06,4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30,0</w:t>
            </w:r>
          </w:p>
        </w:tc>
        <w:tc>
          <w:tcPr>
            <w:tcW w:w="266" w:type="pct"/>
          </w:tcPr>
          <w:p w:rsidR="00130B0B" w:rsidRPr="00565205" w:rsidRDefault="002351A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36,4</w:t>
            </w:r>
          </w:p>
        </w:tc>
        <w:tc>
          <w:tcPr>
            <w:tcW w:w="266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7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7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Финансовое управление администрации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440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0,0</w:t>
            </w:r>
          </w:p>
        </w:tc>
        <w:tc>
          <w:tcPr>
            <w:tcW w:w="266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0,0</w:t>
            </w:r>
          </w:p>
        </w:tc>
        <w:tc>
          <w:tcPr>
            <w:tcW w:w="266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 администрац</w:t>
            </w:r>
            <w:r w:rsidRPr="00565205">
              <w:rPr>
                <w:rFonts w:ascii="Arial" w:eastAsia="Calibri" w:hAnsi="Arial" w:cs="Arial"/>
              </w:rPr>
              <w:lastRenderedPageBreak/>
              <w:t>ии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311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44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482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.3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.4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5D4322" w:rsidRPr="00565205" w:rsidRDefault="008B2BA7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3988,8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883,5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3753,1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8B2BA7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966,8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3192,7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3192,7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8B2BA7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956,9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883,5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315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602DA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512,8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622,7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622,7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Администрация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157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C23D32" w:rsidRPr="00565205" w:rsidRDefault="008B2BA7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025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33,8</w:t>
            </w:r>
          </w:p>
        </w:tc>
        <w:tc>
          <w:tcPr>
            <w:tcW w:w="266" w:type="pct"/>
            <w:shd w:val="clear" w:color="auto" w:fill="auto"/>
          </w:tcPr>
          <w:p w:rsidR="00206DCD" w:rsidRPr="00565205" w:rsidRDefault="002351AF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</w:rPr>
              <w:t>291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5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5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Финансовое управление администрации городского округа Кашира</w:t>
            </w:r>
          </w:p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8B2BA7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65,2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91,7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2351A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3,5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2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2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8B2BA7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41,7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2,4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362BEA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29,3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highlight w:val="yellow"/>
                <w:lang w:val="en-US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.5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Мероприятие </w:t>
            </w:r>
            <w:proofErr w:type="gramStart"/>
            <w:r w:rsidRPr="00565205">
              <w:rPr>
                <w:rFonts w:ascii="Arial" w:eastAsia="Calibri" w:hAnsi="Arial" w:cs="Arial"/>
              </w:rPr>
              <w:t>01.05 .</w:t>
            </w:r>
            <w:proofErr w:type="gramEnd"/>
            <w:r w:rsidRPr="00565205">
              <w:rPr>
                <w:rFonts w:ascii="Arial" w:eastAsia="Calibri" w:hAnsi="Arial" w:cs="Arial"/>
              </w:rPr>
              <w:t xml:space="preserve"> Обеспечение организация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</w:t>
            </w:r>
            <w:r w:rsidRPr="00565205">
              <w:rPr>
                <w:rFonts w:ascii="Arial" w:eastAsia="Calibri" w:hAnsi="Arial" w:cs="Arial"/>
              </w:rPr>
              <w:lastRenderedPageBreak/>
              <w:t>информационно-телекоммуникационную сеть интернет за счет средств местного бюджета.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336,5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</w:t>
            </w:r>
            <w:r w:rsidR="00E71F29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336,5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</w:t>
            </w: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36,5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36,5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.</w:t>
            </w:r>
          </w:p>
        </w:tc>
        <w:tc>
          <w:tcPr>
            <w:tcW w:w="1633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</w:rPr>
              <w:t>Основное мероприятие 02. Информационная безопасность</w:t>
            </w:r>
          </w:p>
        </w:tc>
        <w:tc>
          <w:tcPr>
            <w:tcW w:w="221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6A21C5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3643,4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35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496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6A21C5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632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64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64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6A21C5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eastAsia="Calibri" w:hAnsi="Arial" w:cs="Arial"/>
              </w:rPr>
              <w:t>3643,4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eastAsia="Calibri" w:hAnsi="Arial" w:cs="Arial"/>
              </w:rPr>
              <w:t>235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496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6A21C5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632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64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4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.1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</w:t>
            </w:r>
            <w:r w:rsidRPr="00565205">
              <w:rPr>
                <w:rFonts w:ascii="Arial" w:eastAsia="Calibri" w:hAnsi="Arial" w:cs="Arial"/>
              </w:rPr>
              <w:lastRenderedPageBreak/>
              <w:t>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4921AB" w:rsidRPr="00565205" w:rsidRDefault="006A21C5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3643,4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235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496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6A21C5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632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64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64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6A21C5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213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235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365,8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602DA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1612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  <w:lang w:val="en-US"/>
              </w:rPr>
              <w:t>50</w:t>
            </w: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50</w:t>
            </w: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Администрация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EE4AB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4</w:t>
            </w:r>
            <w:r w:rsidR="00130B0B" w:rsidRPr="00565205">
              <w:rPr>
                <w:rFonts w:ascii="Arial" w:eastAsia="Calibri" w:hAnsi="Arial" w:cs="Arial"/>
                <w:lang w:val="en-US"/>
              </w:rPr>
              <w:t>0</w:t>
            </w:r>
            <w:r w:rsidR="00130B0B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2</w:t>
            </w: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2</w:t>
            </w: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Финансовое управление администрации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4921AB" w:rsidRPr="00565205" w:rsidRDefault="006A21C5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</w:t>
            </w:r>
            <w:r w:rsidR="00EE4ABE" w:rsidRPr="00565205">
              <w:rPr>
                <w:rFonts w:ascii="Arial" w:eastAsia="Calibri" w:hAnsi="Arial" w:cs="Arial"/>
              </w:rPr>
              <w:t>9</w:t>
            </w:r>
            <w:r w:rsidRPr="00565205">
              <w:rPr>
                <w:rFonts w:ascii="Arial" w:eastAsia="Calibri" w:hAnsi="Arial" w:cs="Arial"/>
              </w:rPr>
              <w:t>0,4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30,4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EE4AB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</w:t>
            </w:r>
            <w:r w:rsidR="002F79E6" w:rsidRPr="00565205">
              <w:rPr>
                <w:rFonts w:ascii="Arial" w:eastAsia="Calibri" w:hAnsi="Arial" w:cs="Arial"/>
              </w:rPr>
              <w:t>0</w:t>
            </w:r>
            <w:r w:rsidR="00130B0B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2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2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Основное мероприятие 03. Цифровое государственное управление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926088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0172,</w:t>
            </w:r>
            <w:r w:rsidR="00C172B1" w:rsidRPr="00565205">
              <w:rPr>
                <w:rFonts w:ascii="Arial" w:eastAsia="Calibri" w:hAnsi="Arial" w:cs="Arial"/>
                <w:b/>
                <w:bCs/>
              </w:rPr>
              <w:t>6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532,3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627,6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926088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138,</w:t>
            </w:r>
            <w:r w:rsidR="00C172B1" w:rsidRPr="00565205">
              <w:rPr>
                <w:rFonts w:ascii="Arial" w:eastAsia="Calibri" w:hAnsi="Arial" w:cs="Arial"/>
                <w:b/>
                <w:bCs/>
              </w:rPr>
              <w:t>1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437,3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437,3</w:t>
            </w:r>
          </w:p>
        </w:tc>
        <w:tc>
          <w:tcPr>
            <w:tcW w:w="532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926088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</w:rPr>
              <w:t>10172,</w:t>
            </w:r>
            <w:r w:rsidR="00C172B1" w:rsidRPr="00565205">
              <w:rPr>
                <w:rFonts w:ascii="Arial" w:eastAsia="Calibri" w:hAnsi="Arial" w:cs="Arial"/>
              </w:rPr>
              <w:t>6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532,3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1627,6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926088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2138,</w:t>
            </w:r>
            <w:r w:rsidR="00C172B1" w:rsidRPr="00565205">
              <w:rPr>
                <w:rFonts w:ascii="Arial" w:hAnsi="Arial" w:cs="Arial"/>
              </w:rPr>
              <w:t>1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2437,3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437,3</w:t>
            </w:r>
          </w:p>
        </w:tc>
        <w:tc>
          <w:tcPr>
            <w:tcW w:w="532" w:type="pct"/>
            <w:vMerge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.1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03.01. Обеспечение программными продуктами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C840AF" w:rsidRPr="00565205" w:rsidRDefault="00926088" w:rsidP="002351AF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7988,</w:t>
            </w:r>
            <w:r w:rsidR="00C70F0A" w:rsidRPr="00565205">
              <w:rPr>
                <w:rFonts w:ascii="Arial" w:eastAsia="Calibri" w:hAnsi="Arial" w:cs="Arial"/>
                <w:b/>
                <w:bCs/>
              </w:rPr>
              <w:t>6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891,5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1283,6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926088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918,</w:t>
            </w:r>
            <w:r w:rsidR="00C70F0A" w:rsidRPr="00565205">
              <w:rPr>
                <w:rFonts w:ascii="Arial" w:eastAsia="Calibri" w:hAnsi="Arial" w:cs="Arial"/>
                <w:b/>
                <w:bCs/>
              </w:rPr>
              <w:t>9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  <w:lang w:val="en-US"/>
              </w:rPr>
              <w:t>1947,3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  <w:lang w:val="en-US"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1947,3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926088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5025,7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891,5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49,8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highlight w:val="yellow"/>
                <w:lang w:val="en-US"/>
              </w:rPr>
            </w:pPr>
            <w:r w:rsidRPr="00565205">
              <w:rPr>
                <w:rFonts w:ascii="Arial" w:eastAsia="Calibri" w:hAnsi="Arial" w:cs="Arial"/>
              </w:rPr>
              <w:t>106</w:t>
            </w:r>
            <w:r w:rsidR="0015670A" w:rsidRPr="00565205">
              <w:rPr>
                <w:rFonts w:ascii="Arial" w:eastAsia="Calibri" w:hAnsi="Arial" w:cs="Arial"/>
              </w:rPr>
              <w:t>4</w:t>
            </w:r>
            <w:r w:rsidRPr="00565205">
              <w:rPr>
                <w:rFonts w:ascii="Arial" w:eastAsia="Calibri" w:hAnsi="Arial" w:cs="Arial"/>
              </w:rPr>
              <w:t>,</w:t>
            </w:r>
            <w:r w:rsidR="002E0A51" w:rsidRPr="00565205">
              <w:rPr>
                <w:rFonts w:ascii="Arial" w:eastAsia="Calibri" w:hAnsi="Arial" w:cs="Arial"/>
              </w:rPr>
              <w:t>4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21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21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Администрация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926088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58,5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88,5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</w:rPr>
              <w:t>9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9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9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926088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434,</w:t>
            </w:r>
            <w:r w:rsidR="00C70F0A" w:rsidRPr="00565205">
              <w:rPr>
                <w:rFonts w:ascii="Arial" w:eastAsia="Calibri" w:hAnsi="Arial" w:cs="Arial"/>
              </w:rPr>
              <w:t>4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545,3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2F79E6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54,</w:t>
            </w:r>
            <w:r w:rsidR="00C70F0A" w:rsidRPr="00565205">
              <w:rPr>
                <w:rFonts w:ascii="Arial" w:eastAsia="Calibri" w:hAnsi="Arial" w:cs="Arial"/>
              </w:rPr>
              <w:t>5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17,3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17,3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Финансовое управление администрации </w:t>
            </w:r>
            <w:r w:rsidRPr="00565205">
              <w:rPr>
                <w:rFonts w:ascii="Arial" w:eastAsia="Calibri" w:hAnsi="Arial" w:cs="Arial"/>
              </w:rPr>
              <w:lastRenderedPageBreak/>
              <w:t>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3746D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70</w:t>
            </w:r>
            <w:r w:rsidR="00130B0B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3746DB" w:rsidP="00EC1F44">
            <w:pPr>
              <w:jc w:val="center"/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10</w:t>
            </w:r>
            <w:r w:rsidR="00130B0B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443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.2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F112C0" w:rsidP="00EC1F44">
            <w:pPr>
              <w:jc w:val="center"/>
              <w:rPr>
                <w:rFonts w:ascii="Arial" w:eastAsia="Calibri" w:hAnsi="Arial" w:cs="Arial"/>
                <w:b/>
                <w:bCs/>
                <w:lang w:val="en-US"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1071</w:t>
            </w:r>
            <w:r w:rsidR="00C70F0A" w:rsidRPr="00565205">
              <w:rPr>
                <w:rFonts w:ascii="Arial" w:eastAsia="Calibri" w:hAnsi="Arial" w:cs="Arial"/>
                <w:b/>
                <w:bCs/>
              </w:rPr>
              <w:t>,</w:t>
            </w: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7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403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44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F112C0" w:rsidP="00EC1F44">
            <w:pPr>
              <w:jc w:val="center"/>
              <w:rPr>
                <w:rFonts w:ascii="Arial" w:eastAsia="Calibri" w:hAnsi="Arial" w:cs="Arial"/>
                <w:b/>
                <w:bCs/>
                <w:lang w:val="en-US"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44</w:t>
            </w:r>
            <w:r w:rsidR="00130B0B" w:rsidRPr="00565205">
              <w:rPr>
                <w:rFonts w:ascii="Arial" w:eastAsia="Calibri" w:hAnsi="Arial" w:cs="Arial"/>
                <w:b/>
                <w:bCs/>
              </w:rPr>
              <w:t>,</w:t>
            </w: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7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4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40,0</w:t>
            </w:r>
          </w:p>
        </w:tc>
        <w:tc>
          <w:tcPr>
            <w:tcW w:w="532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Администрация городского округа Кашира</w:t>
            </w: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F112C0" w:rsidRPr="00565205" w:rsidRDefault="00F112C0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071,7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403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144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F112C0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hAnsi="Arial" w:cs="Arial"/>
                <w:lang w:val="en-US"/>
              </w:rPr>
              <w:t>44</w:t>
            </w:r>
            <w:r w:rsidR="00130B0B" w:rsidRPr="00565205">
              <w:rPr>
                <w:rFonts w:ascii="Arial" w:hAnsi="Arial" w:cs="Arial"/>
              </w:rPr>
              <w:t>,</w:t>
            </w:r>
            <w:r w:rsidRPr="00565205"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24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4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.3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4C0AB3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112,4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37,8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0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4C0AB3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74,6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5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50,0</w:t>
            </w:r>
          </w:p>
        </w:tc>
        <w:tc>
          <w:tcPr>
            <w:tcW w:w="532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4C0AB3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12,4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37,8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20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4C0AB3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174,6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25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5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Администрация 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Финансовое управление администрации </w:t>
            </w:r>
            <w:r w:rsidRPr="00565205">
              <w:rPr>
                <w:rFonts w:ascii="Arial" w:eastAsia="Calibri" w:hAnsi="Arial" w:cs="Arial"/>
              </w:rPr>
              <w:lastRenderedPageBreak/>
              <w:t>городского округа Кашира</w:t>
            </w: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4.</w:t>
            </w:r>
          </w:p>
        </w:tc>
        <w:tc>
          <w:tcPr>
            <w:tcW w:w="163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Основное мероприятие 04. Цифровая культура</w:t>
            </w:r>
          </w:p>
        </w:tc>
        <w:tc>
          <w:tcPr>
            <w:tcW w:w="22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767,5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767,5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767,5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767,5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4.1.</w:t>
            </w:r>
          </w:p>
        </w:tc>
        <w:tc>
          <w:tcPr>
            <w:tcW w:w="163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2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767,5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767,5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Администрация городского округа Кашира</w:t>
            </w:r>
          </w:p>
        </w:tc>
        <w:tc>
          <w:tcPr>
            <w:tcW w:w="44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767,5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767,5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5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345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5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2051,6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7345,6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4706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 </w:t>
            </w: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8690,6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5791,6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</w:rPr>
              <w:t>2899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361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554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807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Внебюджетные источники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583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5.1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ind w:right="-57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Мероприятие D2.01. Обеспечение организаций, начального общего, </w:t>
            </w:r>
            <w:r w:rsidRPr="00565205">
              <w:rPr>
                <w:rFonts w:ascii="Arial" w:eastAsia="Calibri" w:hAnsi="Arial" w:cs="Arial"/>
              </w:rPr>
              <w:lastRenderedPageBreak/>
              <w:t xml:space="preserve">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</w:t>
            </w:r>
            <w:r w:rsidRPr="00565205">
              <w:rPr>
                <w:rFonts w:ascii="Arial" w:hAnsi="Arial" w:cs="Arial"/>
              </w:rPr>
              <w:t>информационно-телекоммуникационную</w:t>
            </w:r>
            <w:r w:rsidRPr="00565205">
              <w:rPr>
                <w:rFonts w:ascii="Arial" w:eastAsia="Calibri" w:hAnsi="Arial" w:cs="Arial"/>
              </w:rPr>
              <w:t xml:space="preserve"> сеть «Интернет»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12051,6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7345,6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4706,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</w:t>
            </w:r>
            <w:r w:rsidR="00E71F29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14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8690,6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5791,6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highlight w:val="yellow"/>
              </w:rPr>
            </w:pPr>
            <w:r w:rsidRPr="00565205">
              <w:rPr>
                <w:rFonts w:ascii="Arial" w:eastAsia="Calibri" w:hAnsi="Arial" w:cs="Arial"/>
              </w:rPr>
              <w:t>2899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 администрации городского округа Кашира</w:t>
            </w:r>
          </w:p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3361,0</w:t>
            </w:r>
          </w:p>
        </w:tc>
        <w:tc>
          <w:tcPr>
            <w:tcW w:w="311" w:type="pct"/>
            <w:tcBorders>
              <w:bottom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hAnsi="Arial" w:cs="Arial"/>
              </w:rPr>
              <w:t>1554,0</w:t>
            </w:r>
          </w:p>
        </w:tc>
        <w:tc>
          <w:tcPr>
            <w:tcW w:w="220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807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485"/>
        </w:trPr>
        <w:tc>
          <w:tcPr>
            <w:tcW w:w="158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ind w:right="-36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5.2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proofErr w:type="gramStart"/>
            <w:r w:rsidRPr="00565205">
              <w:rPr>
                <w:rFonts w:ascii="Arial" w:eastAsia="Calibri" w:hAnsi="Arial" w:cs="Arial"/>
              </w:rPr>
              <w:t xml:space="preserve">Мероприятие  </w:t>
            </w:r>
            <w:r w:rsidRPr="00565205">
              <w:rPr>
                <w:rFonts w:ascii="Arial" w:eastAsia="Calibri" w:hAnsi="Arial" w:cs="Arial"/>
                <w:lang w:val="en-US"/>
              </w:rPr>
              <w:t>D</w:t>
            </w:r>
            <w:r w:rsidRPr="00565205">
              <w:rPr>
                <w:rFonts w:ascii="Arial" w:eastAsia="Calibri" w:hAnsi="Arial" w:cs="Arial"/>
              </w:rPr>
              <w:t>.2.10.</w:t>
            </w:r>
            <w:proofErr w:type="gramEnd"/>
            <w:r w:rsidRPr="00565205">
              <w:rPr>
                <w:rFonts w:ascii="Arial" w:eastAsia="Calibri" w:hAnsi="Arial" w:cs="Arial"/>
              </w:rPr>
              <w:t xml:space="preserve"> Формирование </w:t>
            </w:r>
          </w:p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ИТ-инфраструктуры в государственных(муниципальных) образовательных организациях,</w:t>
            </w:r>
          </w:p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pStyle w:val="2f1"/>
              <w:shd w:val="clear" w:color="auto" w:fill="FAFAFA"/>
              <w:spacing w:before="0" w:beforeAutospacing="0" w:after="0" w:afterAutospacing="0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  <w:p w:rsidR="00130B0B" w:rsidRPr="00565205" w:rsidRDefault="00130B0B" w:rsidP="00EC1F44">
            <w:pPr>
              <w:pStyle w:val="2f1"/>
              <w:shd w:val="clear" w:color="auto" w:fill="FAFAFA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униципального образования</w:t>
            </w:r>
          </w:p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57" w:type="pct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.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50560F" w:rsidP="00685A09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9222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559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15535,8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12127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385C95" w:rsidP="009348A2">
            <w:pPr>
              <w:jc w:val="center"/>
              <w:rPr>
                <w:rFonts w:ascii="Arial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0</w:t>
            </w:r>
            <w:r w:rsidR="00130B0B" w:rsidRPr="00565205">
              <w:rPr>
                <w:rFonts w:ascii="Arial" w:hAnsi="Arial" w:cs="Arial"/>
                <w:b/>
                <w:bCs/>
              </w:rPr>
              <w:t>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  <w:b/>
                <w:bCs/>
              </w:rPr>
            </w:pPr>
            <w:r w:rsidRPr="00565205">
              <w:rPr>
                <w:rFonts w:ascii="Arial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 w:val="restart"/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39,9</w:t>
            </w:r>
          </w:p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</w:rPr>
              <w:t>362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79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95,9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385C95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  <w:lang w:val="en-US"/>
              </w:rPr>
              <w:t>0</w:t>
            </w:r>
            <w:r w:rsidR="00130B0B" w:rsidRPr="00565205">
              <w:rPr>
                <w:rFonts w:ascii="Arial" w:hAnsi="Arial" w:cs="Arial"/>
              </w:rPr>
              <w:t>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8812,8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</w:rPr>
              <w:t>1197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789,2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3826,6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385C95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  <w:lang w:val="en-US"/>
              </w:rPr>
              <w:t>0</w:t>
            </w:r>
            <w:r w:rsidR="00130B0B" w:rsidRPr="00565205">
              <w:rPr>
                <w:rFonts w:ascii="Arial" w:hAnsi="Arial" w:cs="Arial"/>
              </w:rPr>
              <w:t>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Федерального бюджет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9272,3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11367,6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7904,7</w:t>
            </w:r>
            <w:r w:rsidR="00130B0B" w:rsidRPr="00565205">
              <w:rPr>
                <w:rFonts w:ascii="Arial" w:hAnsi="Arial" w:cs="Arial"/>
              </w:rPr>
              <w:t>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hAnsi="Arial" w:cs="Arial"/>
              </w:rPr>
            </w:pPr>
            <w:r w:rsidRPr="00565205">
              <w:rPr>
                <w:rFonts w:ascii="Arial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.1</w:t>
            </w:r>
          </w:p>
        </w:tc>
        <w:tc>
          <w:tcPr>
            <w:tcW w:w="1633" w:type="pct"/>
            <w:vMerge w:val="restart"/>
            <w:shd w:val="clear" w:color="auto" w:fill="auto"/>
          </w:tcPr>
          <w:p w:rsidR="00130B0B" w:rsidRPr="00565205" w:rsidRDefault="00130B0B" w:rsidP="00EC1F44">
            <w:pPr>
              <w:ind w:right="-57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221" w:type="pct"/>
            <w:vMerge w:val="restar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21312E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1559</w:t>
            </w:r>
            <w:r w:rsidR="00130B0B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559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A74E8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21312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362</w:t>
            </w:r>
            <w:r w:rsidR="00130B0B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62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DD57C3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130B0B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shd w:val="clear" w:color="auto" w:fill="auto"/>
          </w:tcPr>
          <w:p w:rsidR="00130B0B" w:rsidRPr="00565205" w:rsidRDefault="0021312E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197</w:t>
            </w:r>
            <w:r w:rsidR="00130B0B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97,0</w:t>
            </w:r>
          </w:p>
        </w:tc>
        <w:tc>
          <w:tcPr>
            <w:tcW w:w="220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shd w:val="clear" w:color="auto" w:fill="auto"/>
          </w:tcPr>
          <w:p w:rsidR="00130B0B" w:rsidRPr="00565205" w:rsidRDefault="00DD57C3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130B0B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85" w:type="pct"/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.2.</w:t>
            </w:r>
          </w:p>
        </w:tc>
        <w:tc>
          <w:tcPr>
            <w:tcW w:w="16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ind w:right="-57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E4.04. 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  <w:p w:rsidR="00130B0B" w:rsidRPr="00565205" w:rsidRDefault="00130B0B" w:rsidP="00EC1F44">
            <w:pPr>
              <w:ind w:right="-57"/>
              <w:rPr>
                <w:rFonts w:ascii="Arial" w:eastAsia="Calibri" w:hAnsi="Arial" w:cs="Arial"/>
              </w:rPr>
            </w:pPr>
          </w:p>
          <w:p w:rsidR="00130B0B" w:rsidRPr="00565205" w:rsidRDefault="00130B0B" w:rsidP="00EC1F44">
            <w:pPr>
              <w:ind w:right="-57"/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.3.</w:t>
            </w:r>
          </w:p>
        </w:tc>
        <w:tc>
          <w:tcPr>
            <w:tcW w:w="163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Мероприятие E4.15. Государственная поддержка образовательных организаций в целях оснащения (обновления) их </w:t>
            </w:r>
            <w:r w:rsidRPr="00565205">
              <w:rPr>
                <w:rFonts w:ascii="Arial" w:eastAsia="Calibri" w:hAnsi="Arial" w:cs="Arial"/>
              </w:rPr>
              <w:lastRenderedPageBreak/>
              <w:t>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2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2020-202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26339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5535,8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0803,2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Средства бюджета городского </w:t>
            </w:r>
            <w:r w:rsidRPr="00565205">
              <w:rPr>
                <w:rFonts w:ascii="Arial" w:eastAsia="Calibri" w:hAnsi="Arial" w:cs="Arial"/>
              </w:rPr>
              <w:lastRenderedPageBreak/>
              <w:t>округа Кашир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A90B77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642,5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bookmarkStart w:id="9" w:name="_Hlk92725123"/>
            <w:r w:rsidRPr="00565205">
              <w:rPr>
                <w:rFonts w:ascii="Arial" w:eastAsia="Calibri" w:hAnsi="Arial" w:cs="Arial"/>
              </w:rPr>
              <w:t>379,0</w:t>
            </w:r>
            <w:bookmarkEnd w:id="9"/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63,5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A90B77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424,2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3789,2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635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Федерального бюджет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A90B77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9272,3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ind w:left="-49"/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11367,6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7904,7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506"/>
        </w:trPr>
        <w:tc>
          <w:tcPr>
            <w:tcW w:w="15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.4.</w:t>
            </w:r>
          </w:p>
        </w:tc>
        <w:tc>
          <w:tcPr>
            <w:tcW w:w="163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2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</w:t>
            </w:r>
            <w:r w:rsidR="00C17ADF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</w:t>
            </w:r>
            <w:r w:rsidR="00E71F29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</w:t>
            </w:r>
            <w:r w:rsidR="00C17ADF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</w:t>
            </w:r>
            <w:r w:rsidR="00E71F29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.00</w:t>
            </w:r>
          </w:p>
        </w:tc>
        <w:tc>
          <w:tcPr>
            <w:tcW w:w="5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9B7ABC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50560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9B7ABC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.00</w:t>
            </w:r>
          </w:p>
        </w:tc>
        <w:tc>
          <w:tcPr>
            <w:tcW w:w="5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17ADF" w:rsidRPr="00565205" w:rsidRDefault="00C17ADF" w:rsidP="00C17ADF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17ADF" w:rsidRPr="00565205" w:rsidRDefault="00C17ADF" w:rsidP="00C17ADF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.0</w:t>
            </w:r>
          </w:p>
        </w:tc>
        <w:tc>
          <w:tcPr>
            <w:tcW w:w="53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544"/>
        </w:trPr>
        <w:tc>
          <w:tcPr>
            <w:tcW w:w="15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.</w:t>
            </w:r>
            <w:r w:rsidRPr="00565205">
              <w:rPr>
                <w:rFonts w:ascii="Arial" w:eastAsia="Calibri" w:hAnsi="Arial" w:cs="Arial"/>
                <w:lang w:val="en-US"/>
              </w:rPr>
              <w:t>5</w:t>
            </w:r>
            <w:r w:rsidRPr="00565205">
              <w:rPr>
                <w:rFonts w:ascii="Arial" w:eastAsia="Calibri" w:hAnsi="Arial" w:cs="Arial"/>
              </w:rPr>
              <w:t>.</w:t>
            </w:r>
          </w:p>
        </w:tc>
        <w:tc>
          <w:tcPr>
            <w:tcW w:w="163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E4.</w:t>
            </w:r>
            <w:proofErr w:type="gramStart"/>
            <w:r w:rsidRPr="00565205">
              <w:rPr>
                <w:rFonts w:ascii="Arial" w:eastAsia="Calibri" w:hAnsi="Arial" w:cs="Arial"/>
              </w:rPr>
              <w:t>17.Установка</w:t>
            </w:r>
            <w:proofErr w:type="gramEnd"/>
            <w:r w:rsidRPr="00565205">
              <w:rPr>
                <w:rFonts w:ascii="Arial" w:eastAsia="Calibri" w:hAnsi="Arial" w:cs="Arial"/>
              </w:rPr>
              <w:t xml:space="preserve">, монтаж и </w:t>
            </w:r>
            <w:r w:rsidRPr="00565205">
              <w:rPr>
                <w:rFonts w:ascii="Arial" w:eastAsia="Calibri" w:hAnsi="Arial" w:cs="Arial"/>
              </w:rPr>
              <w:lastRenderedPageBreak/>
              <w:t xml:space="preserve">настройка </w:t>
            </w:r>
            <w:proofErr w:type="spellStart"/>
            <w:r w:rsidRPr="00565205">
              <w:rPr>
                <w:rFonts w:ascii="Arial" w:eastAsia="Calibri" w:hAnsi="Arial" w:cs="Arial"/>
                <w:lang w:val="en-US"/>
              </w:rPr>
              <w:t>ip</w:t>
            </w:r>
            <w:proofErr w:type="spellEnd"/>
            <w:r w:rsidRPr="00565205">
              <w:rPr>
                <w:rFonts w:ascii="Arial" w:eastAsia="Calibri" w:hAnsi="Arial" w:cs="Arial"/>
              </w:rPr>
              <w:t>-камер, приобретенных в рамках предоставленной субсидии на государственную поддержку образовательных организаций в целях оснащения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2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2020-202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6F0DE5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324,0</w:t>
            </w:r>
            <w:r w:rsidR="00130B0B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6F0DE5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1324</w:t>
            </w:r>
            <w:r w:rsidR="00130B0B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.0</w:t>
            </w:r>
          </w:p>
        </w:tc>
        <w:tc>
          <w:tcPr>
            <w:tcW w:w="5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lang w:val="en-US"/>
              </w:rPr>
            </w:pPr>
          </w:p>
          <w:p w:rsidR="00130B0B" w:rsidRPr="00565205" w:rsidRDefault="00130B0B" w:rsidP="00EC1F44">
            <w:pPr>
              <w:rPr>
                <w:rFonts w:ascii="Arial" w:eastAsia="Calibri" w:hAnsi="Arial" w:cs="Arial"/>
                <w:lang w:val="en-US"/>
              </w:rPr>
            </w:pP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960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AE1FEF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32,4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AE1FEF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32,4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170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AE1FEF" w:rsidP="00EC1F44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191,6</w:t>
            </w:r>
          </w:p>
        </w:tc>
        <w:tc>
          <w:tcPr>
            <w:tcW w:w="311" w:type="pct"/>
            <w:tcBorders>
              <w:left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F0DE5" w:rsidRPr="00565205" w:rsidRDefault="00AE1FEF" w:rsidP="00C17ADF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1191,6</w:t>
            </w:r>
          </w:p>
        </w:tc>
        <w:tc>
          <w:tcPr>
            <w:tcW w:w="26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506"/>
        </w:trPr>
        <w:tc>
          <w:tcPr>
            <w:tcW w:w="15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.6.</w:t>
            </w:r>
          </w:p>
        </w:tc>
        <w:tc>
          <w:tcPr>
            <w:tcW w:w="163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Мероприятие E4.20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22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2020-202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</w:t>
            </w:r>
            <w:r w:rsidR="00E71F29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</w:t>
            </w:r>
            <w:r w:rsidR="00E71F29" w:rsidRPr="00565205">
              <w:rPr>
                <w:rFonts w:ascii="Arial" w:eastAsia="Calibri" w:hAnsi="Arial" w:cs="Arial"/>
                <w:b/>
                <w:bCs/>
              </w:rPr>
              <w:t>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.00</w:t>
            </w:r>
          </w:p>
        </w:tc>
        <w:tc>
          <w:tcPr>
            <w:tcW w:w="5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городского округа Кашир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</w:t>
            </w:r>
            <w:r w:rsidR="00E71F29"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.00</w:t>
            </w:r>
          </w:p>
        </w:tc>
        <w:tc>
          <w:tcPr>
            <w:tcW w:w="5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89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.0</w:t>
            </w:r>
          </w:p>
        </w:tc>
        <w:tc>
          <w:tcPr>
            <w:tcW w:w="53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544"/>
        </w:trPr>
        <w:tc>
          <w:tcPr>
            <w:tcW w:w="15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6.7</w:t>
            </w:r>
          </w:p>
        </w:tc>
        <w:tc>
          <w:tcPr>
            <w:tcW w:w="163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Мероприятие E4.21. Обновление и техническое обслуживание (ремонт) средств (программного обеспечения и </w:t>
            </w:r>
            <w:r w:rsidRPr="00565205">
              <w:rPr>
                <w:rFonts w:ascii="Arial" w:eastAsia="Calibri" w:hAnsi="Arial" w:cs="Arial"/>
              </w:rPr>
              <w:lastRenderedPageBreak/>
              <w:t>оборудования), приобретённых в рамках субсидии на обеспечение образовательных организаций материально-технической базой для внедрения цифровой образовательной среды в рамках федерального проекта «Цифровая образовательная среда» национального проекта «Образование»</w:t>
            </w:r>
          </w:p>
        </w:tc>
        <w:tc>
          <w:tcPr>
            <w:tcW w:w="22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2020-202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Итого, в том числе: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565205">
              <w:rPr>
                <w:rFonts w:ascii="Arial" w:eastAsia="Calibri" w:hAnsi="Arial" w:cs="Arial"/>
                <w:b/>
                <w:bCs/>
              </w:rPr>
              <w:t>0.0</w:t>
            </w:r>
          </w:p>
        </w:tc>
        <w:tc>
          <w:tcPr>
            <w:tcW w:w="5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  <w:lang w:val="en-US"/>
              </w:rPr>
            </w:pPr>
          </w:p>
          <w:p w:rsidR="00130B0B" w:rsidRPr="00565205" w:rsidRDefault="00130B0B" w:rsidP="00EC1F44">
            <w:pPr>
              <w:rPr>
                <w:rFonts w:ascii="Arial" w:eastAsia="Calibri" w:hAnsi="Arial" w:cs="Arial"/>
                <w:lang w:val="en-US"/>
              </w:rPr>
            </w:pP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960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 xml:space="preserve">Средства бюджета городского </w:t>
            </w:r>
            <w:r w:rsidRPr="00565205">
              <w:rPr>
                <w:rFonts w:ascii="Arial" w:eastAsia="Calibri" w:hAnsi="Arial" w:cs="Arial"/>
              </w:rPr>
              <w:lastRenderedPageBreak/>
              <w:t>округа Кашира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lastRenderedPageBreak/>
              <w:t>0,0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Управление образования администрац</w:t>
            </w:r>
            <w:r w:rsidRPr="00565205">
              <w:rPr>
                <w:rFonts w:ascii="Arial" w:eastAsia="Calibri" w:hAnsi="Arial" w:cs="Arial"/>
              </w:rPr>
              <w:lastRenderedPageBreak/>
              <w:t>ии городского округа Кашира</w:t>
            </w:r>
          </w:p>
        </w:tc>
        <w:tc>
          <w:tcPr>
            <w:tcW w:w="44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tr w:rsidR="00130B0B" w:rsidRPr="00565205" w:rsidTr="00565205">
        <w:trPr>
          <w:trHeight w:val="1170"/>
        </w:trPr>
        <w:tc>
          <w:tcPr>
            <w:tcW w:w="1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163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22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Средства бюджета Московской области</w:t>
            </w: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  <w:lang w:val="en-US"/>
              </w:rPr>
              <w:t>0</w:t>
            </w:r>
            <w:r w:rsidRPr="00565205">
              <w:rPr>
                <w:rFonts w:ascii="Arial" w:eastAsia="Calibri" w:hAnsi="Arial" w:cs="Arial"/>
              </w:rPr>
              <w:t>,0</w:t>
            </w:r>
          </w:p>
        </w:tc>
        <w:tc>
          <w:tcPr>
            <w:tcW w:w="311" w:type="pct"/>
            <w:tcBorders>
              <w:left w:val="single" w:sz="4" w:space="0" w:color="auto"/>
              <w:right w:val="single" w:sz="4" w:space="0" w:color="auto"/>
            </w:tcBorders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2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6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2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jc w:val="center"/>
              <w:rPr>
                <w:rFonts w:ascii="Arial" w:eastAsia="Calibri" w:hAnsi="Arial" w:cs="Arial"/>
              </w:rPr>
            </w:pPr>
            <w:r w:rsidRPr="00565205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5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  <w:tc>
          <w:tcPr>
            <w:tcW w:w="4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30B0B" w:rsidRPr="00565205" w:rsidRDefault="00130B0B" w:rsidP="00EC1F44">
            <w:pPr>
              <w:rPr>
                <w:rFonts w:ascii="Arial" w:eastAsia="Calibri" w:hAnsi="Arial" w:cs="Arial"/>
              </w:rPr>
            </w:pPr>
          </w:p>
        </w:tc>
      </w:tr>
      <w:bookmarkEnd w:id="8"/>
    </w:tbl>
    <w:p w:rsidR="00130B0B" w:rsidRDefault="00130B0B" w:rsidP="00130B0B">
      <w:pPr>
        <w:rPr>
          <w:rFonts w:eastAsia="Calibri"/>
        </w:rPr>
      </w:pPr>
    </w:p>
    <w:p w:rsidR="00130B0B" w:rsidRDefault="00130B0B" w:rsidP="00130B0B">
      <w:pPr>
        <w:rPr>
          <w:rFonts w:eastAsia="Calibri"/>
        </w:rPr>
      </w:pPr>
    </w:p>
    <w:p w:rsidR="00130B0B" w:rsidRDefault="00130B0B" w:rsidP="00130B0B">
      <w:pPr>
        <w:rPr>
          <w:rFonts w:eastAsia="Calibri"/>
        </w:rPr>
      </w:pPr>
    </w:p>
    <w:p w:rsidR="00130B0B" w:rsidRDefault="00130B0B" w:rsidP="00130B0B">
      <w:pPr>
        <w:rPr>
          <w:rFonts w:eastAsia="Calibri"/>
        </w:rPr>
      </w:pPr>
    </w:p>
    <w:p w:rsidR="00130B0B" w:rsidRDefault="00130B0B" w:rsidP="00130B0B">
      <w:pPr>
        <w:rPr>
          <w:rFonts w:eastAsia="Calibri"/>
        </w:rPr>
      </w:pPr>
    </w:p>
    <w:p w:rsidR="00130B0B" w:rsidRDefault="00130B0B" w:rsidP="00130B0B">
      <w:pPr>
        <w:rPr>
          <w:rFonts w:eastAsia="Calibri"/>
        </w:rPr>
      </w:pPr>
    </w:p>
    <w:p w:rsidR="001041A3" w:rsidRDefault="001041A3" w:rsidP="00305085">
      <w:pPr>
        <w:ind w:left="11328"/>
        <w:rPr>
          <w:rFonts w:eastAsia="Calibri"/>
        </w:rPr>
      </w:pPr>
    </w:p>
    <w:sectPr w:rsidR="001041A3" w:rsidSect="00565205">
      <w:headerReference w:type="even" r:id="rId8"/>
      <w:headerReference w:type="default" r:id="rId9"/>
      <w:pgSz w:w="16838" w:h="11906" w:orient="landscape"/>
      <w:pgMar w:top="1134" w:right="567" w:bottom="1134" w:left="1134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304E" w:rsidRDefault="0005304E">
      <w:r>
        <w:separator/>
      </w:r>
    </w:p>
  </w:endnote>
  <w:endnote w:type="continuationSeparator" w:id="0">
    <w:p w:rsidR="0005304E" w:rsidRDefault="0005304E">
      <w:r>
        <w:continuationSeparator/>
      </w:r>
    </w:p>
  </w:endnote>
  <w:endnote w:type="continuationNotice" w:id="1">
    <w:p w:rsidR="0005304E" w:rsidRDefault="000530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304E" w:rsidRDefault="0005304E">
      <w:r>
        <w:separator/>
      </w:r>
    </w:p>
  </w:footnote>
  <w:footnote w:type="continuationSeparator" w:id="0">
    <w:p w:rsidR="0005304E" w:rsidRDefault="0005304E">
      <w:r>
        <w:continuationSeparator/>
      </w:r>
    </w:p>
  </w:footnote>
  <w:footnote w:type="continuationNotice" w:id="1">
    <w:p w:rsidR="0005304E" w:rsidRDefault="000530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81D7C" w:rsidRDefault="00781D7C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:rsidR="00781D7C" w:rsidRDefault="00781D7C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81D7C" w:rsidRPr="00324CFB" w:rsidRDefault="00781D7C" w:rsidP="00324CFB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 w15:restartNumberingAfterBreak="0">
    <w:nsid w:val="26250ED5"/>
    <w:multiLevelType w:val="hybridMultilevel"/>
    <w:tmpl w:val="BECE67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45550720">
    <w:abstractNumId w:val="0"/>
  </w:num>
  <w:num w:numId="2" w16cid:durableId="95516062">
    <w:abstractNumId w:val="3"/>
  </w:num>
  <w:num w:numId="3" w16cid:durableId="2128814587">
    <w:abstractNumId w:val="6"/>
  </w:num>
  <w:num w:numId="4" w16cid:durableId="1164780497">
    <w:abstractNumId w:val="1"/>
  </w:num>
  <w:num w:numId="5" w16cid:durableId="1329091701">
    <w:abstractNumId w:val="5"/>
  </w:num>
  <w:num w:numId="6" w16cid:durableId="606427604">
    <w:abstractNumId w:val="4"/>
  </w:num>
  <w:num w:numId="7" w16cid:durableId="150674533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15"/>
    <w:rsid w:val="0000290B"/>
    <w:rsid w:val="00003E93"/>
    <w:rsid w:val="00004396"/>
    <w:rsid w:val="00005226"/>
    <w:rsid w:val="0000531A"/>
    <w:rsid w:val="000056FB"/>
    <w:rsid w:val="000063CC"/>
    <w:rsid w:val="0000641C"/>
    <w:rsid w:val="000064DF"/>
    <w:rsid w:val="00006557"/>
    <w:rsid w:val="000073D8"/>
    <w:rsid w:val="0000745D"/>
    <w:rsid w:val="0001051D"/>
    <w:rsid w:val="000107ED"/>
    <w:rsid w:val="00010840"/>
    <w:rsid w:val="000113E8"/>
    <w:rsid w:val="00011BE3"/>
    <w:rsid w:val="000121F3"/>
    <w:rsid w:val="00012611"/>
    <w:rsid w:val="00012C20"/>
    <w:rsid w:val="00013626"/>
    <w:rsid w:val="00015F8E"/>
    <w:rsid w:val="00017122"/>
    <w:rsid w:val="00020631"/>
    <w:rsid w:val="00022295"/>
    <w:rsid w:val="000222A5"/>
    <w:rsid w:val="00022559"/>
    <w:rsid w:val="00023937"/>
    <w:rsid w:val="00024A9B"/>
    <w:rsid w:val="00025418"/>
    <w:rsid w:val="00025693"/>
    <w:rsid w:val="00026D9C"/>
    <w:rsid w:val="00027EE2"/>
    <w:rsid w:val="0003103E"/>
    <w:rsid w:val="000317FA"/>
    <w:rsid w:val="00032A5E"/>
    <w:rsid w:val="00033C49"/>
    <w:rsid w:val="00035130"/>
    <w:rsid w:val="000355BC"/>
    <w:rsid w:val="00036F16"/>
    <w:rsid w:val="00040049"/>
    <w:rsid w:val="00040967"/>
    <w:rsid w:val="0004197E"/>
    <w:rsid w:val="00042D14"/>
    <w:rsid w:val="00043004"/>
    <w:rsid w:val="00043082"/>
    <w:rsid w:val="00043E3F"/>
    <w:rsid w:val="0004485B"/>
    <w:rsid w:val="00044BF1"/>
    <w:rsid w:val="00045F41"/>
    <w:rsid w:val="00046657"/>
    <w:rsid w:val="000466CA"/>
    <w:rsid w:val="00046979"/>
    <w:rsid w:val="00046A3D"/>
    <w:rsid w:val="00046E96"/>
    <w:rsid w:val="0004789C"/>
    <w:rsid w:val="00047D12"/>
    <w:rsid w:val="00047DB1"/>
    <w:rsid w:val="000508B3"/>
    <w:rsid w:val="00050EA9"/>
    <w:rsid w:val="000511C9"/>
    <w:rsid w:val="00051AC9"/>
    <w:rsid w:val="00051D52"/>
    <w:rsid w:val="00051EB9"/>
    <w:rsid w:val="0005280B"/>
    <w:rsid w:val="00052A5C"/>
    <w:rsid w:val="00052B4F"/>
    <w:rsid w:val="0005300D"/>
    <w:rsid w:val="0005304E"/>
    <w:rsid w:val="00053495"/>
    <w:rsid w:val="000534A4"/>
    <w:rsid w:val="000535A7"/>
    <w:rsid w:val="000535CF"/>
    <w:rsid w:val="0005371C"/>
    <w:rsid w:val="00053B22"/>
    <w:rsid w:val="00053F40"/>
    <w:rsid w:val="000548E1"/>
    <w:rsid w:val="00054CAD"/>
    <w:rsid w:val="00055337"/>
    <w:rsid w:val="000566AF"/>
    <w:rsid w:val="00057CC5"/>
    <w:rsid w:val="00057DEB"/>
    <w:rsid w:val="000612D7"/>
    <w:rsid w:val="000615CD"/>
    <w:rsid w:val="00061727"/>
    <w:rsid w:val="00061869"/>
    <w:rsid w:val="00061AFE"/>
    <w:rsid w:val="00062746"/>
    <w:rsid w:val="000627BC"/>
    <w:rsid w:val="0006328A"/>
    <w:rsid w:val="0006467B"/>
    <w:rsid w:val="00064DD9"/>
    <w:rsid w:val="00066C56"/>
    <w:rsid w:val="00066FC7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71D"/>
    <w:rsid w:val="00086C3C"/>
    <w:rsid w:val="000870E2"/>
    <w:rsid w:val="0008736B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0CC"/>
    <w:rsid w:val="00094A19"/>
    <w:rsid w:val="00094E80"/>
    <w:rsid w:val="000965AC"/>
    <w:rsid w:val="000973AD"/>
    <w:rsid w:val="000A0E68"/>
    <w:rsid w:val="000A3031"/>
    <w:rsid w:val="000A329C"/>
    <w:rsid w:val="000A3F55"/>
    <w:rsid w:val="000A4AAC"/>
    <w:rsid w:val="000A4FCE"/>
    <w:rsid w:val="000A6660"/>
    <w:rsid w:val="000A6CB7"/>
    <w:rsid w:val="000A7B8E"/>
    <w:rsid w:val="000B0235"/>
    <w:rsid w:val="000B0289"/>
    <w:rsid w:val="000B08A4"/>
    <w:rsid w:val="000B119D"/>
    <w:rsid w:val="000B16DB"/>
    <w:rsid w:val="000B1DBE"/>
    <w:rsid w:val="000B2A27"/>
    <w:rsid w:val="000B3867"/>
    <w:rsid w:val="000B3C4A"/>
    <w:rsid w:val="000B4914"/>
    <w:rsid w:val="000B4AA4"/>
    <w:rsid w:val="000B57DA"/>
    <w:rsid w:val="000B5E2C"/>
    <w:rsid w:val="000B6148"/>
    <w:rsid w:val="000B7354"/>
    <w:rsid w:val="000B74BE"/>
    <w:rsid w:val="000B7B86"/>
    <w:rsid w:val="000C00CD"/>
    <w:rsid w:val="000C0659"/>
    <w:rsid w:val="000C086D"/>
    <w:rsid w:val="000C284A"/>
    <w:rsid w:val="000C4813"/>
    <w:rsid w:val="000C5395"/>
    <w:rsid w:val="000C54DE"/>
    <w:rsid w:val="000C5566"/>
    <w:rsid w:val="000C772A"/>
    <w:rsid w:val="000C7766"/>
    <w:rsid w:val="000C7ED4"/>
    <w:rsid w:val="000D0007"/>
    <w:rsid w:val="000D0B88"/>
    <w:rsid w:val="000D17C4"/>
    <w:rsid w:val="000D1C21"/>
    <w:rsid w:val="000D2600"/>
    <w:rsid w:val="000D2F36"/>
    <w:rsid w:val="000D2FF1"/>
    <w:rsid w:val="000D41BF"/>
    <w:rsid w:val="000D4673"/>
    <w:rsid w:val="000D4B9F"/>
    <w:rsid w:val="000D5BEE"/>
    <w:rsid w:val="000D5E4A"/>
    <w:rsid w:val="000D7071"/>
    <w:rsid w:val="000E00B1"/>
    <w:rsid w:val="000E0AF8"/>
    <w:rsid w:val="000E1139"/>
    <w:rsid w:val="000E2147"/>
    <w:rsid w:val="000E3114"/>
    <w:rsid w:val="000E32FA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7C1"/>
    <w:rsid w:val="00100C5B"/>
    <w:rsid w:val="00101149"/>
    <w:rsid w:val="001013A7"/>
    <w:rsid w:val="001017C0"/>
    <w:rsid w:val="00101C51"/>
    <w:rsid w:val="001029B6"/>
    <w:rsid w:val="00103D80"/>
    <w:rsid w:val="001041A3"/>
    <w:rsid w:val="001044D7"/>
    <w:rsid w:val="00104B45"/>
    <w:rsid w:val="00104DF6"/>
    <w:rsid w:val="00104E0D"/>
    <w:rsid w:val="00106C17"/>
    <w:rsid w:val="00106DB3"/>
    <w:rsid w:val="001074FC"/>
    <w:rsid w:val="001104D6"/>
    <w:rsid w:val="0011079A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A1F"/>
    <w:rsid w:val="00122C44"/>
    <w:rsid w:val="001231B9"/>
    <w:rsid w:val="001237BF"/>
    <w:rsid w:val="00123C05"/>
    <w:rsid w:val="0012418E"/>
    <w:rsid w:val="00125CFB"/>
    <w:rsid w:val="00126015"/>
    <w:rsid w:val="0012666C"/>
    <w:rsid w:val="0012718A"/>
    <w:rsid w:val="00127B72"/>
    <w:rsid w:val="00130316"/>
    <w:rsid w:val="00130B0B"/>
    <w:rsid w:val="00132B1A"/>
    <w:rsid w:val="00133866"/>
    <w:rsid w:val="00133A5E"/>
    <w:rsid w:val="0013520C"/>
    <w:rsid w:val="0013726E"/>
    <w:rsid w:val="001372B9"/>
    <w:rsid w:val="0013791C"/>
    <w:rsid w:val="00137A46"/>
    <w:rsid w:val="00141D2C"/>
    <w:rsid w:val="001423FE"/>
    <w:rsid w:val="00143193"/>
    <w:rsid w:val="0014373D"/>
    <w:rsid w:val="00144DBE"/>
    <w:rsid w:val="0014601C"/>
    <w:rsid w:val="00146BD2"/>
    <w:rsid w:val="00146D04"/>
    <w:rsid w:val="00146F96"/>
    <w:rsid w:val="001473BF"/>
    <w:rsid w:val="001477B7"/>
    <w:rsid w:val="001478AF"/>
    <w:rsid w:val="001478F9"/>
    <w:rsid w:val="00147B49"/>
    <w:rsid w:val="001500A0"/>
    <w:rsid w:val="001508EB"/>
    <w:rsid w:val="00151C55"/>
    <w:rsid w:val="001521DF"/>
    <w:rsid w:val="001534D5"/>
    <w:rsid w:val="00154472"/>
    <w:rsid w:val="0015464B"/>
    <w:rsid w:val="00154C04"/>
    <w:rsid w:val="00155757"/>
    <w:rsid w:val="001560F7"/>
    <w:rsid w:val="00156318"/>
    <w:rsid w:val="001565FC"/>
    <w:rsid w:val="0015670A"/>
    <w:rsid w:val="001569E3"/>
    <w:rsid w:val="001571A2"/>
    <w:rsid w:val="001571B5"/>
    <w:rsid w:val="001573A0"/>
    <w:rsid w:val="00161828"/>
    <w:rsid w:val="00161A9B"/>
    <w:rsid w:val="00161ACB"/>
    <w:rsid w:val="00161F2C"/>
    <w:rsid w:val="00162300"/>
    <w:rsid w:val="0016289C"/>
    <w:rsid w:val="00162D27"/>
    <w:rsid w:val="00163033"/>
    <w:rsid w:val="00163624"/>
    <w:rsid w:val="00164659"/>
    <w:rsid w:val="00164C75"/>
    <w:rsid w:val="001654BB"/>
    <w:rsid w:val="00165797"/>
    <w:rsid w:val="00166E3D"/>
    <w:rsid w:val="001675ED"/>
    <w:rsid w:val="00167913"/>
    <w:rsid w:val="00167C11"/>
    <w:rsid w:val="0017013E"/>
    <w:rsid w:val="001702AC"/>
    <w:rsid w:val="001708FD"/>
    <w:rsid w:val="00171B03"/>
    <w:rsid w:val="00171C4D"/>
    <w:rsid w:val="00171E99"/>
    <w:rsid w:val="00172328"/>
    <w:rsid w:val="00173D01"/>
    <w:rsid w:val="00174E07"/>
    <w:rsid w:val="001750BA"/>
    <w:rsid w:val="00175BB1"/>
    <w:rsid w:val="00176039"/>
    <w:rsid w:val="00177CBA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17C"/>
    <w:rsid w:val="00187B86"/>
    <w:rsid w:val="00187CE1"/>
    <w:rsid w:val="00191071"/>
    <w:rsid w:val="00191C85"/>
    <w:rsid w:val="0019265E"/>
    <w:rsid w:val="0019278D"/>
    <w:rsid w:val="00192A1B"/>
    <w:rsid w:val="00193842"/>
    <w:rsid w:val="001939F8"/>
    <w:rsid w:val="00194808"/>
    <w:rsid w:val="00194AE8"/>
    <w:rsid w:val="00196C23"/>
    <w:rsid w:val="001974FC"/>
    <w:rsid w:val="00197B3B"/>
    <w:rsid w:val="00197FFA"/>
    <w:rsid w:val="001A03CF"/>
    <w:rsid w:val="001A0EDB"/>
    <w:rsid w:val="001A12D0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1C6"/>
    <w:rsid w:val="001A5488"/>
    <w:rsid w:val="001A59FE"/>
    <w:rsid w:val="001A683E"/>
    <w:rsid w:val="001A6D1A"/>
    <w:rsid w:val="001A70B4"/>
    <w:rsid w:val="001A74E8"/>
    <w:rsid w:val="001A7947"/>
    <w:rsid w:val="001A7BF5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656B"/>
    <w:rsid w:val="001B7D0D"/>
    <w:rsid w:val="001C1255"/>
    <w:rsid w:val="001C14EC"/>
    <w:rsid w:val="001C1A89"/>
    <w:rsid w:val="001C1E39"/>
    <w:rsid w:val="001C271C"/>
    <w:rsid w:val="001C290E"/>
    <w:rsid w:val="001C4336"/>
    <w:rsid w:val="001C60EB"/>
    <w:rsid w:val="001C6866"/>
    <w:rsid w:val="001C788E"/>
    <w:rsid w:val="001C7E62"/>
    <w:rsid w:val="001D043C"/>
    <w:rsid w:val="001D058F"/>
    <w:rsid w:val="001D13BA"/>
    <w:rsid w:val="001D24C7"/>
    <w:rsid w:val="001D2851"/>
    <w:rsid w:val="001D30D3"/>
    <w:rsid w:val="001D3AB9"/>
    <w:rsid w:val="001D3C88"/>
    <w:rsid w:val="001D47FC"/>
    <w:rsid w:val="001D49C1"/>
    <w:rsid w:val="001D5362"/>
    <w:rsid w:val="001D56CC"/>
    <w:rsid w:val="001D5714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CEC"/>
    <w:rsid w:val="001E4D4D"/>
    <w:rsid w:val="001E4F21"/>
    <w:rsid w:val="001E6358"/>
    <w:rsid w:val="001E636E"/>
    <w:rsid w:val="001E6F98"/>
    <w:rsid w:val="001E72A5"/>
    <w:rsid w:val="001E735D"/>
    <w:rsid w:val="001F0509"/>
    <w:rsid w:val="001F059E"/>
    <w:rsid w:val="001F130F"/>
    <w:rsid w:val="001F1704"/>
    <w:rsid w:val="001F195F"/>
    <w:rsid w:val="001F2963"/>
    <w:rsid w:val="001F5149"/>
    <w:rsid w:val="001F59AB"/>
    <w:rsid w:val="001F5C30"/>
    <w:rsid w:val="001F615C"/>
    <w:rsid w:val="001F61A0"/>
    <w:rsid w:val="001F7626"/>
    <w:rsid w:val="001F7700"/>
    <w:rsid w:val="001F7BBB"/>
    <w:rsid w:val="001F7C3B"/>
    <w:rsid w:val="0020020A"/>
    <w:rsid w:val="00201822"/>
    <w:rsid w:val="00202382"/>
    <w:rsid w:val="00202A93"/>
    <w:rsid w:val="00202B2B"/>
    <w:rsid w:val="00203D07"/>
    <w:rsid w:val="002043DA"/>
    <w:rsid w:val="00205771"/>
    <w:rsid w:val="002057B8"/>
    <w:rsid w:val="002058E9"/>
    <w:rsid w:val="00205A2F"/>
    <w:rsid w:val="00206DCD"/>
    <w:rsid w:val="00207150"/>
    <w:rsid w:val="002071A1"/>
    <w:rsid w:val="00210956"/>
    <w:rsid w:val="00211CC5"/>
    <w:rsid w:val="00212F48"/>
    <w:rsid w:val="0021312E"/>
    <w:rsid w:val="002134B3"/>
    <w:rsid w:val="00213F6A"/>
    <w:rsid w:val="00214A87"/>
    <w:rsid w:val="00214DEB"/>
    <w:rsid w:val="002163C4"/>
    <w:rsid w:val="00216B74"/>
    <w:rsid w:val="00216C0A"/>
    <w:rsid w:val="00217CA4"/>
    <w:rsid w:val="00220971"/>
    <w:rsid w:val="002215FE"/>
    <w:rsid w:val="00221A1B"/>
    <w:rsid w:val="002220D6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15CA"/>
    <w:rsid w:val="00232223"/>
    <w:rsid w:val="002327EA"/>
    <w:rsid w:val="00233324"/>
    <w:rsid w:val="00233603"/>
    <w:rsid w:val="0023402C"/>
    <w:rsid w:val="00234448"/>
    <w:rsid w:val="00234787"/>
    <w:rsid w:val="00234808"/>
    <w:rsid w:val="00234D68"/>
    <w:rsid w:val="002351AF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1D09"/>
    <w:rsid w:val="002428C7"/>
    <w:rsid w:val="00242E18"/>
    <w:rsid w:val="00242F4B"/>
    <w:rsid w:val="00243034"/>
    <w:rsid w:val="00243336"/>
    <w:rsid w:val="002442D1"/>
    <w:rsid w:val="00244596"/>
    <w:rsid w:val="002449E9"/>
    <w:rsid w:val="00245311"/>
    <w:rsid w:val="00245415"/>
    <w:rsid w:val="002458C5"/>
    <w:rsid w:val="00245D56"/>
    <w:rsid w:val="00247019"/>
    <w:rsid w:val="002470E9"/>
    <w:rsid w:val="00247AA6"/>
    <w:rsid w:val="00247C79"/>
    <w:rsid w:val="00250906"/>
    <w:rsid w:val="00250DC3"/>
    <w:rsid w:val="0025148E"/>
    <w:rsid w:val="00252695"/>
    <w:rsid w:val="00252C3B"/>
    <w:rsid w:val="00252DAC"/>
    <w:rsid w:val="0025351A"/>
    <w:rsid w:val="00254D5C"/>
    <w:rsid w:val="00254F6F"/>
    <w:rsid w:val="00255025"/>
    <w:rsid w:val="002558DF"/>
    <w:rsid w:val="002565C9"/>
    <w:rsid w:val="00256EDA"/>
    <w:rsid w:val="00256EE2"/>
    <w:rsid w:val="002600D4"/>
    <w:rsid w:val="002604E2"/>
    <w:rsid w:val="002605EC"/>
    <w:rsid w:val="002609F4"/>
    <w:rsid w:val="00260B31"/>
    <w:rsid w:val="00260C8B"/>
    <w:rsid w:val="00260D80"/>
    <w:rsid w:val="0026164A"/>
    <w:rsid w:val="00262595"/>
    <w:rsid w:val="00262AAD"/>
    <w:rsid w:val="00262DAE"/>
    <w:rsid w:val="002630AE"/>
    <w:rsid w:val="00263362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FCD"/>
    <w:rsid w:val="00267643"/>
    <w:rsid w:val="0027025F"/>
    <w:rsid w:val="00270921"/>
    <w:rsid w:val="00270DC8"/>
    <w:rsid w:val="00271F23"/>
    <w:rsid w:val="002720B0"/>
    <w:rsid w:val="00272883"/>
    <w:rsid w:val="00272DAD"/>
    <w:rsid w:val="002733D7"/>
    <w:rsid w:val="002733EE"/>
    <w:rsid w:val="002733F9"/>
    <w:rsid w:val="002738F7"/>
    <w:rsid w:val="0027427E"/>
    <w:rsid w:val="00274917"/>
    <w:rsid w:val="00274A7E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2EF4"/>
    <w:rsid w:val="00283099"/>
    <w:rsid w:val="00283277"/>
    <w:rsid w:val="002835C8"/>
    <w:rsid w:val="00284709"/>
    <w:rsid w:val="00284ECB"/>
    <w:rsid w:val="00285026"/>
    <w:rsid w:val="00285E30"/>
    <w:rsid w:val="00285FEF"/>
    <w:rsid w:val="00286AB4"/>
    <w:rsid w:val="00286AE7"/>
    <w:rsid w:val="00287267"/>
    <w:rsid w:val="002879A7"/>
    <w:rsid w:val="00287C9F"/>
    <w:rsid w:val="00287D41"/>
    <w:rsid w:val="00290FD7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1BB8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A7843"/>
    <w:rsid w:val="002B0667"/>
    <w:rsid w:val="002B0859"/>
    <w:rsid w:val="002B0F9F"/>
    <w:rsid w:val="002B1990"/>
    <w:rsid w:val="002B1B52"/>
    <w:rsid w:val="002B1F80"/>
    <w:rsid w:val="002B23AF"/>
    <w:rsid w:val="002B2A7A"/>
    <w:rsid w:val="002B3531"/>
    <w:rsid w:val="002B3796"/>
    <w:rsid w:val="002B4674"/>
    <w:rsid w:val="002B5DE4"/>
    <w:rsid w:val="002B628A"/>
    <w:rsid w:val="002B643A"/>
    <w:rsid w:val="002B6678"/>
    <w:rsid w:val="002B679B"/>
    <w:rsid w:val="002B6BF2"/>
    <w:rsid w:val="002B6C03"/>
    <w:rsid w:val="002B6F21"/>
    <w:rsid w:val="002B7037"/>
    <w:rsid w:val="002B7A9D"/>
    <w:rsid w:val="002B7B03"/>
    <w:rsid w:val="002C1122"/>
    <w:rsid w:val="002C1761"/>
    <w:rsid w:val="002C28BD"/>
    <w:rsid w:val="002C2A2F"/>
    <w:rsid w:val="002C2E12"/>
    <w:rsid w:val="002C4F13"/>
    <w:rsid w:val="002C5207"/>
    <w:rsid w:val="002C5B7F"/>
    <w:rsid w:val="002C5EA8"/>
    <w:rsid w:val="002C628B"/>
    <w:rsid w:val="002C66C9"/>
    <w:rsid w:val="002D01C4"/>
    <w:rsid w:val="002D053B"/>
    <w:rsid w:val="002D0808"/>
    <w:rsid w:val="002D0E59"/>
    <w:rsid w:val="002D0FF1"/>
    <w:rsid w:val="002D1115"/>
    <w:rsid w:val="002D2667"/>
    <w:rsid w:val="002D3156"/>
    <w:rsid w:val="002D506E"/>
    <w:rsid w:val="002D578B"/>
    <w:rsid w:val="002D57F1"/>
    <w:rsid w:val="002D5933"/>
    <w:rsid w:val="002D66B6"/>
    <w:rsid w:val="002D6A9C"/>
    <w:rsid w:val="002D6C31"/>
    <w:rsid w:val="002D6C3B"/>
    <w:rsid w:val="002D77E1"/>
    <w:rsid w:val="002D794B"/>
    <w:rsid w:val="002E0A51"/>
    <w:rsid w:val="002E0BC2"/>
    <w:rsid w:val="002E13B9"/>
    <w:rsid w:val="002E1BC4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3FCD"/>
    <w:rsid w:val="002F4604"/>
    <w:rsid w:val="002F7049"/>
    <w:rsid w:val="002F79E6"/>
    <w:rsid w:val="002F7DD7"/>
    <w:rsid w:val="003001DA"/>
    <w:rsid w:val="00300A5C"/>
    <w:rsid w:val="00300B10"/>
    <w:rsid w:val="00300F1E"/>
    <w:rsid w:val="00301145"/>
    <w:rsid w:val="0030154C"/>
    <w:rsid w:val="00301A9C"/>
    <w:rsid w:val="0030247D"/>
    <w:rsid w:val="00302C87"/>
    <w:rsid w:val="00302EE7"/>
    <w:rsid w:val="003037C1"/>
    <w:rsid w:val="00303CD2"/>
    <w:rsid w:val="003042A7"/>
    <w:rsid w:val="00304699"/>
    <w:rsid w:val="00304893"/>
    <w:rsid w:val="00305085"/>
    <w:rsid w:val="00305559"/>
    <w:rsid w:val="00305C7B"/>
    <w:rsid w:val="00305F66"/>
    <w:rsid w:val="00306021"/>
    <w:rsid w:val="003065F0"/>
    <w:rsid w:val="0030660E"/>
    <w:rsid w:val="00306DD9"/>
    <w:rsid w:val="00306DED"/>
    <w:rsid w:val="00307502"/>
    <w:rsid w:val="003119E8"/>
    <w:rsid w:val="003128A9"/>
    <w:rsid w:val="00312F94"/>
    <w:rsid w:val="003135F2"/>
    <w:rsid w:val="00313958"/>
    <w:rsid w:val="00313D44"/>
    <w:rsid w:val="0031567D"/>
    <w:rsid w:val="00315885"/>
    <w:rsid w:val="00315A18"/>
    <w:rsid w:val="00315B73"/>
    <w:rsid w:val="00315F2F"/>
    <w:rsid w:val="003169A3"/>
    <w:rsid w:val="00316CF1"/>
    <w:rsid w:val="00317FDD"/>
    <w:rsid w:val="003200B5"/>
    <w:rsid w:val="0032036A"/>
    <w:rsid w:val="00320733"/>
    <w:rsid w:val="00321464"/>
    <w:rsid w:val="0032173B"/>
    <w:rsid w:val="00322938"/>
    <w:rsid w:val="00322EFD"/>
    <w:rsid w:val="0032330D"/>
    <w:rsid w:val="00323B32"/>
    <w:rsid w:val="00323E1B"/>
    <w:rsid w:val="00324CFB"/>
    <w:rsid w:val="00325AA5"/>
    <w:rsid w:val="00325B9D"/>
    <w:rsid w:val="003262CC"/>
    <w:rsid w:val="003268DE"/>
    <w:rsid w:val="00326FE5"/>
    <w:rsid w:val="00327750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27B2"/>
    <w:rsid w:val="003352F3"/>
    <w:rsid w:val="003354BE"/>
    <w:rsid w:val="00335AEA"/>
    <w:rsid w:val="00336172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566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6DC6"/>
    <w:rsid w:val="00357B3B"/>
    <w:rsid w:val="0036000C"/>
    <w:rsid w:val="00360042"/>
    <w:rsid w:val="003602A1"/>
    <w:rsid w:val="00360520"/>
    <w:rsid w:val="00360744"/>
    <w:rsid w:val="00361C37"/>
    <w:rsid w:val="003620B9"/>
    <w:rsid w:val="00362BEA"/>
    <w:rsid w:val="00363111"/>
    <w:rsid w:val="00363C4B"/>
    <w:rsid w:val="00364197"/>
    <w:rsid w:val="00364DF6"/>
    <w:rsid w:val="0036513E"/>
    <w:rsid w:val="003651B2"/>
    <w:rsid w:val="0036559A"/>
    <w:rsid w:val="003657BC"/>
    <w:rsid w:val="00366018"/>
    <w:rsid w:val="0036631E"/>
    <w:rsid w:val="00366F18"/>
    <w:rsid w:val="00367190"/>
    <w:rsid w:val="00367337"/>
    <w:rsid w:val="003700B4"/>
    <w:rsid w:val="0037064D"/>
    <w:rsid w:val="0037072F"/>
    <w:rsid w:val="003708A1"/>
    <w:rsid w:val="00370C41"/>
    <w:rsid w:val="00371340"/>
    <w:rsid w:val="00372E4E"/>
    <w:rsid w:val="00373B31"/>
    <w:rsid w:val="00373E59"/>
    <w:rsid w:val="003746DB"/>
    <w:rsid w:val="00374A5D"/>
    <w:rsid w:val="00374AED"/>
    <w:rsid w:val="00374CF6"/>
    <w:rsid w:val="00374D20"/>
    <w:rsid w:val="00374D59"/>
    <w:rsid w:val="003755E8"/>
    <w:rsid w:val="0037696C"/>
    <w:rsid w:val="00376AEA"/>
    <w:rsid w:val="00377D12"/>
    <w:rsid w:val="00377DF7"/>
    <w:rsid w:val="0038076F"/>
    <w:rsid w:val="00380971"/>
    <w:rsid w:val="003812AE"/>
    <w:rsid w:val="003812DD"/>
    <w:rsid w:val="0038166F"/>
    <w:rsid w:val="003826C2"/>
    <w:rsid w:val="00384092"/>
    <w:rsid w:val="003846C0"/>
    <w:rsid w:val="00385974"/>
    <w:rsid w:val="00385C95"/>
    <w:rsid w:val="00385DF9"/>
    <w:rsid w:val="00386F5A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A0065"/>
    <w:rsid w:val="003A04A4"/>
    <w:rsid w:val="003A0795"/>
    <w:rsid w:val="003A096E"/>
    <w:rsid w:val="003A100E"/>
    <w:rsid w:val="003A1588"/>
    <w:rsid w:val="003A1C31"/>
    <w:rsid w:val="003A25AA"/>
    <w:rsid w:val="003A2F46"/>
    <w:rsid w:val="003A3DE6"/>
    <w:rsid w:val="003A3F73"/>
    <w:rsid w:val="003A41F3"/>
    <w:rsid w:val="003A46D1"/>
    <w:rsid w:val="003A48BF"/>
    <w:rsid w:val="003A5300"/>
    <w:rsid w:val="003A5734"/>
    <w:rsid w:val="003A7104"/>
    <w:rsid w:val="003A7224"/>
    <w:rsid w:val="003A729A"/>
    <w:rsid w:val="003A73A5"/>
    <w:rsid w:val="003A7681"/>
    <w:rsid w:val="003A7A1A"/>
    <w:rsid w:val="003A7F87"/>
    <w:rsid w:val="003B0DDD"/>
    <w:rsid w:val="003B195B"/>
    <w:rsid w:val="003B1B91"/>
    <w:rsid w:val="003B24F5"/>
    <w:rsid w:val="003B2D88"/>
    <w:rsid w:val="003B3D00"/>
    <w:rsid w:val="003B46F6"/>
    <w:rsid w:val="003B4D5E"/>
    <w:rsid w:val="003B5044"/>
    <w:rsid w:val="003B56CA"/>
    <w:rsid w:val="003B59CF"/>
    <w:rsid w:val="003B5C18"/>
    <w:rsid w:val="003B6A80"/>
    <w:rsid w:val="003B7DBF"/>
    <w:rsid w:val="003C03EE"/>
    <w:rsid w:val="003C0682"/>
    <w:rsid w:val="003C13C4"/>
    <w:rsid w:val="003C1BF7"/>
    <w:rsid w:val="003C20DE"/>
    <w:rsid w:val="003C3D7E"/>
    <w:rsid w:val="003C571B"/>
    <w:rsid w:val="003C6009"/>
    <w:rsid w:val="003C6082"/>
    <w:rsid w:val="003C7717"/>
    <w:rsid w:val="003C7A7E"/>
    <w:rsid w:val="003D0172"/>
    <w:rsid w:val="003D01C9"/>
    <w:rsid w:val="003D068E"/>
    <w:rsid w:val="003D0991"/>
    <w:rsid w:val="003D0AE2"/>
    <w:rsid w:val="003D18BC"/>
    <w:rsid w:val="003D1CAD"/>
    <w:rsid w:val="003D2D4A"/>
    <w:rsid w:val="003D3117"/>
    <w:rsid w:val="003D3885"/>
    <w:rsid w:val="003D4227"/>
    <w:rsid w:val="003D5C75"/>
    <w:rsid w:val="003D5FBA"/>
    <w:rsid w:val="003D61A1"/>
    <w:rsid w:val="003D661B"/>
    <w:rsid w:val="003D7A68"/>
    <w:rsid w:val="003D7B0F"/>
    <w:rsid w:val="003E06A4"/>
    <w:rsid w:val="003E09CE"/>
    <w:rsid w:val="003E1364"/>
    <w:rsid w:val="003E2215"/>
    <w:rsid w:val="003E2295"/>
    <w:rsid w:val="003E2860"/>
    <w:rsid w:val="003E3326"/>
    <w:rsid w:val="003E3878"/>
    <w:rsid w:val="003E3D84"/>
    <w:rsid w:val="003E496C"/>
    <w:rsid w:val="003E5319"/>
    <w:rsid w:val="003E537F"/>
    <w:rsid w:val="003E6146"/>
    <w:rsid w:val="003E636B"/>
    <w:rsid w:val="003E6AB6"/>
    <w:rsid w:val="003E72F2"/>
    <w:rsid w:val="003F0269"/>
    <w:rsid w:val="003F0451"/>
    <w:rsid w:val="003F0AE0"/>
    <w:rsid w:val="003F0F14"/>
    <w:rsid w:val="003F1337"/>
    <w:rsid w:val="003F1481"/>
    <w:rsid w:val="003F215C"/>
    <w:rsid w:val="003F2411"/>
    <w:rsid w:val="003F3AAD"/>
    <w:rsid w:val="003F3E82"/>
    <w:rsid w:val="003F4D9C"/>
    <w:rsid w:val="003F4FD4"/>
    <w:rsid w:val="003F6EED"/>
    <w:rsid w:val="003F7B86"/>
    <w:rsid w:val="00400124"/>
    <w:rsid w:val="00400966"/>
    <w:rsid w:val="00400B7C"/>
    <w:rsid w:val="00400E27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891"/>
    <w:rsid w:val="00406EF3"/>
    <w:rsid w:val="00407134"/>
    <w:rsid w:val="004075B0"/>
    <w:rsid w:val="00407D58"/>
    <w:rsid w:val="00407DC7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49A2"/>
    <w:rsid w:val="0041504B"/>
    <w:rsid w:val="00415100"/>
    <w:rsid w:val="004161EF"/>
    <w:rsid w:val="00416482"/>
    <w:rsid w:val="004170A9"/>
    <w:rsid w:val="004172A9"/>
    <w:rsid w:val="0041735C"/>
    <w:rsid w:val="00420058"/>
    <w:rsid w:val="00420221"/>
    <w:rsid w:val="00420B86"/>
    <w:rsid w:val="0042151E"/>
    <w:rsid w:val="00421645"/>
    <w:rsid w:val="0042310D"/>
    <w:rsid w:val="00423129"/>
    <w:rsid w:val="00423205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9B"/>
    <w:rsid w:val="0042752C"/>
    <w:rsid w:val="00427F2F"/>
    <w:rsid w:val="00430081"/>
    <w:rsid w:val="0043022F"/>
    <w:rsid w:val="00431B30"/>
    <w:rsid w:val="00431E86"/>
    <w:rsid w:val="00432FE1"/>
    <w:rsid w:val="00433856"/>
    <w:rsid w:val="004339B6"/>
    <w:rsid w:val="00433C89"/>
    <w:rsid w:val="00434492"/>
    <w:rsid w:val="00435205"/>
    <w:rsid w:val="00435477"/>
    <w:rsid w:val="004356B3"/>
    <w:rsid w:val="00435DA0"/>
    <w:rsid w:val="0043659C"/>
    <w:rsid w:val="0043747D"/>
    <w:rsid w:val="004376FF"/>
    <w:rsid w:val="00437DD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1F2"/>
    <w:rsid w:val="00445B02"/>
    <w:rsid w:val="00445C6F"/>
    <w:rsid w:val="00445E03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ACB"/>
    <w:rsid w:val="00451F0B"/>
    <w:rsid w:val="00452A42"/>
    <w:rsid w:val="0045303D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04B"/>
    <w:rsid w:val="0046228D"/>
    <w:rsid w:val="00462692"/>
    <w:rsid w:val="00462CA6"/>
    <w:rsid w:val="00463977"/>
    <w:rsid w:val="0046474C"/>
    <w:rsid w:val="00464CDB"/>
    <w:rsid w:val="00465079"/>
    <w:rsid w:val="00465659"/>
    <w:rsid w:val="00467D74"/>
    <w:rsid w:val="0047023B"/>
    <w:rsid w:val="004702BC"/>
    <w:rsid w:val="0047075D"/>
    <w:rsid w:val="0047077E"/>
    <w:rsid w:val="00471461"/>
    <w:rsid w:val="004717F9"/>
    <w:rsid w:val="004740F3"/>
    <w:rsid w:val="0047520D"/>
    <w:rsid w:val="00475842"/>
    <w:rsid w:val="004760EF"/>
    <w:rsid w:val="00476234"/>
    <w:rsid w:val="004768C9"/>
    <w:rsid w:val="00476E5A"/>
    <w:rsid w:val="004777F5"/>
    <w:rsid w:val="00477AB3"/>
    <w:rsid w:val="004811C1"/>
    <w:rsid w:val="0048121A"/>
    <w:rsid w:val="00484751"/>
    <w:rsid w:val="00484C50"/>
    <w:rsid w:val="00484CBC"/>
    <w:rsid w:val="00487B10"/>
    <w:rsid w:val="00490078"/>
    <w:rsid w:val="004920AC"/>
    <w:rsid w:val="004921AB"/>
    <w:rsid w:val="00492E91"/>
    <w:rsid w:val="00492FEA"/>
    <w:rsid w:val="004944E6"/>
    <w:rsid w:val="00494B75"/>
    <w:rsid w:val="00494EE7"/>
    <w:rsid w:val="00495508"/>
    <w:rsid w:val="004959F5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5111"/>
    <w:rsid w:val="004A7278"/>
    <w:rsid w:val="004A7A22"/>
    <w:rsid w:val="004B0175"/>
    <w:rsid w:val="004B036F"/>
    <w:rsid w:val="004B06E7"/>
    <w:rsid w:val="004B230A"/>
    <w:rsid w:val="004B2DEA"/>
    <w:rsid w:val="004B3637"/>
    <w:rsid w:val="004B4A9C"/>
    <w:rsid w:val="004B555F"/>
    <w:rsid w:val="004B7124"/>
    <w:rsid w:val="004C0337"/>
    <w:rsid w:val="004C0AB3"/>
    <w:rsid w:val="004C3211"/>
    <w:rsid w:val="004C3968"/>
    <w:rsid w:val="004C4C7B"/>
    <w:rsid w:val="004C4CEA"/>
    <w:rsid w:val="004C4EE1"/>
    <w:rsid w:val="004C51AF"/>
    <w:rsid w:val="004C6479"/>
    <w:rsid w:val="004C7502"/>
    <w:rsid w:val="004D0F61"/>
    <w:rsid w:val="004D28E6"/>
    <w:rsid w:val="004D2A1B"/>
    <w:rsid w:val="004D406C"/>
    <w:rsid w:val="004D41F4"/>
    <w:rsid w:val="004D4227"/>
    <w:rsid w:val="004D482D"/>
    <w:rsid w:val="004D5215"/>
    <w:rsid w:val="004D56C0"/>
    <w:rsid w:val="004D5AC2"/>
    <w:rsid w:val="004D66F7"/>
    <w:rsid w:val="004D6C12"/>
    <w:rsid w:val="004D6D39"/>
    <w:rsid w:val="004D6F4C"/>
    <w:rsid w:val="004D7335"/>
    <w:rsid w:val="004D7976"/>
    <w:rsid w:val="004E0A83"/>
    <w:rsid w:val="004E0AB5"/>
    <w:rsid w:val="004E0F63"/>
    <w:rsid w:val="004E1B4C"/>
    <w:rsid w:val="004E1CD9"/>
    <w:rsid w:val="004E1FFC"/>
    <w:rsid w:val="004E2420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95"/>
    <w:rsid w:val="004E7B63"/>
    <w:rsid w:val="004E7E36"/>
    <w:rsid w:val="004F0BCA"/>
    <w:rsid w:val="004F219A"/>
    <w:rsid w:val="004F2A19"/>
    <w:rsid w:val="004F3734"/>
    <w:rsid w:val="004F3C3C"/>
    <w:rsid w:val="004F4C07"/>
    <w:rsid w:val="004F4C85"/>
    <w:rsid w:val="004F5B07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701"/>
    <w:rsid w:val="005027E1"/>
    <w:rsid w:val="00502F9E"/>
    <w:rsid w:val="00503649"/>
    <w:rsid w:val="005045BC"/>
    <w:rsid w:val="0050560F"/>
    <w:rsid w:val="00505B0C"/>
    <w:rsid w:val="00506950"/>
    <w:rsid w:val="00506F8A"/>
    <w:rsid w:val="00507099"/>
    <w:rsid w:val="00507FA1"/>
    <w:rsid w:val="005105A3"/>
    <w:rsid w:val="00510E36"/>
    <w:rsid w:val="0051215C"/>
    <w:rsid w:val="00512408"/>
    <w:rsid w:val="00512B52"/>
    <w:rsid w:val="00513043"/>
    <w:rsid w:val="00513158"/>
    <w:rsid w:val="005138B1"/>
    <w:rsid w:val="0051517D"/>
    <w:rsid w:val="005151C9"/>
    <w:rsid w:val="00515888"/>
    <w:rsid w:val="00515CA4"/>
    <w:rsid w:val="0051616A"/>
    <w:rsid w:val="005163C7"/>
    <w:rsid w:val="00516B8A"/>
    <w:rsid w:val="00517D44"/>
    <w:rsid w:val="00520788"/>
    <w:rsid w:val="0052080B"/>
    <w:rsid w:val="00520AA7"/>
    <w:rsid w:val="00521076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3290"/>
    <w:rsid w:val="00534069"/>
    <w:rsid w:val="00534E02"/>
    <w:rsid w:val="00535B31"/>
    <w:rsid w:val="00535D2B"/>
    <w:rsid w:val="005369FC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327"/>
    <w:rsid w:val="00546749"/>
    <w:rsid w:val="00546867"/>
    <w:rsid w:val="00547B26"/>
    <w:rsid w:val="00551C66"/>
    <w:rsid w:val="0055205B"/>
    <w:rsid w:val="0055258E"/>
    <w:rsid w:val="00552C34"/>
    <w:rsid w:val="005535A0"/>
    <w:rsid w:val="00554707"/>
    <w:rsid w:val="00555570"/>
    <w:rsid w:val="00555D88"/>
    <w:rsid w:val="00556101"/>
    <w:rsid w:val="0055632C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3EF8"/>
    <w:rsid w:val="00564CB5"/>
    <w:rsid w:val="00564EC2"/>
    <w:rsid w:val="00565205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5F61"/>
    <w:rsid w:val="00576142"/>
    <w:rsid w:val="00576641"/>
    <w:rsid w:val="00576B53"/>
    <w:rsid w:val="0057788D"/>
    <w:rsid w:val="00577D08"/>
    <w:rsid w:val="00580CC0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C9D"/>
    <w:rsid w:val="00584F7E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3163"/>
    <w:rsid w:val="00593587"/>
    <w:rsid w:val="00593FAF"/>
    <w:rsid w:val="00594869"/>
    <w:rsid w:val="0059552C"/>
    <w:rsid w:val="00595FAC"/>
    <w:rsid w:val="00596CC8"/>
    <w:rsid w:val="00597A75"/>
    <w:rsid w:val="005A0F7B"/>
    <w:rsid w:val="005A16B7"/>
    <w:rsid w:val="005A1967"/>
    <w:rsid w:val="005A1DFD"/>
    <w:rsid w:val="005A22BA"/>
    <w:rsid w:val="005A25F1"/>
    <w:rsid w:val="005A289A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893"/>
    <w:rsid w:val="005B7DBC"/>
    <w:rsid w:val="005C0A02"/>
    <w:rsid w:val="005C123B"/>
    <w:rsid w:val="005C129F"/>
    <w:rsid w:val="005C13E2"/>
    <w:rsid w:val="005C1AC9"/>
    <w:rsid w:val="005C1FD1"/>
    <w:rsid w:val="005C2405"/>
    <w:rsid w:val="005C299A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71"/>
    <w:rsid w:val="005C6C65"/>
    <w:rsid w:val="005C756E"/>
    <w:rsid w:val="005C7A4B"/>
    <w:rsid w:val="005D006E"/>
    <w:rsid w:val="005D01D1"/>
    <w:rsid w:val="005D0F3D"/>
    <w:rsid w:val="005D0FD1"/>
    <w:rsid w:val="005D11C5"/>
    <w:rsid w:val="005D1620"/>
    <w:rsid w:val="005D2CCF"/>
    <w:rsid w:val="005D38FE"/>
    <w:rsid w:val="005D3A5E"/>
    <w:rsid w:val="005D3BBB"/>
    <w:rsid w:val="005D4322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23E1"/>
    <w:rsid w:val="005E2708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6F81"/>
    <w:rsid w:val="005E7A70"/>
    <w:rsid w:val="005E7AE9"/>
    <w:rsid w:val="005F1503"/>
    <w:rsid w:val="005F1874"/>
    <w:rsid w:val="005F2D03"/>
    <w:rsid w:val="005F3466"/>
    <w:rsid w:val="005F48A7"/>
    <w:rsid w:val="005F4D66"/>
    <w:rsid w:val="005F4EE0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667"/>
    <w:rsid w:val="00602B0C"/>
    <w:rsid w:val="00602DAE"/>
    <w:rsid w:val="00604160"/>
    <w:rsid w:val="006041DD"/>
    <w:rsid w:val="0060496F"/>
    <w:rsid w:val="006049A9"/>
    <w:rsid w:val="00604D52"/>
    <w:rsid w:val="00604E5D"/>
    <w:rsid w:val="006053B5"/>
    <w:rsid w:val="00605686"/>
    <w:rsid w:val="00605A8E"/>
    <w:rsid w:val="00605DDC"/>
    <w:rsid w:val="00606B15"/>
    <w:rsid w:val="00606D4A"/>
    <w:rsid w:val="0060793F"/>
    <w:rsid w:val="00607943"/>
    <w:rsid w:val="00610038"/>
    <w:rsid w:val="0061019D"/>
    <w:rsid w:val="00610965"/>
    <w:rsid w:val="00610C0A"/>
    <w:rsid w:val="00610C5B"/>
    <w:rsid w:val="00611645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202"/>
    <w:rsid w:val="0061642D"/>
    <w:rsid w:val="00616E8D"/>
    <w:rsid w:val="006178D3"/>
    <w:rsid w:val="00617C64"/>
    <w:rsid w:val="00617F8A"/>
    <w:rsid w:val="00620C44"/>
    <w:rsid w:val="0062102C"/>
    <w:rsid w:val="00621B1C"/>
    <w:rsid w:val="00621CCE"/>
    <w:rsid w:val="00621D49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57D4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5784"/>
    <w:rsid w:val="00635FE9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2DDA"/>
    <w:rsid w:val="00643579"/>
    <w:rsid w:val="006437B7"/>
    <w:rsid w:val="006439AA"/>
    <w:rsid w:val="00643EB8"/>
    <w:rsid w:val="00644020"/>
    <w:rsid w:val="0064503A"/>
    <w:rsid w:val="006451E5"/>
    <w:rsid w:val="006459EC"/>
    <w:rsid w:val="0064664F"/>
    <w:rsid w:val="00646BCE"/>
    <w:rsid w:val="00646BDE"/>
    <w:rsid w:val="00646C46"/>
    <w:rsid w:val="006504BB"/>
    <w:rsid w:val="0065122E"/>
    <w:rsid w:val="006515CD"/>
    <w:rsid w:val="006516CD"/>
    <w:rsid w:val="006517C0"/>
    <w:rsid w:val="00651A14"/>
    <w:rsid w:val="00652BC4"/>
    <w:rsid w:val="00653D12"/>
    <w:rsid w:val="006543E4"/>
    <w:rsid w:val="00655115"/>
    <w:rsid w:val="006560EF"/>
    <w:rsid w:val="0065621F"/>
    <w:rsid w:val="0065647A"/>
    <w:rsid w:val="00657019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4415"/>
    <w:rsid w:val="0066532E"/>
    <w:rsid w:val="00666784"/>
    <w:rsid w:val="00666C3B"/>
    <w:rsid w:val="006671E2"/>
    <w:rsid w:val="00670A4A"/>
    <w:rsid w:val="00670CE2"/>
    <w:rsid w:val="00670E31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7C4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80027"/>
    <w:rsid w:val="00681409"/>
    <w:rsid w:val="006814CF"/>
    <w:rsid w:val="00682462"/>
    <w:rsid w:val="0068286D"/>
    <w:rsid w:val="00683B70"/>
    <w:rsid w:val="00683EAF"/>
    <w:rsid w:val="0068519E"/>
    <w:rsid w:val="00685A09"/>
    <w:rsid w:val="0068657C"/>
    <w:rsid w:val="00686DA5"/>
    <w:rsid w:val="006870B0"/>
    <w:rsid w:val="006871CC"/>
    <w:rsid w:val="006879E6"/>
    <w:rsid w:val="006916D3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6AC"/>
    <w:rsid w:val="00694A90"/>
    <w:rsid w:val="00694AD7"/>
    <w:rsid w:val="00696715"/>
    <w:rsid w:val="0069700D"/>
    <w:rsid w:val="006979AE"/>
    <w:rsid w:val="006A028F"/>
    <w:rsid w:val="006A11C2"/>
    <w:rsid w:val="006A1572"/>
    <w:rsid w:val="006A16A4"/>
    <w:rsid w:val="006A21C5"/>
    <w:rsid w:val="006A2280"/>
    <w:rsid w:val="006A307A"/>
    <w:rsid w:val="006A3869"/>
    <w:rsid w:val="006A3BC5"/>
    <w:rsid w:val="006A4063"/>
    <w:rsid w:val="006A4873"/>
    <w:rsid w:val="006A4A72"/>
    <w:rsid w:val="006A4BCA"/>
    <w:rsid w:val="006A4EF1"/>
    <w:rsid w:val="006A5625"/>
    <w:rsid w:val="006A5D54"/>
    <w:rsid w:val="006A5ED7"/>
    <w:rsid w:val="006A631E"/>
    <w:rsid w:val="006A6F1B"/>
    <w:rsid w:val="006A7D68"/>
    <w:rsid w:val="006A7E05"/>
    <w:rsid w:val="006B0126"/>
    <w:rsid w:val="006B05B9"/>
    <w:rsid w:val="006B10E6"/>
    <w:rsid w:val="006B1990"/>
    <w:rsid w:val="006B498F"/>
    <w:rsid w:val="006B5D16"/>
    <w:rsid w:val="006B6040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26C"/>
    <w:rsid w:val="006C477E"/>
    <w:rsid w:val="006C57B5"/>
    <w:rsid w:val="006C62ED"/>
    <w:rsid w:val="006C6728"/>
    <w:rsid w:val="006C6AB9"/>
    <w:rsid w:val="006C6E83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20D"/>
    <w:rsid w:val="006E02BC"/>
    <w:rsid w:val="006E0928"/>
    <w:rsid w:val="006E1A93"/>
    <w:rsid w:val="006E4FDB"/>
    <w:rsid w:val="006E61CA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0DE5"/>
    <w:rsid w:val="006F1228"/>
    <w:rsid w:val="006F1281"/>
    <w:rsid w:val="006F1826"/>
    <w:rsid w:val="006F1C12"/>
    <w:rsid w:val="006F1ED7"/>
    <w:rsid w:val="006F20F0"/>
    <w:rsid w:val="006F241F"/>
    <w:rsid w:val="006F3150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9C8"/>
    <w:rsid w:val="00700D69"/>
    <w:rsid w:val="00701852"/>
    <w:rsid w:val="00703D5C"/>
    <w:rsid w:val="00703E9C"/>
    <w:rsid w:val="007047F6"/>
    <w:rsid w:val="007049C5"/>
    <w:rsid w:val="0070554F"/>
    <w:rsid w:val="00705E11"/>
    <w:rsid w:val="00705FEE"/>
    <w:rsid w:val="007061B3"/>
    <w:rsid w:val="007061D5"/>
    <w:rsid w:val="00706B22"/>
    <w:rsid w:val="007073D3"/>
    <w:rsid w:val="00707409"/>
    <w:rsid w:val="0070752B"/>
    <w:rsid w:val="007075B3"/>
    <w:rsid w:val="007078C1"/>
    <w:rsid w:val="007108CA"/>
    <w:rsid w:val="00710D8B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11FE"/>
    <w:rsid w:val="00751278"/>
    <w:rsid w:val="007513F9"/>
    <w:rsid w:val="0075152C"/>
    <w:rsid w:val="00751911"/>
    <w:rsid w:val="00751D98"/>
    <w:rsid w:val="0075236E"/>
    <w:rsid w:val="0075479E"/>
    <w:rsid w:val="007547C3"/>
    <w:rsid w:val="007554A6"/>
    <w:rsid w:val="0075712E"/>
    <w:rsid w:val="007574EA"/>
    <w:rsid w:val="0075781E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46B"/>
    <w:rsid w:val="007665E9"/>
    <w:rsid w:val="00766E2F"/>
    <w:rsid w:val="00766FD7"/>
    <w:rsid w:val="007671BE"/>
    <w:rsid w:val="00767ABF"/>
    <w:rsid w:val="007708B5"/>
    <w:rsid w:val="00770A4D"/>
    <w:rsid w:val="00770DE4"/>
    <w:rsid w:val="00771B23"/>
    <w:rsid w:val="00771DF9"/>
    <w:rsid w:val="00772D15"/>
    <w:rsid w:val="007744D2"/>
    <w:rsid w:val="00774E40"/>
    <w:rsid w:val="00776288"/>
    <w:rsid w:val="007764E5"/>
    <w:rsid w:val="00776D93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42F8"/>
    <w:rsid w:val="007859BD"/>
    <w:rsid w:val="00785FF7"/>
    <w:rsid w:val="007861DB"/>
    <w:rsid w:val="007862AF"/>
    <w:rsid w:val="007864E8"/>
    <w:rsid w:val="007866B6"/>
    <w:rsid w:val="007869B9"/>
    <w:rsid w:val="00786BD4"/>
    <w:rsid w:val="00786F97"/>
    <w:rsid w:val="00786FD6"/>
    <w:rsid w:val="007871DF"/>
    <w:rsid w:val="007874E5"/>
    <w:rsid w:val="0078783D"/>
    <w:rsid w:val="0078796D"/>
    <w:rsid w:val="007909E9"/>
    <w:rsid w:val="00790ABB"/>
    <w:rsid w:val="0079126D"/>
    <w:rsid w:val="00791E16"/>
    <w:rsid w:val="007920AE"/>
    <w:rsid w:val="00792844"/>
    <w:rsid w:val="00793515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6C32"/>
    <w:rsid w:val="007977F3"/>
    <w:rsid w:val="00797F10"/>
    <w:rsid w:val="007A00A7"/>
    <w:rsid w:val="007A00B7"/>
    <w:rsid w:val="007A0109"/>
    <w:rsid w:val="007A025C"/>
    <w:rsid w:val="007A1372"/>
    <w:rsid w:val="007A1F8D"/>
    <w:rsid w:val="007A2168"/>
    <w:rsid w:val="007A23A7"/>
    <w:rsid w:val="007A3227"/>
    <w:rsid w:val="007A3875"/>
    <w:rsid w:val="007A4991"/>
    <w:rsid w:val="007A559D"/>
    <w:rsid w:val="007A67AE"/>
    <w:rsid w:val="007A6884"/>
    <w:rsid w:val="007A68E1"/>
    <w:rsid w:val="007A7096"/>
    <w:rsid w:val="007A748A"/>
    <w:rsid w:val="007A772E"/>
    <w:rsid w:val="007B0243"/>
    <w:rsid w:val="007B0623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24E"/>
    <w:rsid w:val="007C02AE"/>
    <w:rsid w:val="007C1A32"/>
    <w:rsid w:val="007C1A95"/>
    <w:rsid w:val="007C1E9E"/>
    <w:rsid w:val="007C1F94"/>
    <w:rsid w:val="007C21A5"/>
    <w:rsid w:val="007C24B7"/>
    <w:rsid w:val="007C414F"/>
    <w:rsid w:val="007C4568"/>
    <w:rsid w:val="007C4614"/>
    <w:rsid w:val="007C476E"/>
    <w:rsid w:val="007C5B3F"/>
    <w:rsid w:val="007C78A3"/>
    <w:rsid w:val="007D0414"/>
    <w:rsid w:val="007D1380"/>
    <w:rsid w:val="007D19C9"/>
    <w:rsid w:val="007D1B2F"/>
    <w:rsid w:val="007D27F9"/>
    <w:rsid w:val="007D370E"/>
    <w:rsid w:val="007D3E37"/>
    <w:rsid w:val="007D3E69"/>
    <w:rsid w:val="007D4265"/>
    <w:rsid w:val="007D4416"/>
    <w:rsid w:val="007D44EB"/>
    <w:rsid w:val="007D477A"/>
    <w:rsid w:val="007D558A"/>
    <w:rsid w:val="007D61CC"/>
    <w:rsid w:val="007D65CE"/>
    <w:rsid w:val="007D710D"/>
    <w:rsid w:val="007D749F"/>
    <w:rsid w:val="007D77F0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505D"/>
    <w:rsid w:val="007E518A"/>
    <w:rsid w:val="007E5911"/>
    <w:rsid w:val="007E6853"/>
    <w:rsid w:val="007E7FA7"/>
    <w:rsid w:val="007F0647"/>
    <w:rsid w:val="007F0CBD"/>
    <w:rsid w:val="007F162D"/>
    <w:rsid w:val="007F2047"/>
    <w:rsid w:val="007F257F"/>
    <w:rsid w:val="007F2F06"/>
    <w:rsid w:val="007F326D"/>
    <w:rsid w:val="007F34B9"/>
    <w:rsid w:val="007F3721"/>
    <w:rsid w:val="007F48EA"/>
    <w:rsid w:val="007F5275"/>
    <w:rsid w:val="007F5A10"/>
    <w:rsid w:val="007F5B5C"/>
    <w:rsid w:val="007F60DC"/>
    <w:rsid w:val="007F624C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F1D"/>
    <w:rsid w:val="0082324E"/>
    <w:rsid w:val="00823890"/>
    <w:rsid w:val="00824639"/>
    <w:rsid w:val="00824A43"/>
    <w:rsid w:val="00825244"/>
    <w:rsid w:val="008255AF"/>
    <w:rsid w:val="00825A18"/>
    <w:rsid w:val="00825CE2"/>
    <w:rsid w:val="008269CD"/>
    <w:rsid w:val="00826E0D"/>
    <w:rsid w:val="00826E66"/>
    <w:rsid w:val="0083003F"/>
    <w:rsid w:val="00830ABE"/>
    <w:rsid w:val="00833566"/>
    <w:rsid w:val="0083483D"/>
    <w:rsid w:val="008349F0"/>
    <w:rsid w:val="00834BE9"/>
    <w:rsid w:val="00834F2D"/>
    <w:rsid w:val="0083535B"/>
    <w:rsid w:val="00835773"/>
    <w:rsid w:val="008357E5"/>
    <w:rsid w:val="00835D04"/>
    <w:rsid w:val="00835D21"/>
    <w:rsid w:val="00835D5D"/>
    <w:rsid w:val="008366D8"/>
    <w:rsid w:val="00837748"/>
    <w:rsid w:val="0083795F"/>
    <w:rsid w:val="00840FFE"/>
    <w:rsid w:val="00841464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66F0"/>
    <w:rsid w:val="00846F4D"/>
    <w:rsid w:val="00847003"/>
    <w:rsid w:val="0084798F"/>
    <w:rsid w:val="00847F03"/>
    <w:rsid w:val="00851742"/>
    <w:rsid w:val="00853693"/>
    <w:rsid w:val="00853DCF"/>
    <w:rsid w:val="00855264"/>
    <w:rsid w:val="008561A5"/>
    <w:rsid w:val="00856604"/>
    <w:rsid w:val="00856A4B"/>
    <w:rsid w:val="0085750D"/>
    <w:rsid w:val="0085793A"/>
    <w:rsid w:val="008609C5"/>
    <w:rsid w:val="00860CC8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65A"/>
    <w:rsid w:val="008647FA"/>
    <w:rsid w:val="00864B32"/>
    <w:rsid w:val="00865033"/>
    <w:rsid w:val="00866CEA"/>
    <w:rsid w:val="008678D3"/>
    <w:rsid w:val="00870546"/>
    <w:rsid w:val="00870A21"/>
    <w:rsid w:val="008725D6"/>
    <w:rsid w:val="00873233"/>
    <w:rsid w:val="00873974"/>
    <w:rsid w:val="00873B12"/>
    <w:rsid w:val="00873C42"/>
    <w:rsid w:val="00873FC2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544"/>
    <w:rsid w:val="00882722"/>
    <w:rsid w:val="00882925"/>
    <w:rsid w:val="00883247"/>
    <w:rsid w:val="00883311"/>
    <w:rsid w:val="00883856"/>
    <w:rsid w:val="00884E35"/>
    <w:rsid w:val="0088571B"/>
    <w:rsid w:val="00886B0E"/>
    <w:rsid w:val="00886BA3"/>
    <w:rsid w:val="008871B8"/>
    <w:rsid w:val="008873E5"/>
    <w:rsid w:val="008879B0"/>
    <w:rsid w:val="00890261"/>
    <w:rsid w:val="00890439"/>
    <w:rsid w:val="00890626"/>
    <w:rsid w:val="00890A08"/>
    <w:rsid w:val="00890A47"/>
    <w:rsid w:val="00890F38"/>
    <w:rsid w:val="0089247F"/>
    <w:rsid w:val="00892BA3"/>
    <w:rsid w:val="00892BD0"/>
    <w:rsid w:val="00892C74"/>
    <w:rsid w:val="00893275"/>
    <w:rsid w:val="00893618"/>
    <w:rsid w:val="00894180"/>
    <w:rsid w:val="008943CC"/>
    <w:rsid w:val="00895371"/>
    <w:rsid w:val="0089622C"/>
    <w:rsid w:val="0089626F"/>
    <w:rsid w:val="00896740"/>
    <w:rsid w:val="0089789F"/>
    <w:rsid w:val="008A1589"/>
    <w:rsid w:val="008A1BA3"/>
    <w:rsid w:val="008A1C6C"/>
    <w:rsid w:val="008A2718"/>
    <w:rsid w:val="008A51ED"/>
    <w:rsid w:val="008A6C09"/>
    <w:rsid w:val="008A728A"/>
    <w:rsid w:val="008B0016"/>
    <w:rsid w:val="008B0738"/>
    <w:rsid w:val="008B0DB0"/>
    <w:rsid w:val="008B16E4"/>
    <w:rsid w:val="008B2728"/>
    <w:rsid w:val="008B2BA7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72AD"/>
    <w:rsid w:val="008B77FF"/>
    <w:rsid w:val="008B7A46"/>
    <w:rsid w:val="008B7ADD"/>
    <w:rsid w:val="008C01ED"/>
    <w:rsid w:val="008C0244"/>
    <w:rsid w:val="008C08A5"/>
    <w:rsid w:val="008C0A0F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3CC"/>
    <w:rsid w:val="008C620B"/>
    <w:rsid w:val="008C70B0"/>
    <w:rsid w:val="008C7177"/>
    <w:rsid w:val="008C7780"/>
    <w:rsid w:val="008D0F5C"/>
    <w:rsid w:val="008D1BF0"/>
    <w:rsid w:val="008D2278"/>
    <w:rsid w:val="008D368F"/>
    <w:rsid w:val="008D44B5"/>
    <w:rsid w:val="008D5C87"/>
    <w:rsid w:val="008D6ED5"/>
    <w:rsid w:val="008D722A"/>
    <w:rsid w:val="008E0CD0"/>
    <w:rsid w:val="008E19F2"/>
    <w:rsid w:val="008E2476"/>
    <w:rsid w:val="008E2D04"/>
    <w:rsid w:val="008E3AF7"/>
    <w:rsid w:val="008E3E8D"/>
    <w:rsid w:val="008E43A8"/>
    <w:rsid w:val="008E4CDD"/>
    <w:rsid w:val="008E5626"/>
    <w:rsid w:val="008E5E0F"/>
    <w:rsid w:val="008E6540"/>
    <w:rsid w:val="008E693D"/>
    <w:rsid w:val="008E761A"/>
    <w:rsid w:val="008F0225"/>
    <w:rsid w:val="008F02D0"/>
    <w:rsid w:val="008F0312"/>
    <w:rsid w:val="008F1417"/>
    <w:rsid w:val="008F1846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379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7795"/>
    <w:rsid w:val="00907DFA"/>
    <w:rsid w:val="0091035C"/>
    <w:rsid w:val="00910886"/>
    <w:rsid w:val="00910982"/>
    <w:rsid w:val="00912049"/>
    <w:rsid w:val="00913C0A"/>
    <w:rsid w:val="00914376"/>
    <w:rsid w:val="00914BA0"/>
    <w:rsid w:val="00914C66"/>
    <w:rsid w:val="009162C4"/>
    <w:rsid w:val="0091653A"/>
    <w:rsid w:val="00917175"/>
    <w:rsid w:val="0091741E"/>
    <w:rsid w:val="0091764D"/>
    <w:rsid w:val="00917791"/>
    <w:rsid w:val="00917D91"/>
    <w:rsid w:val="009204CC"/>
    <w:rsid w:val="00920C86"/>
    <w:rsid w:val="00921AB6"/>
    <w:rsid w:val="00923302"/>
    <w:rsid w:val="009235BA"/>
    <w:rsid w:val="00923902"/>
    <w:rsid w:val="00923C9C"/>
    <w:rsid w:val="00923EBE"/>
    <w:rsid w:val="009248B3"/>
    <w:rsid w:val="0092589C"/>
    <w:rsid w:val="00925CA0"/>
    <w:rsid w:val="00925E85"/>
    <w:rsid w:val="00926088"/>
    <w:rsid w:val="0092696D"/>
    <w:rsid w:val="00926C54"/>
    <w:rsid w:val="0092754C"/>
    <w:rsid w:val="009300EE"/>
    <w:rsid w:val="0093014B"/>
    <w:rsid w:val="009307B6"/>
    <w:rsid w:val="00932832"/>
    <w:rsid w:val="00933037"/>
    <w:rsid w:val="009342EA"/>
    <w:rsid w:val="009348A2"/>
    <w:rsid w:val="009351EC"/>
    <w:rsid w:val="009356D0"/>
    <w:rsid w:val="009407F5"/>
    <w:rsid w:val="00940E1D"/>
    <w:rsid w:val="00941D65"/>
    <w:rsid w:val="00941F79"/>
    <w:rsid w:val="0094206D"/>
    <w:rsid w:val="009427B4"/>
    <w:rsid w:val="00942A28"/>
    <w:rsid w:val="00942AC1"/>
    <w:rsid w:val="00943E5D"/>
    <w:rsid w:val="00944AD7"/>
    <w:rsid w:val="00944E61"/>
    <w:rsid w:val="00945222"/>
    <w:rsid w:val="00945547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12DD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63F7"/>
    <w:rsid w:val="00956DAD"/>
    <w:rsid w:val="00956E15"/>
    <w:rsid w:val="0095715F"/>
    <w:rsid w:val="00957511"/>
    <w:rsid w:val="00957F94"/>
    <w:rsid w:val="00960463"/>
    <w:rsid w:val="00960C6C"/>
    <w:rsid w:val="00962F4B"/>
    <w:rsid w:val="009630FC"/>
    <w:rsid w:val="00963302"/>
    <w:rsid w:val="009636AD"/>
    <w:rsid w:val="00963721"/>
    <w:rsid w:val="00963B94"/>
    <w:rsid w:val="0096410B"/>
    <w:rsid w:val="009645DB"/>
    <w:rsid w:val="009646D6"/>
    <w:rsid w:val="00964BA4"/>
    <w:rsid w:val="00964BD4"/>
    <w:rsid w:val="00964CC8"/>
    <w:rsid w:val="00964CF9"/>
    <w:rsid w:val="0096599C"/>
    <w:rsid w:val="00966FC1"/>
    <w:rsid w:val="009671F1"/>
    <w:rsid w:val="0096767D"/>
    <w:rsid w:val="00967C90"/>
    <w:rsid w:val="00970094"/>
    <w:rsid w:val="00970C28"/>
    <w:rsid w:val="00970F99"/>
    <w:rsid w:val="009712BA"/>
    <w:rsid w:val="00971F04"/>
    <w:rsid w:val="00972319"/>
    <w:rsid w:val="00972CE9"/>
    <w:rsid w:val="00974390"/>
    <w:rsid w:val="009745C5"/>
    <w:rsid w:val="00976688"/>
    <w:rsid w:val="00976CB8"/>
    <w:rsid w:val="0097794D"/>
    <w:rsid w:val="00977AFF"/>
    <w:rsid w:val="00977C62"/>
    <w:rsid w:val="00977D75"/>
    <w:rsid w:val="009803C3"/>
    <w:rsid w:val="00980C9E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923"/>
    <w:rsid w:val="00997A13"/>
    <w:rsid w:val="00997BB6"/>
    <w:rsid w:val="00997E8F"/>
    <w:rsid w:val="009A1B3A"/>
    <w:rsid w:val="009A1BE0"/>
    <w:rsid w:val="009A218E"/>
    <w:rsid w:val="009A3C9B"/>
    <w:rsid w:val="009A4741"/>
    <w:rsid w:val="009A4C08"/>
    <w:rsid w:val="009A561C"/>
    <w:rsid w:val="009A5C28"/>
    <w:rsid w:val="009A71C6"/>
    <w:rsid w:val="009A752F"/>
    <w:rsid w:val="009B0381"/>
    <w:rsid w:val="009B0904"/>
    <w:rsid w:val="009B0994"/>
    <w:rsid w:val="009B0C6D"/>
    <w:rsid w:val="009B14DE"/>
    <w:rsid w:val="009B29D3"/>
    <w:rsid w:val="009B2C26"/>
    <w:rsid w:val="009B3444"/>
    <w:rsid w:val="009B43E4"/>
    <w:rsid w:val="009B4856"/>
    <w:rsid w:val="009B5628"/>
    <w:rsid w:val="009B6D4D"/>
    <w:rsid w:val="009B6E8D"/>
    <w:rsid w:val="009B7564"/>
    <w:rsid w:val="009B7ABC"/>
    <w:rsid w:val="009B7B15"/>
    <w:rsid w:val="009C0075"/>
    <w:rsid w:val="009C044E"/>
    <w:rsid w:val="009C05FF"/>
    <w:rsid w:val="009C09D9"/>
    <w:rsid w:val="009C2C71"/>
    <w:rsid w:val="009C2EDC"/>
    <w:rsid w:val="009C3671"/>
    <w:rsid w:val="009C3994"/>
    <w:rsid w:val="009C3CF7"/>
    <w:rsid w:val="009C4E5C"/>
    <w:rsid w:val="009C53EA"/>
    <w:rsid w:val="009C5553"/>
    <w:rsid w:val="009C58E7"/>
    <w:rsid w:val="009C58FB"/>
    <w:rsid w:val="009C61EF"/>
    <w:rsid w:val="009C6582"/>
    <w:rsid w:val="009C7F13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39A7"/>
    <w:rsid w:val="009D44B0"/>
    <w:rsid w:val="009D4689"/>
    <w:rsid w:val="009D49C7"/>
    <w:rsid w:val="009D5603"/>
    <w:rsid w:val="009D573D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FCA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1569"/>
    <w:rsid w:val="00A0178E"/>
    <w:rsid w:val="00A01D9C"/>
    <w:rsid w:val="00A02271"/>
    <w:rsid w:val="00A02D27"/>
    <w:rsid w:val="00A04C36"/>
    <w:rsid w:val="00A053C3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28C1"/>
    <w:rsid w:val="00A234C4"/>
    <w:rsid w:val="00A23A9D"/>
    <w:rsid w:val="00A23B81"/>
    <w:rsid w:val="00A243B9"/>
    <w:rsid w:val="00A243C7"/>
    <w:rsid w:val="00A25CA1"/>
    <w:rsid w:val="00A270E6"/>
    <w:rsid w:val="00A279D5"/>
    <w:rsid w:val="00A27C6F"/>
    <w:rsid w:val="00A27C90"/>
    <w:rsid w:val="00A306FE"/>
    <w:rsid w:val="00A3147E"/>
    <w:rsid w:val="00A323EA"/>
    <w:rsid w:val="00A32807"/>
    <w:rsid w:val="00A32BEE"/>
    <w:rsid w:val="00A32C3F"/>
    <w:rsid w:val="00A32DED"/>
    <w:rsid w:val="00A32EB1"/>
    <w:rsid w:val="00A33E09"/>
    <w:rsid w:val="00A3400E"/>
    <w:rsid w:val="00A3597D"/>
    <w:rsid w:val="00A35A70"/>
    <w:rsid w:val="00A36367"/>
    <w:rsid w:val="00A36BB4"/>
    <w:rsid w:val="00A36CAE"/>
    <w:rsid w:val="00A36DE9"/>
    <w:rsid w:val="00A36E52"/>
    <w:rsid w:val="00A36F68"/>
    <w:rsid w:val="00A37AFF"/>
    <w:rsid w:val="00A37F8C"/>
    <w:rsid w:val="00A407AC"/>
    <w:rsid w:val="00A40F12"/>
    <w:rsid w:val="00A41EB4"/>
    <w:rsid w:val="00A42475"/>
    <w:rsid w:val="00A42915"/>
    <w:rsid w:val="00A42F48"/>
    <w:rsid w:val="00A438C7"/>
    <w:rsid w:val="00A43B47"/>
    <w:rsid w:val="00A44CF1"/>
    <w:rsid w:val="00A46065"/>
    <w:rsid w:val="00A47328"/>
    <w:rsid w:val="00A50561"/>
    <w:rsid w:val="00A50574"/>
    <w:rsid w:val="00A50A65"/>
    <w:rsid w:val="00A50ADF"/>
    <w:rsid w:val="00A50FA9"/>
    <w:rsid w:val="00A52ABB"/>
    <w:rsid w:val="00A5349B"/>
    <w:rsid w:val="00A538E5"/>
    <w:rsid w:val="00A53906"/>
    <w:rsid w:val="00A53D25"/>
    <w:rsid w:val="00A541C5"/>
    <w:rsid w:val="00A5505A"/>
    <w:rsid w:val="00A55688"/>
    <w:rsid w:val="00A55A8B"/>
    <w:rsid w:val="00A5611C"/>
    <w:rsid w:val="00A56B53"/>
    <w:rsid w:val="00A57198"/>
    <w:rsid w:val="00A5726B"/>
    <w:rsid w:val="00A6046A"/>
    <w:rsid w:val="00A6089E"/>
    <w:rsid w:val="00A60F92"/>
    <w:rsid w:val="00A60F9C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CC8"/>
    <w:rsid w:val="00A82080"/>
    <w:rsid w:val="00A82CF5"/>
    <w:rsid w:val="00A8352C"/>
    <w:rsid w:val="00A840B6"/>
    <w:rsid w:val="00A84305"/>
    <w:rsid w:val="00A847D1"/>
    <w:rsid w:val="00A8497B"/>
    <w:rsid w:val="00A84AAA"/>
    <w:rsid w:val="00A85170"/>
    <w:rsid w:val="00A85F55"/>
    <w:rsid w:val="00A87AB6"/>
    <w:rsid w:val="00A87B83"/>
    <w:rsid w:val="00A87C30"/>
    <w:rsid w:val="00A90409"/>
    <w:rsid w:val="00A905E6"/>
    <w:rsid w:val="00A9070C"/>
    <w:rsid w:val="00A90B77"/>
    <w:rsid w:val="00A92004"/>
    <w:rsid w:val="00A92D38"/>
    <w:rsid w:val="00A93279"/>
    <w:rsid w:val="00A93319"/>
    <w:rsid w:val="00A94446"/>
    <w:rsid w:val="00A944F0"/>
    <w:rsid w:val="00A94F22"/>
    <w:rsid w:val="00A95AB2"/>
    <w:rsid w:val="00A96ED1"/>
    <w:rsid w:val="00A97CA6"/>
    <w:rsid w:val="00AA1717"/>
    <w:rsid w:val="00AA176B"/>
    <w:rsid w:val="00AA2C9D"/>
    <w:rsid w:val="00AA3671"/>
    <w:rsid w:val="00AA37DF"/>
    <w:rsid w:val="00AA42C4"/>
    <w:rsid w:val="00AA42F8"/>
    <w:rsid w:val="00AA471C"/>
    <w:rsid w:val="00AA4CAB"/>
    <w:rsid w:val="00AA4D20"/>
    <w:rsid w:val="00AA4D93"/>
    <w:rsid w:val="00AA549C"/>
    <w:rsid w:val="00AA6840"/>
    <w:rsid w:val="00AA68BA"/>
    <w:rsid w:val="00AA691A"/>
    <w:rsid w:val="00AA6935"/>
    <w:rsid w:val="00AA73BB"/>
    <w:rsid w:val="00AA7E25"/>
    <w:rsid w:val="00AB086A"/>
    <w:rsid w:val="00AB0A89"/>
    <w:rsid w:val="00AB10C5"/>
    <w:rsid w:val="00AB1183"/>
    <w:rsid w:val="00AB1ED0"/>
    <w:rsid w:val="00AB28E0"/>
    <w:rsid w:val="00AB311E"/>
    <w:rsid w:val="00AB3297"/>
    <w:rsid w:val="00AB3304"/>
    <w:rsid w:val="00AB44A2"/>
    <w:rsid w:val="00AB5A2D"/>
    <w:rsid w:val="00AB6135"/>
    <w:rsid w:val="00AB616D"/>
    <w:rsid w:val="00AB6E7E"/>
    <w:rsid w:val="00AB742D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750"/>
    <w:rsid w:val="00AD5B5E"/>
    <w:rsid w:val="00AD7389"/>
    <w:rsid w:val="00AE059D"/>
    <w:rsid w:val="00AE0C53"/>
    <w:rsid w:val="00AE1EBF"/>
    <w:rsid w:val="00AE1FEF"/>
    <w:rsid w:val="00AE212F"/>
    <w:rsid w:val="00AE2720"/>
    <w:rsid w:val="00AE27EF"/>
    <w:rsid w:val="00AE2F28"/>
    <w:rsid w:val="00AE3E7A"/>
    <w:rsid w:val="00AE4F25"/>
    <w:rsid w:val="00AE5283"/>
    <w:rsid w:val="00AE57D7"/>
    <w:rsid w:val="00AE76BC"/>
    <w:rsid w:val="00AF06DB"/>
    <w:rsid w:val="00AF090A"/>
    <w:rsid w:val="00AF0DC8"/>
    <w:rsid w:val="00AF24B9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1D9D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15BD"/>
    <w:rsid w:val="00B12353"/>
    <w:rsid w:val="00B12A92"/>
    <w:rsid w:val="00B12B0A"/>
    <w:rsid w:val="00B13217"/>
    <w:rsid w:val="00B1414E"/>
    <w:rsid w:val="00B153F8"/>
    <w:rsid w:val="00B15AAF"/>
    <w:rsid w:val="00B15EBC"/>
    <w:rsid w:val="00B201A2"/>
    <w:rsid w:val="00B201A4"/>
    <w:rsid w:val="00B20A66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6F50"/>
    <w:rsid w:val="00B27206"/>
    <w:rsid w:val="00B27DE7"/>
    <w:rsid w:val="00B3064A"/>
    <w:rsid w:val="00B306BE"/>
    <w:rsid w:val="00B30F83"/>
    <w:rsid w:val="00B31917"/>
    <w:rsid w:val="00B32FC8"/>
    <w:rsid w:val="00B3316A"/>
    <w:rsid w:val="00B3390D"/>
    <w:rsid w:val="00B33DF8"/>
    <w:rsid w:val="00B34498"/>
    <w:rsid w:val="00B34C2D"/>
    <w:rsid w:val="00B34D86"/>
    <w:rsid w:val="00B34E4A"/>
    <w:rsid w:val="00B357DF"/>
    <w:rsid w:val="00B364AC"/>
    <w:rsid w:val="00B372FF"/>
    <w:rsid w:val="00B3755E"/>
    <w:rsid w:val="00B404F8"/>
    <w:rsid w:val="00B405C3"/>
    <w:rsid w:val="00B41296"/>
    <w:rsid w:val="00B41CC5"/>
    <w:rsid w:val="00B42A98"/>
    <w:rsid w:val="00B431C0"/>
    <w:rsid w:val="00B4334A"/>
    <w:rsid w:val="00B43E24"/>
    <w:rsid w:val="00B44F71"/>
    <w:rsid w:val="00B450ED"/>
    <w:rsid w:val="00B45793"/>
    <w:rsid w:val="00B4596E"/>
    <w:rsid w:val="00B45B92"/>
    <w:rsid w:val="00B45E3B"/>
    <w:rsid w:val="00B45FCB"/>
    <w:rsid w:val="00B46302"/>
    <w:rsid w:val="00B4649F"/>
    <w:rsid w:val="00B46D86"/>
    <w:rsid w:val="00B46EA4"/>
    <w:rsid w:val="00B46F32"/>
    <w:rsid w:val="00B46F4B"/>
    <w:rsid w:val="00B500B8"/>
    <w:rsid w:val="00B507D7"/>
    <w:rsid w:val="00B5118F"/>
    <w:rsid w:val="00B513A5"/>
    <w:rsid w:val="00B51E63"/>
    <w:rsid w:val="00B5203C"/>
    <w:rsid w:val="00B528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075"/>
    <w:rsid w:val="00B6020B"/>
    <w:rsid w:val="00B60327"/>
    <w:rsid w:val="00B613CB"/>
    <w:rsid w:val="00B6197C"/>
    <w:rsid w:val="00B61A44"/>
    <w:rsid w:val="00B61ECC"/>
    <w:rsid w:val="00B62467"/>
    <w:rsid w:val="00B62583"/>
    <w:rsid w:val="00B62819"/>
    <w:rsid w:val="00B63151"/>
    <w:rsid w:val="00B63796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BA3"/>
    <w:rsid w:val="00B67FF9"/>
    <w:rsid w:val="00B70254"/>
    <w:rsid w:val="00B70AA2"/>
    <w:rsid w:val="00B71B77"/>
    <w:rsid w:val="00B7220E"/>
    <w:rsid w:val="00B72322"/>
    <w:rsid w:val="00B72435"/>
    <w:rsid w:val="00B7262C"/>
    <w:rsid w:val="00B72A10"/>
    <w:rsid w:val="00B72FE9"/>
    <w:rsid w:val="00B7307C"/>
    <w:rsid w:val="00B734A1"/>
    <w:rsid w:val="00B73C6D"/>
    <w:rsid w:val="00B74483"/>
    <w:rsid w:val="00B74BB0"/>
    <w:rsid w:val="00B7524E"/>
    <w:rsid w:val="00B75401"/>
    <w:rsid w:val="00B75D1E"/>
    <w:rsid w:val="00B7615A"/>
    <w:rsid w:val="00B7620D"/>
    <w:rsid w:val="00B768B7"/>
    <w:rsid w:val="00B76D0E"/>
    <w:rsid w:val="00B77530"/>
    <w:rsid w:val="00B8046F"/>
    <w:rsid w:val="00B815A5"/>
    <w:rsid w:val="00B82339"/>
    <w:rsid w:val="00B82556"/>
    <w:rsid w:val="00B82CCB"/>
    <w:rsid w:val="00B85F7A"/>
    <w:rsid w:val="00B8641B"/>
    <w:rsid w:val="00B86C13"/>
    <w:rsid w:val="00B86CC0"/>
    <w:rsid w:val="00B911CB"/>
    <w:rsid w:val="00B9123F"/>
    <w:rsid w:val="00B91481"/>
    <w:rsid w:val="00B92DC6"/>
    <w:rsid w:val="00B9374E"/>
    <w:rsid w:val="00B9482D"/>
    <w:rsid w:val="00B948CB"/>
    <w:rsid w:val="00B949BE"/>
    <w:rsid w:val="00B94C81"/>
    <w:rsid w:val="00B9513F"/>
    <w:rsid w:val="00B9583A"/>
    <w:rsid w:val="00B95E78"/>
    <w:rsid w:val="00B96230"/>
    <w:rsid w:val="00B97A96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03ED"/>
    <w:rsid w:val="00BC15A4"/>
    <w:rsid w:val="00BC1981"/>
    <w:rsid w:val="00BC23F7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781"/>
    <w:rsid w:val="00BD4E19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CEE"/>
    <w:rsid w:val="00BF1128"/>
    <w:rsid w:val="00BF1B1A"/>
    <w:rsid w:val="00BF1FBA"/>
    <w:rsid w:val="00BF25E2"/>
    <w:rsid w:val="00BF2983"/>
    <w:rsid w:val="00BF3463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B11"/>
    <w:rsid w:val="00C12031"/>
    <w:rsid w:val="00C126B2"/>
    <w:rsid w:val="00C129FF"/>
    <w:rsid w:val="00C12B79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172B1"/>
    <w:rsid w:val="00C17ADF"/>
    <w:rsid w:val="00C20852"/>
    <w:rsid w:val="00C21616"/>
    <w:rsid w:val="00C217CD"/>
    <w:rsid w:val="00C21DC5"/>
    <w:rsid w:val="00C22C05"/>
    <w:rsid w:val="00C23C6D"/>
    <w:rsid w:val="00C23D32"/>
    <w:rsid w:val="00C24869"/>
    <w:rsid w:val="00C24BB0"/>
    <w:rsid w:val="00C26337"/>
    <w:rsid w:val="00C26569"/>
    <w:rsid w:val="00C26FBC"/>
    <w:rsid w:val="00C273E0"/>
    <w:rsid w:val="00C27DFC"/>
    <w:rsid w:val="00C30F7B"/>
    <w:rsid w:val="00C310DD"/>
    <w:rsid w:val="00C31679"/>
    <w:rsid w:val="00C31B27"/>
    <w:rsid w:val="00C325B1"/>
    <w:rsid w:val="00C325F6"/>
    <w:rsid w:val="00C328DA"/>
    <w:rsid w:val="00C32976"/>
    <w:rsid w:val="00C32B05"/>
    <w:rsid w:val="00C339CF"/>
    <w:rsid w:val="00C33A64"/>
    <w:rsid w:val="00C33E65"/>
    <w:rsid w:val="00C33FD6"/>
    <w:rsid w:val="00C34887"/>
    <w:rsid w:val="00C364F6"/>
    <w:rsid w:val="00C36B49"/>
    <w:rsid w:val="00C371B3"/>
    <w:rsid w:val="00C375B6"/>
    <w:rsid w:val="00C379CE"/>
    <w:rsid w:val="00C40138"/>
    <w:rsid w:val="00C402F1"/>
    <w:rsid w:val="00C411CE"/>
    <w:rsid w:val="00C41876"/>
    <w:rsid w:val="00C41DD8"/>
    <w:rsid w:val="00C4401E"/>
    <w:rsid w:val="00C4452D"/>
    <w:rsid w:val="00C44A53"/>
    <w:rsid w:val="00C44AC3"/>
    <w:rsid w:val="00C45592"/>
    <w:rsid w:val="00C459AD"/>
    <w:rsid w:val="00C45B0C"/>
    <w:rsid w:val="00C4623B"/>
    <w:rsid w:val="00C47664"/>
    <w:rsid w:val="00C47CE0"/>
    <w:rsid w:val="00C500E8"/>
    <w:rsid w:val="00C50A84"/>
    <w:rsid w:val="00C510E9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662"/>
    <w:rsid w:val="00C60760"/>
    <w:rsid w:val="00C61165"/>
    <w:rsid w:val="00C61231"/>
    <w:rsid w:val="00C61BEF"/>
    <w:rsid w:val="00C63323"/>
    <w:rsid w:val="00C6385A"/>
    <w:rsid w:val="00C646EE"/>
    <w:rsid w:val="00C6491B"/>
    <w:rsid w:val="00C6495C"/>
    <w:rsid w:val="00C65DE5"/>
    <w:rsid w:val="00C66007"/>
    <w:rsid w:val="00C660EC"/>
    <w:rsid w:val="00C66291"/>
    <w:rsid w:val="00C662C1"/>
    <w:rsid w:val="00C668A2"/>
    <w:rsid w:val="00C66F55"/>
    <w:rsid w:val="00C67437"/>
    <w:rsid w:val="00C67684"/>
    <w:rsid w:val="00C67750"/>
    <w:rsid w:val="00C67D05"/>
    <w:rsid w:val="00C70F0A"/>
    <w:rsid w:val="00C7116A"/>
    <w:rsid w:val="00C71733"/>
    <w:rsid w:val="00C72113"/>
    <w:rsid w:val="00C7234A"/>
    <w:rsid w:val="00C732B5"/>
    <w:rsid w:val="00C73749"/>
    <w:rsid w:val="00C73F0C"/>
    <w:rsid w:val="00C744BE"/>
    <w:rsid w:val="00C75136"/>
    <w:rsid w:val="00C75843"/>
    <w:rsid w:val="00C759FD"/>
    <w:rsid w:val="00C768D9"/>
    <w:rsid w:val="00C76BFA"/>
    <w:rsid w:val="00C772C4"/>
    <w:rsid w:val="00C7734A"/>
    <w:rsid w:val="00C802E9"/>
    <w:rsid w:val="00C818CB"/>
    <w:rsid w:val="00C82381"/>
    <w:rsid w:val="00C82A86"/>
    <w:rsid w:val="00C82FAD"/>
    <w:rsid w:val="00C83CA8"/>
    <w:rsid w:val="00C840AF"/>
    <w:rsid w:val="00C84370"/>
    <w:rsid w:val="00C8456B"/>
    <w:rsid w:val="00C84C93"/>
    <w:rsid w:val="00C84F67"/>
    <w:rsid w:val="00C8501C"/>
    <w:rsid w:val="00C85840"/>
    <w:rsid w:val="00C86787"/>
    <w:rsid w:val="00C87FE8"/>
    <w:rsid w:val="00C90273"/>
    <w:rsid w:val="00C90790"/>
    <w:rsid w:val="00C909EE"/>
    <w:rsid w:val="00C92EAB"/>
    <w:rsid w:val="00C94952"/>
    <w:rsid w:val="00C94F36"/>
    <w:rsid w:val="00C9549E"/>
    <w:rsid w:val="00C963D2"/>
    <w:rsid w:val="00C965B1"/>
    <w:rsid w:val="00C96B28"/>
    <w:rsid w:val="00C9726E"/>
    <w:rsid w:val="00C973D9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4F9B"/>
    <w:rsid w:val="00CA519D"/>
    <w:rsid w:val="00CA59C5"/>
    <w:rsid w:val="00CA614F"/>
    <w:rsid w:val="00CA6C4A"/>
    <w:rsid w:val="00CA6F28"/>
    <w:rsid w:val="00CB030D"/>
    <w:rsid w:val="00CB05A5"/>
    <w:rsid w:val="00CB10C7"/>
    <w:rsid w:val="00CB1FBC"/>
    <w:rsid w:val="00CB22A5"/>
    <w:rsid w:val="00CB2C3D"/>
    <w:rsid w:val="00CB2ED1"/>
    <w:rsid w:val="00CB2F61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66B"/>
    <w:rsid w:val="00CC3722"/>
    <w:rsid w:val="00CC4B46"/>
    <w:rsid w:val="00CC573C"/>
    <w:rsid w:val="00CC7229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2A5"/>
    <w:rsid w:val="00CD54FE"/>
    <w:rsid w:val="00CD5F2B"/>
    <w:rsid w:val="00CD63ED"/>
    <w:rsid w:val="00CD78B2"/>
    <w:rsid w:val="00CE067C"/>
    <w:rsid w:val="00CE0C2C"/>
    <w:rsid w:val="00CE113D"/>
    <w:rsid w:val="00CE13AC"/>
    <w:rsid w:val="00CE1561"/>
    <w:rsid w:val="00CE17DF"/>
    <w:rsid w:val="00CE19A3"/>
    <w:rsid w:val="00CE25E9"/>
    <w:rsid w:val="00CE3B53"/>
    <w:rsid w:val="00CE493E"/>
    <w:rsid w:val="00CE56AE"/>
    <w:rsid w:val="00CE5CE4"/>
    <w:rsid w:val="00CE6660"/>
    <w:rsid w:val="00CE67A3"/>
    <w:rsid w:val="00CE752D"/>
    <w:rsid w:val="00CE78EB"/>
    <w:rsid w:val="00CE7ADE"/>
    <w:rsid w:val="00CE7FFD"/>
    <w:rsid w:val="00CF05A9"/>
    <w:rsid w:val="00CF0FAB"/>
    <w:rsid w:val="00CF108D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1F5"/>
    <w:rsid w:val="00CF648C"/>
    <w:rsid w:val="00CF6B59"/>
    <w:rsid w:val="00CF6C17"/>
    <w:rsid w:val="00CF7508"/>
    <w:rsid w:val="00CF77F7"/>
    <w:rsid w:val="00CF7934"/>
    <w:rsid w:val="00CF7BF7"/>
    <w:rsid w:val="00D0029D"/>
    <w:rsid w:val="00D00E10"/>
    <w:rsid w:val="00D00E77"/>
    <w:rsid w:val="00D01044"/>
    <w:rsid w:val="00D01587"/>
    <w:rsid w:val="00D01697"/>
    <w:rsid w:val="00D0190D"/>
    <w:rsid w:val="00D01B43"/>
    <w:rsid w:val="00D024F5"/>
    <w:rsid w:val="00D02613"/>
    <w:rsid w:val="00D02767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FBD"/>
    <w:rsid w:val="00D172E7"/>
    <w:rsid w:val="00D20C95"/>
    <w:rsid w:val="00D212D1"/>
    <w:rsid w:val="00D21816"/>
    <w:rsid w:val="00D21C8C"/>
    <w:rsid w:val="00D223DC"/>
    <w:rsid w:val="00D227F1"/>
    <w:rsid w:val="00D2287D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635F"/>
    <w:rsid w:val="00D37156"/>
    <w:rsid w:val="00D37A9B"/>
    <w:rsid w:val="00D37F92"/>
    <w:rsid w:val="00D40A2E"/>
    <w:rsid w:val="00D4131E"/>
    <w:rsid w:val="00D42318"/>
    <w:rsid w:val="00D42B2C"/>
    <w:rsid w:val="00D42D27"/>
    <w:rsid w:val="00D43312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A7B"/>
    <w:rsid w:val="00D5033D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5165"/>
    <w:rsid w:val="00D56D2E"/>
    <w:rsid w:val="00D56DEA"/>
    <w:rsid w:val="00D56E50"/>
    <w:rsid w:val="00D571AF"/>
    <w:rsid w:val="00D57425"/>
    <w:rsid w:val="00D57581"/>
    <w:rsid w:val="00D57987"/>
    <w:rsid w:val="00D601C4"/>
    <w:rsid w:val="00D60616"/>
    <w:rsid w:val="00D62688"/>
    <w:rsid w:val="00D6285B"/>
    <w:rsid w:val="00D63045"/>
    <w:rsid w:val="00D63246"/>
    <w:rsid w:val="00D6360B"/>
    <w:rsid w:val="00D63630"/>
    <w:rsid w:val="00D64793"/>
    <w:rsid w:val="00D64857"/>
    <w:rsid w:val="00D65423"/>
    <w:rsid w:val="00D65B4F"/>
    <w:rsid w:val="00D660BD"/>
    <w:rsid w:val="00D672EB"/>
    <w:rsid w:val="00D678CD"/>
    <w:rsid w:val="00D708D7"/>
    <w:rsid w:val="00D71571"/>
    <w:rsid w:val="00D718FA"/>
    <w:rsid w:val="00D7231E"/>
    <w:rsid w:val="00D723D7"/>
    <w:rsid w:val="00D73CAC"/>
    <w:rsid w:val="00D73FBD"/>
    <w:rsid w:val="00D74EB7"/>
    <w:rsid w:val="00D74FBA"/>
    <w:rsid w:val="00D759D5"/>
    <w:rsid w:val="00D763FA"/>
    <w:rsid w:val="00D767B7"/>
    <w:rsid w:val="00D76A24"/>
    <w:rsid w:val="00D76F10"/>
    <w:rsid w:val="00D80506"/>
    <w:rsid w:val="00D80658"/>
    <w:rsid w:val="00D811C4"/>
    <w:rsid w:val="00D81362"/>
    <w:rsid w:val="00D82C38"/>
    <w:rsid w:val="00D83483"/>
    <w:rsid w:val="00D837BC"/>
    <w:rsid w:val="00D84448"/>
    <w:rsid w:val="00D84833"/>
    <w:rsid w:val="00D855E1"/>
    <w:rsid w:val="00D85615"/>
    <w:rsid w:val="00D85AD6"/>
    <w:rsid w:val="00D863AF"/>
    <w:rsid w:val="00D870A2"/>
    <w:rsid w:val="00D87BEC"/>
    <w:rsid w:val="00D90CE8"/>
    <w:rsid w:val="00D91722"/>
    <w:rsid w:val="00D922E6"/>
    <w:rsid w:val="00D95329"/>
    <w:rsid w:val="00D95AB7"/>
    <w:rsid w:val="00D96370"/>
    <w:rsid w:val="00D969F3"/>
    <w:rsid w:val="00D97487"/>
    <w:rsid w:val="00DA0DCB"/>
    <w:rsid w:val="00DA0E83"/>
    <w:rsid w:val="00DA16F8"/>
    <w:rsid w:val="00DA1BA6"/>
    <w:rsid w:val="00DA1CD8"/>
    <w:rsid w:val="00DA1E47"/>
    <w:rsid w:val="00DA1EBB"/>
    <w:rsid w:val="00DA22B2"/>
    <w:rsid w:val="00DA23F3"/>
    <w:rsid w:val="00DA35F7"/>
    <w:rsid w:val="00DA4B0B"/>
    <w:rsid w:val="00DA50C9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1E69"/>
    <w:rsid w:val="00DB2926"/>
    <w:rsid w:val="00DB2BB8"/>
    <w:rsid w:val="00DB2DDB"/>
    <w:rsid w:val="00DB37BA"/>
    <w:rsid w:val="00DB4692"/>
    <w:rsid w:val="00DB4853"/>
    <w:rsid w:val="00DB4D74"/>
    <w:rsid w:val="00DB55FD"/>
    <w:rsid w:val="00DB5632"/>
    <w:rsid w:val="00DB681D"/>
    <w:rsid w:val="00DB681E"/>
    <w:rsid w:val="00DB7667"/>
    <w:rsid w:val="00DB7D15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67F"/>
    <w:rsid w:val="00DD2597"/>
    <w:rsid w:val="00DD2624"/>
    <w:rsid w:val="00DD2773"/>
    <w:rsid w:val="00DD2E1F"/>
    <w:rsid w:val="00DD3AE9"/>
    <w:rsid w:val="00DD43F7"/>
    <w:rsid w:val="00DD4553"/>
    <w:rsid w:val="00DD49DB"/>
    <w:rsid w:val="00DD4C42"/>
    <w:rsid w:val="00DD5359"/>
    <w:rsid w:val="00DD57C3"/>
    <w:rsid w:val="00DD5A63"/>
    <w:rsid w:val="00DD5E38"/>
    <w:rsid w:val="00DD6BE1"/>
    <w:rsid w:val="00DD6CBE"/>
    <w:rsid w:val="00DD72C0"/>
    <w:rsid w:val="00DD7332"/>
    <w:rsid w:val="00DD7EBD"/>
    <w:rsid w:val="00DE028C"/>
    <w:rsid w:val="00DE041C"/>
    <w:rsid w:val="00DE136F"/>
    <w:rsid w:val="00DE14EA"/>
    <w:rsid w:val="00DE18B0"/>
    <w:rsid w:val="00DE1A55"/>
    <w:rsid w:val="00DE1B14"/>
    <w:rsid w:val="00DE1E96"/>
    <w:rsid w:val="00DE33CA"/>
    <w:rsid w:val="00DE3693"/>
    <w:rsid w:val="00DE5133"/>
    <w:rsid w:val="00DE52B5"/>
    <w:rsid w:val="00DE5BAB"/>
    <w:rsid w:val="00DE5DA5"/>
    <w:rsid w:val="00DE62CD"/>
    <w:rsid w:val="00DE6BB2"/>
    <w:rsid w:val="00DE6D52"/>
    <w:rsid w:val="00DE747D"/>
    <w:rsid w:val="00DE7E70"/>
    <w:rsid w:val="00DF0DBB"/>
    <w:rsid w:val="00DF0E53"/>
    <w:rsid w:val="00DF0FB5"/>
    <w:rsid w:val="00DF115D"/>
    <w:rsid w:val="00DF11F0"/>
    <w:rsid w:val="00DF126D"/>
    <w:rsid w:val="00DF19C3"/>
    <w:rsid w:val="00DF1B9E"/>
    <w:rsid w:val="00DF2897"/>
    <w:rsid w:val="00DF293A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5E9"/>
    <w:rsid w:val="00E01B40"/>
    <w:rsid w:val="00E02AA2"/>
    <w:rsid w:val="00E02D31"/>
    <w:rsid w:val="00E0380E"/>
    <w:rsid w:val="00E05791"/>
    <w:rsid w:val="00E0635E"/>
    <w:rsid w:val="00E064CC"/>
    <w:rsid w:val="00E074F9"/>
    <w:rsid w:val="00E07632"/>
    <w:rsid w:val="00E10104"/>
    <w:rsid w:val="00E10F1B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9E7"/>
    <w:rsid w:val="00E17D88"/>
    <w:rsid w:val="00E201E7"/>
    <w:rsid w:val="00E218E6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25C2"/>
    <w:rsid w:val="00E334F1"/>
    <w:rsid w:val="00E3371B"/>
    <w:rsid w:val="00E34666"/>
    <w:rsid w:val="00E34E2A"/>
    <w:rsid w:val="00E35413"/>
    <w:rsid w:val="00E356EF"/>
    <w:rsid w:val="00E35DD1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C23"/>
    <w:rsid w:val="00E44C27"/>
    <w:rsid w:val="00E44D42"/>
    <w:rsid w:val="00E4507A"/>
    <w:rsid w:val="00E452FD"/>
    <w:rsid w:val="00E4677C"/>
    <w:rsid w:val="00E46AB5"/>
    <w:rsid w:val="00E46C97"/>
    <w:rsid w:val="00E4753E"/>
    <w:rsid w:val="00E476F0"/>
    <w:rsid w:val="00E47806"/>
    <w:rsid w:val="00E5009A"/>
    <w:rsid w:val="00E50706"/>
    <w:rsid w:val="00E50A75"/>
    <w:rsid w:val="00E51480"/>
    <w:rsid w:val="00E518C6"/>
    <w:rsid w:val="00E52CCB"/>
    <w:rsid w:val="00E53277"/>
    <w:rsid w:val="00E53331"/>
    <w:rsid w:val="00E53446"/>
    <w:rsid w:val="00E53668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541"/>
    <w:rsid w:val="00E61B58"/>
    <w:rsid w:val="00E61C69"/>
    <w:rsid w:val="00E61F06"/>
    <w:rsid w:val="00E62082"/>
    <w:rsid w:val="00E6385A"/>
    <w:rsid w:val="00E63905"/>
    <w:rsid w:val="00E646FB"/>
    <w:rsid w:val="00E649F2"/>
    <w:rsid w:val="00E64DAE"/>
    <w:rsid w:val="00E650FC"/>
    <w:rsid w:val="00E65975"/>
    <w:rsid w:val="00E65A00"/>
    <w:rsid w:val="00E65DF4"/>
    <w:rsid w:val="00E65F1E"/>
    <w:rsid w:val="00E66189"/>
    <w:rsid w:val="00E668F1"/>
    <w:rsid w:val="00E67084"/>
    <w:rsid w:val="00E70EE6"/>
    <w:rsid w:val="00E714FD"/>
    <w:rsid w:val="00E71763"/>
    <w:rsid w:val="00E71D1C"/>
    <w:rsid w:val="00E71F29"/>
    <w:rsid w:val="00E7207C"/>
    <w:rsid w:val="00E736AF"/>
    <w:rsid w:val="00E73731"/>
    <w:rsid w:val="00E73E2E"/>
    <w:rsid w:val="00E7461C"/>
    <w:rsid w:val="00E74DFD"/>
    <w:rsid w:val="00E76C74"/>
    <w:rsid w:val="00E77AFC"/>
    <w:rsid w:val="00E77B79"/>
    <w:rsid w:val="00E77DBA"/>
    <w:rsid w:val="00E80732"/>
    <w:rsid w:val="00E808C5"/>
    <w:rsid w:val="00E80AE7"/>
    <w:rsid w:val="00E80E81"/>
    <w:rsid w:val="00E8132B"/>
    <w:rsid w:val="00E83570"/>
    <w:rsid w:val="00E83B52"/>
    <w:rsid w:val="00E8576A"/>
    <w:rsid w:val="00E858EC"/>
    <w:rsid w:val="00E87E34"/>
    <w:rsid w:val="00E906C2"/>
    <w:rsid w:val="00E919F8"/>
    <w:rsid w:val="00E92104"/>
    <w:rsid w:val="00E9221E"/>
    <w:rsid w:val="00E92ADF"/>
    <w:rsid w:val="00E92D2B"/>
    <w:rsid w:val="00E93324"/>
    <w:rsid w:val="00E936CF"/>
    <w:rsid w:val="00E93DF0"/>
    <w:rsid w:val="00E94C4C"/>
    <w:rsid w:val="00E94D9B"/>
    <w:rsid w:val="00E94FA6"/>
    <w:rsid w:val="00E95286"/>
    <w:rsid w:val="00E954A4"/>
    <w:rsid w:val="00E95989"/>
    <w:rsid w:val="00E95B15"/>
    <w:rsid w:val="00E96C9B"/>
    <w:rsid w:val="00E96F9D"/>
    <w:rsid w:val="00EA06A4"/>
    <w:rsid w:val="00EA09D3"/>
    <w:rsid w:val="00EA0C02"/>
    <w:rsid w:val="00EA0D4A"/>
    <w:rsid w:val="00EA0F55"/>
    <w:rsid w:val="00EA2C49"/>
    <w:rsid w:val="00EA32A8"/>
    <w:rsid w:val="00EA3EEA"/>
    <w:rsid w:val="00EA43A2"/>
    <w:rsid w:val="00EA4405"/>
    <w:rsid w:val="00EA4BE5"/>
    <w:rsid w:val="00EA51CD"/>
    <w:rsid w:val="00EA555B"/>
    <w:rsid w:val="00EA5972"/>
    <w:rsid w:val="00EA5978"/>
    <w:rsid w:val="00EA5E0F"/>
    <w:rsid w:val="00EA5EE2"/>
    <w:rsid w:val="00EA6291"/>
    <w:rsid w:val="00EA62FE"/>
    <w:rsid w:val="00EA7D5D"/>
    <w:rsid w:val="00EB0003"/>
    <w:rsid w:val="00EB0A1D"/>
    <w:rsid w:val="00EB0D59"/>
    <w:rsid w:val="00EB0F1C"/>
    <w:rsid w:val="00EB13CB"/>
    <w:rsid w:val="00EB1B2F"/>
    <w:rsid w:val="00EB24F6"/>
    <w:rsid w:val="00EB287D"/>
    <w:rsid w:val="00EB289D"/>
    <w:rsid w:val="00EB298A"/>
    <w:rsid w:val="00EB2B50"/>
    <w:rsid w:val="00EB3059"/>
    <w:rsid w:val="00EB38CA"/>
    <w:rsid w:val="00EB3932"/>
    <w:rsid w:val="00EB4098"/>
    <w:rsid w:val="00EB4488"/>
    <w:rsid w:val="00EB4A80"/>
    <w:rsid w:val="00EB7B0B"/>
    <w:rsid w:val="00EB7F58"/>
    <w:rsid w:val="00EC00C7"/>
    <w:rsid w:val="00EC1A26"/>
    <w:rsid w:val="00EC1BCC"/>
    <w:rsid w:val="00EC1F44"/>
    <w:rsid w:val="00EC2883"/>
    <w:rsid w:val="00EC3942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E001C"/>
    <w:rsid w:val="00EE034E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4ABE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5BB8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07859"/>
    <w:rsid w:val="00F10BB7"/>
    <w:rsid w:val="00F112C0"/>
    <w:rsid w:val="00F11CBB"/>
    <w:rsid w:val="00F13A67"/>
    <w:rsid w:val="00F141D0"/>
    <w:rsid w:val="00F1420C"/>
    <w:rsid w:val="00F1422E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17A3"/>
    <w:rsid w:val="00F31B69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98A"/>
    <w:rsid w:val="00F36186"/>
    <w:rsid w:val="00F37FDF"/>
    <w:rsid w:val="00F40028"/>
    <w:rsid w:val="00F4069B"/>
    <w:rsid w:val="00F42247"/>
    <w:rsid w:val="00F42EE2"/>
    <w:rsid w:val="00F43595"/>
    <w:rsid w:val="00F44985"/>
    <w:rsid w:val="00F4539F"/>
    <w:rsid w:val="00F45894"/>
    <w:rsid w:val="00F463CE"/>
    <w:rsid w:val="00F5050A"/>
    <w:rsid w:val="00F50A6C"/>
    <w:rsid w:val="00F50D5D"/>
    <w:rsid w:val="00F512F1"/>
    <w:rsid w:val="00F51DF8"/>
    <w:rsid w:val="00F525DA"/>
    <w:rsid w:val="00F52620"/>
    <w:rsid w:val="00F5312F"/>
    <w:rsid w:val="00F53844"/>
    <w:rsid w:val="00F53952"/>
    <w:rsid w:val="00F543E7"/>
    <w:rsid w:val="00F5447F"/>
    <w:rsid w:val="00F55A31"/>
    <w:rsid w:val="00F55C12"/>
    <w:rsid w:val="00F5616A"/>
    <w:rsid w:val="00F571C6"/>
    <w:rsid w:val="00F603E3"/>
    <w:rsid w:val="00F60416"/>
    <w:rsid w:val="00F60C74"/>
    <w:rsid w:val="00F61052"/>
    <w:rsid w:val="00F61065"/>
    <w:rsid w:val="00F62272"/>
    <w:rsid w:val="00F627D0"/>
    <w:rsid w:val="00F628C5"/>
    <w:rsid w:val="00F62955"/>
    <w:rsid w:val="00F63D98"/>
    <w:rsid w:val="00F6416E"/>
    <w:rsid w:val="00F6475E"/>
    <w:rsid w:val="00F65465"/>
    <w:rsid w:val="00F656DE"/>
    <w:rsid w:val="00F708E9"/>
    <w:rsid w:val="00F71324"/>
    <w:rsid w:val="00F72B73"/>
    <w:rsid w:val="00F72E51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7AE"/>
    <w:rsid w:val="00F837F1"/>
    <w:rsid w:val="00F84B7B"/>
    <w:rsid w:val="00F852B2"/>
    <w:rsid w:val="00F87EBA"/>
    <w:rsid w:val="00F906A3"/>
    <w:rsid w:val="00F90A71"/>
    <w:rsid w:val="00F90B92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97C33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1C4F"/>
    <w:rsid w:val="00FB2454"/>
    <w:rsid w:val="00FB29DF"/>
    <w:rsid w:val="00FB3C44"/>
    <w:rsid w:val="00FB3E46"/>
    <w:rsid w:val="00FB4207"/>
    <w:rsid w:val="00FB460A"/>
    <w:rsid w:val="00FB4FAD"/>
    <w:rsid w:val="00FB5AD4"/>
    <w:rsid w:val="00FB6FAB"/>
    <w:rsid w:val="00FB7655"/>
    <w:rsid w:val="00FB774A"/>
    <w:rsid w:val="00FC0206"/>
    <w:rsid w:val="00FC0344"/>
    <w:rsid w:val="00FC0AAA"/>
    <w:rsid w:val="00FC0F22"/>
    <w:rsid w:val="00FC2023"/>
    <w:rsid w:val="00FC268C"/>
    <w:rsid w:val="00FC29C7"/>
    <w:rsid w:val="00FC2B96"/>
    <w:rsid w:val="00FC2BB4"/>
    <w:rsid w:val="00FC2D65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C75"/>
    <w:rsid w:val="00FD3049"/>
    <w:rsid w:val="00FD325B"/>
    <w:rsid w:val="00FD41B8"/>
    <w:rsid w:val="00FD44C8"/>
    <w:rsid w:val="00FD44EB"/>
    <w:rsid w:val="00FD46AE"/>
    <w:rsid w:val="00FD4BB4"/>
    <w:rsid w:val="00FD561B"/>
    <w:rsid w:val="00FD5802"/>
    <w:rsid w:val="00FD58A1"/>
    <w:rsid w:val="00FD68E9"/>
    <w:rsid w:val="00FE0A54"/>
    <w:rsid w:val="00FE0F57"/>
    <w:rsid w:val="00FE1A93"/>
    <w:rsid w:val="00FE21C9"/>
    <w:rsid w:val="00FE2AB7"/>
    <w:rsid w:val="00FE2AE2"/>
    <w:rsid w:val="00FE3813"/>
    <w:rsid w:val="00FE4696"/>
    <w:rsid w:val="00FE5091"/>
    <w:rsid w:val="00FE6412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66"/>
    <w:rsid w:val="00FF28B0"/>
    <w:rsid w:val="00FF4058"/>
    <w:rsid w:val="00FF57D6"/>
    <w:rsid w:val="00FF5C84"/>
    <w:rsid w:val="00FF5EA1"/>
    <w:rsid w:val="00FF616D"/>
    <w:rsid w:val="00FF6289"/>
    <w:rsid w:val="00FF64AF"/>
    <w:rsid w:val="00FF66B8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955B34A"/>
  <w15:chartTrackingRefBased/>
  <w15:docId w15:val="{7585905D-9A06-486D-B4C3-7BFC51896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3937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3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3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99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d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e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uiPriority w:val="99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uiPriority w:val="9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0">
    <w:name w:val="Основной текст1"/>
    <w:uiPriority w:val="99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1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2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3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4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73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5">
    <w:name w:val="Выделенная цитата Знак1"/>
    <w:uiPriority w:val="6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6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7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a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b">
    <w:name w:val="Верхний колонтитул Знак1"/>
    <w:basedOn w:val="a0"/>
    <w:uiPriority w:val="99"/>
    <w:semiHidden/>
    <w:rsid w:val="001675ED"/>
  </w:style>
  <w:style w:type="character" w:customStyle="1" w:styleId="1fc">
    <w:name w:val="Нижний колонтитул Знак1"/>
    <w:basedOn w:val="a0"/>
    <w:uiPriority w:val="99"/>
    <w:semiHidden/>
    <w:rsid w:val="001675ED"/>
  </w:style>
  <w:style w:type="character" w:customStyle="1" w:styleId="1fd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paragraph" w:customStyle="1" w:styleId="2f2">
    <w:name w:val="Название2"/>
    <w:basedOn w:val="a"/>
    <w:next w:val="a"/>
    <w:link w:val="1fe"/>
    <w:uiPriority w:val="99"/>
    <w:qFormat/>
    <w:rsid w:val="00EB448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1fe">
    <w:name w:val="Название Знак1"/>
    <w:link w:val="2f2"/>
    <w:uiPriority w:val="99"/>
    <w:rsid w:val="00EB4488"/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3a">
    <w:name w:val="Обычный (веб)3"/>
    <w:basedOn w:val="a"/>
    <w:uiPriority w:val="99"/>
    <w:unhideWhenUsed/>
    <w:rsid w:val="00EB448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903E7-554B-4478-9D13-D5CE5D3A3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6</Pages>
  <Words>4186</Words>
  <Characters>23866</Characters>
  <Application>Microsoft Office Word</Application>
  <DocSecurity>0</DocSecurity>
  <Lines>198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27997</CharactersWithSpaces>
  <SharedDoc>false</SharedDoc>
  <HLinks>
    <vt:vector size="24" baseType="variant">
      <vt:variant>
        <vt:i4>5439530</vt:i4>
      </vt:variant>
      <vt:variant>
        <vt:i4>9</vt:i4>
      </vt:variant>
      <vt:variant>
        <vt:i4>0</vt:i4>
      </vt:variant>
      <vt:variant>
        <vt:i4>5</vt:i4>
      </vt:variant>
      <vt:variant>
        <vt:lpwstr>mailto:mun.kontrol@yandex.ru</vt:lpwstr>
      </vt:variant>
      <vt:variant>
        <vt:lpwstr/>
      </vt:variant>
      <vt:variant>
        <vt:i4>7995464</vt:i4>
      </vt:variant>
      <vt:variant>
        <vt:i4>6</vt:i4>
      </vt:variant>
      <vt:variant>
        <vt:i4>0</vt:i4>
      </vt:variant>
      <vt:variant>
        <vt:i4>5</vt:i4>
      </vt:variant>
      <vt:variant>
        <vt:lpwstr>mailto:feoktistova@kashira.org</vt:lpwstr>
      </vt:variant>
      <vt:variant>
        <vt:lpwstr/>
      </vt:variant>
      <vt:variant>
        <vt:i4>6881377</vt:i4>
      </vt:variant>
      <vt:variant>
        <vt:i4>3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  <vt:variant>
        <vt:i4>6881377</vt:i4>
      </vt:variant>
      <vt:variant>
        <vt:i4>0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Бабаева Оксана</dc:creator>
  <cp:keywords/>
  <cp:lastModifiedBy>Dinara</cp:lastModifiedBy>
  <cp:revision>3</cp:revision>
  <cp:lastPrinted>2023-01-11T12:46:00Z</cp:lastPrinted>
  <dcterms:created xsi:type="dcterms:W3CDTF">2023-01-11T12:47:00Z</dcterms:created>
  <dcterms:modified xsi:type="dcterms:W3CDTF">2023-01-16T13:17:00Z</dcterms:modified>
</cp:coreProperties>
</file>